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E5014" w14:textId="256E4D65" w:rsidR="00227EAA" w:rsidRDefault="00490FD9" w:rsidP="00227EAA">
      <w:pPr>
        <w:pStyle w:val="Title"/>
      </w:pPr>
      <w:r>
        <w:t>Supplementary Materials</w:t>
      </w:r>
    </w:p>
    <w:p w14:paraId="7D4A3273" w14:textId="227E5233" w:rsidR="00227EAA" w:rsidRDefault="00227EAA" w:rsidP="00227EA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 w:bidi="ta-IN"/>
        </w:rPr>
        <w:id w:val="52606592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921A645" w14:textId="63973CD2" w:rsidR="00D23B3E" w:rsidRDefault="00D23B3E">
          <w:pPr>
            <w:pStyle w:val="TOCHeading"/>
          </w:pPr>
          <w:r>
            <w:t>Table of Contents</w:t>
          </w:r>
        </w:p>
        <w:p w14:paraId="70A91590" w14:textId="3E70BF9B" w:rsidR="008E1D22" w:rsidRDefault="00D23B3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9704885" w:history="1">
            <w:r w:rsidR="008E1D22" w:rsidRPr="004136DA">
              <w:rPr>
                <w:rStyle w:val="Hyperlink"/>
                <w:noProof/>
              </w:rPr>
              <w:t>Read codes relating to cannabis use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85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2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21AD26E8" w14:textId="1389E2B1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86" w:history="1">
            <w:r w:rsidR="008E1D22" w:rsidRPr="004136DA">
              <w:rPr>
                <w:rStyle w:val="Hyperlink"/>
                <w:noProof/>
              </w:rPr>
              <w:t xml:space="preserve">Supplementary </w:t>
            </w:r>
            <w:r w:rsidR="008E1D22">
              <w:rPr>
                <w:rStyle w:val="Hyperlink"/>
                <w:noProof/>
              </w:rPr>
              <w:t>T</w:t>
            </w:r>
            <w:r w:rsidR="008E1D22" w:rsidRPr="004136DA">
              <w:rPr>
                <w:rStyle w:val="Hyperlink"/>
                <w:noProof/>
              </w:rPr>
              <w:t>able 1: Baseline characteristics of incident only cohort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86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3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0ABA53D9" w14:textId="0C5E8692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87" w:history="1">
            <w:r w:rsidR="008E1D22" w:rsidRPr="004136DA">
              <w:rPr>
                <w:rStyle w:val="Hyperlink"/>
                <w:noProof/>
              </w:rPr>
              <w:t>Supplementary Table 2: Odds ratio of incident only cohort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87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5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292F5CD6" w14:textId="13BBFD62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88" w:history="1">
            <w:r w:rsidR="008E1D22" w:rsidRPr="004136DA">
              <w:rPr>
                <w:rStyle w:val="Hyperlink"/>
                <w:noProof/>
              </w:rPr>
              <w:t>Supplementary Table 3: Main Results of incident only cohort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88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6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19094FA4" w14:textId="13088B0F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89" w:history="1">
            <w:r w:rsidR="008E1D22" w:rsidRPr="004136DA">
              <w:rPr>
                <w:rStyle w:val="Hyperlink"/>
                <w:noProof/>
              </w:rPr>
              <w:t xml:space="preserve">Supplementary </w:t>
            </w:r>
            <w:r w:rsidR="008E1D22">
              <w:rPr>
                <w:rStyle w:val="Hyperlink"/>
                <w:noProof/>
              </w:rPr>
              <w:t>T</w:t>
            </w:r>
            <w:r w:rsidR="008E1D22" w:rsidRPr="004136DA">
              <w:rPr>
                <w:rStyle w:val="Hyperlink"/>
                <w:noProof/>
              </w:rPr>
              <w:t>able 4: Baseline characteristics of excluding other drugs analysis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89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7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15410E83" w14:textId="1BF86D1E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90" w:history="1">
            <w:r w:rsidR="008E1D22" w:rsidRPr="004136DA">
              <w:rPr>
                <w:rStyle w:val="Hyperlink"/>
                <w:noProof/>
              </w:rPr>
              <w:t>Supplementary Table 5: Odds ratio of excluding other drugs analysis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90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9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7BD67973" w14:textId="32A58D02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91" w:history="1">
            <w:r w:rsidR="008E1D22" w:rsidRPr="004136DA">
              <w:rPr>
                <w:rStyle w:val="Hyperlink"/>
                <w:noProof/>
              </w:rPr>
              <w:t>Supplementary Table 6: Main Results of excluding other drugs analysis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91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10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6DFE2404" w14:textId="127F90E7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92" w:history="1">
            <w:r w:rsidR="008E1D22" w:rsidRPr="004136DA">
              <w:rPr>
                <w:rStyle w:val="Hyperlink"/>
                <w:noProof/>
              </w:rPr>
              <w:t>Supplementary Table 7: (Age subgroup analysis of incident only cohort) Baseline characteristics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92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11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49B89561" w14:textId="26629F00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93" w:history="1">
            <w:r w:rsidR="008E1D22" w:rsidRPr="004136DA">
              <w:rPr>
                <w:rStyle w:val="Hyperlink"/>
                <w:noProof/>
              </w:rPr>
              <w:t>Supplementary Table 8: (Age subgroup analysis of incident only cohort) Odds Ratio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93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13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494781AE" w14:textId="6958C75D" w:rsidR="008E1D22" w:rsidRDefault="00AA6C64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79704894" w:history="1">
            <w:r w:rsidR="008E1D22" w:rsidRPr="004136DA">
              <w:rPr>
                <w:rStyle w:val="Hyperlink"/>
                <w:noProof/>
              </w:rPr>
              <w:t>Supplementary Table 9: (Age subgroup analysis of incident only cohort) Main Results</w:t>
            </w:r>
            <w:r w:rsidR="008E1D22">
              <w:rPr>
                <w:noProof/>
                <w:webHidden/>
              </w:rPr>
              <w:tab/>
            </w:r>
            <w:r w:rsidR="008E1D22">
              <w:rPr>
                <w:noProof/>
                <w:webHidden/>
              </w:rPr>
              <w:fldChar w:fldCharType="begin"/>
            </w:r>
            <w:r w:rsidR="008E1D22">
              <w:rPr>
                <w:noProof/>
                <w:webHidden/>
              </w:rPr>
              <w:instrText xml:space="preserve"> PAGEREF _Toc79704894 \h </w:instrText>
            </w:r>
            <w:r w:rsidR="008E1D22">
              <w:rPr>
                <w:noProof/>
                <w:webHidden/>
              </w:rPr>
            </w:r>
            <w:r w:rsidR="008E1D22">
              <w:rPr>
                <w:noProof/>
                <w:webHidden/>
              </w:rPr>
              <w:fldChar w:fldCharType="separate"/>
            </w:r>
            <w:r w:rsidR="00CE0BFA">
              <w:rPr>
                <w:noProof/>
                <w:webHidden/>
              </w:rPr>
              <w:t>16</w:t>
            </w:r>
            <w:r w:rsidR="008E1D22">
              <w:rPr>
                <w:noProof/>
                <w:webHidden/>
              </w:rPr>
              <w:fldChar w:fldCharType="end"/>
            </w:r>
          </w:hyperlink>
        </w:p>
        <w:p w14:paraId="373F0A00" w14:textId="52B15DFE" w:rsidR="008E1D22" w:rsidRDefault="008E1D22" w:rsidP="008E1D22">
          <w:pPr>
            <w:rPr>
              <w:b/>
              <w:bCs/>
              <w:i/>
              <w:iCs/>
              <w:noProof/>
              <w:sz w:val="24"/>
              <w:szCs w:val="24"/>
            </w:rPr>
          </w:pPr>
          <w:r>
            <w:rPr>
              <w:b/>
              <w:bCs/>
              <w:i/>
              <w:iCs/>
              <w:noProof/>
              <w:sz w:val="24"/>
              <w:szCs w:val="24"/>
            </w:rPr>
            <w:t>Supplementary Table 10: Gender subgroup analysis of whole cohort</w:t>
          </w:r>
          <w:r w:rsidR="00F5190A">
            <w:rPr>
              <w:b/>
              <w:bCs/>
              <w:i/>
              <w:iCs/>
              <w:noProof/>
              <w:sz w:val="24"/>
              <w:szCs w:val="24"/>
            </w:rPr>
            <w:t>………………………………19</w:t>
          </w:r>
        </w:p>
        <w:p w14:paraId="71475B82" w14:textId="2DB8F8D5" w:rsidR="008E1D22" w:rsidRPr="008E1D22" w:rsidRDefault="008E1D22" w:rsidP="008E1D22">
          <w:pPr>
            <w:rPr>
              <w:b/>
              <w:bCs/>
              <w:i/>
              <w:iCs/>
              <w:noProof/>
              <w:sz w:val="24"/>
              <w:szCs w:val="24"/>
            </w:rPr>
          </w:pPr>
          <w:r>
            <w:rPr>
              <w:b/>
              <w:bCs/>
              <w:i/>
              <w:iCs/>
              <w:noProof/>
              <w:sz w:val="24"/>
              <w:szCs w:val="24"/>
            </w:rPr>
            <w:t>Supplementary Table 11: Gender subgroup analysis of incident only cohort</w:t>
          </w:r>
          <w:r w:rsidR="00F5190A">
            <w:rPr>
              <w:b/>
              <w:bCs/>
              <w:i/>
              <w:iCs/>
              <w:noProof/>
              <w:sz w:val="24"/>
              <w:szCs w:val="24"/>
            </w:rPr>
            <w:t>……………………21</w:t>
          </w:r>
        </w:p>
        <w:p w14:paraId="5746C913" w14:textId="084AF641" w:rsidR="008E1D22" w:rsidRDefault="00AA6C6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 w:bidi="ar-SA"/>
            </w:rPr>
          </w:pPr>
          <w:hyperlink w:anchor="_Toc79704895" w:history="1">
            <w:r w:rsidR="008E1D22" w:rsidRPr="004136DA">
              <w:rPr>
                <w:rStyle w:val="Hyperlink"/>
                <w:noProof/>
              </w:rPr>
              <w:t>STROBE checklist</w:t>
            </w:r>
            <w:r w:rsidR="008E1D22">
              <w:rPr>
                <w:noProof/>
                <w:webHidden/>
              </w:rPr>
              <w:tab/>
            </w:r>
            <w:r w:rsidR="00F5190A">
              <w:rPr>
                <w:noProof/>
                <w:webHidden/>
              </w:rPr>
              <w:t>23</w:t>
            </w:r>
          </w:hyperlink>
        </w:p>
        <w:p w14:paraId="5AF4710B" w14:textId="519CC813" w:rsidR="00D23B3E" w:rsidRDefault="00D23B3E">
          <w:r>
            <w:rPr>
              <w:b/>
              <w:bCs/>
              <w:noProof/>
            </w:rPr>
            <w:fldChar w:fldCharType="end"/>
          </w:r>
        </w:p>
      </w:sdtContent>
    </w:sdt>
    <w:p w14:paraId="75699BFE" w14:textId="1251780A" w:rsidR="00227EAA" w:rsidRDefault="00227EAA" w:rsidP="00227EAA"/>
    <w:p w14:paraId="5A76C257" w14:textId="77777777" w:rsidR="00D23B3E" w:rsidRDefault="00D23B3E" w:rsidP="00227EAA"/>
    <w:p w14:paraId="5A7FFE6F" w14:textId="7B50BDD0" w:rsidR="00227EAA" w:rsidRDefault="00227EAA" w:rsidP="00227EAA"/>
    <w:p w14:paraId="638EDE6E" w14:textId="7AF80430" w:rsidR="00227EAA" w:rsidRDefault="00227EAA" w:rsidP="00227EAA"/>
    <w:p w14:paraId="17C5AAAA" w14:textId="1530EDBD" w:rsidR="00227EAA" w:rsidRDefault="00227EAA" w:rsidP="00227EAA"/>
    <w:p w14:paraId="111D250F" w14:textId="2623692C" w:rsidR="00227EAA" w:rsidRDefault="00227EAA" w:rsidP="00227EAA"/>
    <w:p w14:paraId="378683B8" w14:textId="3E77EF4D" w:rsidR="00227EAA" w:rsidRDefault="00227EAA" w:rsidP="00227EAA"/>
    <w:p w14:paraId="1A24456D" w14:textId="7C882203" w:rsidR="00227EAA" w:rsidRDefault="00227EAA" w:rsidP="00227EAA"/>
    <w:p w14:paraId="0D8DCEDE" w14:textId="1445E535" w:rsidR="00227EAA" w:rsidRDefault="00227EAA" w:rsidP="00227EAA"/>
    <w:p w14:paraId="5876CB77" w14:textId="60686A52" w:rsidR="00227EAA" w:rsidRDefault="00227EAA" w:rsidP="00227EAA"/>
    <w:p w14:paraId="20C3C0AE" w14:textId="10C3947A" w:rsidR="00227EAA" w:rsidRDefault="00227EAA" w:rsidP="00227EAA"/>
    <w:p w14:paraId="3A23C7D0" w14:textId="09B558F2" w:rsidR="00227EAA" w:rsidRDefault="00227EAA" w:rsidP="00227EAA"/>
    <w:p w14:paraId="0D22025A" w14:textId="6CC0E047" w:rsidR="00227EAA" w:rsidRDefault="00227EAA" w:rsidP="00227EAA"/>
    <w:p w14:paraId="3E68FCBA" w14:textId="5CB44C00" w:rsidR="00227EAA" w:rsidRDefault="00227EAA" w:rsidP="00227EAA"/>
    <w:p w14:paraId="7D66AF59" w14:textId="724616CA" w:rsidR="00227EAA" w:rsidRDefault="00227EAA" w:rsidP="00227EAA">
      <w:pPr>
        <w:pStyle w:val="Heading1"/>
      </w:pPr>
      <w:bookmarkStart w:id="0" w:name="_Toc79704885"/>
      <w:r>
        <w:t>Read codes relating to cannabis use</w:t>
      </w:r>
      <w:bookmarkEnd w:id="0"/>
    </w:p>
    <w:p w14:paraId="05E539C6" w14:textId="77777777" w:rsidR="00227EAA" w:rsidRPr="00227EAA" w:rsidRDefault="00227EAA" w:rsidP="00227EAA"/>
    <w:tbl>
      <w:tblPr>
        <w:tblW w:w="0" w:type="auto"/>
        <w:tblInd w:w="-38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00"/>
        <w:gridCol w:w="4500"/>
      </w:tblGrid>
      <w:tr w:rsidR="00227EAA" w14:paraId="263BEF05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60D67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Read code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2CDD8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Description</w:t>
            </w:r>
          </w:p>
        </w:tc>
      </w:tr>
      <w:tr w:rsidR="00227EAA" w14:paraId="645F79C5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D5E44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3cE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26538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Prolonged high dose use of cannabis</w:t>
            </w:r>
          </w:p>
        </w:tc>
      </w:tr>
      <w:tr w:rsidR="00227EAA" w14:paraId="4A52BE80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CF73F3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T</w:t>
            </w:r>
            <w:proofErr w:type="gramStart"/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8..</w:t>
            </w:r>
            <w:proofErr w:type="gramEnd"/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A01501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H/O cannabis misuse</w:t>
            </w:r>
          </w:p>
        </w:tc>
      </w:tr>
      <w:tr w:rsidR="00227EAA" w14:paraId="2F2580E6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306FF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T80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103DF3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H/O daily cannabis misuse</w:t>
            </w:r>
          </w:p>
        </w:tc>
      </w:tr>
      <w:tr w:rsidR="00227EAA" w14:paraId="3D9482B8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EC76E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T81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59291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H/O weekly cannabis misuse</w:t>
            </w:r>
          </w:p>
        </w:tc>
      </w:tr>
      <w:tr w:rsidR="00227EAA" w14:paraId="351F38F4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78F9C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T82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D0113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H/O infrequent cannabis misuse</w:t>
            </w:r>
          </w:p>
        </w:tc>
      </w:tr>
      <w:tr w:rsidR="00227EAA" w14:paraId="09E9B3BA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D8B6A5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1T83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38EC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Previous history of cannabis misuse</w:t>
            </w:r>
          </w:p>
        </w:tc>
      </w:tr>
      <w:tr w:rsidR="00227EAA" w14:paraId="655709A8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A09FF7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5A5D0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type drug dependence</w:t>
            </w:r>
          </w:p>
        </w:tc>
      </w:tr>
      <w:tr w:rsidR="00227EAA" w14:paraId="7BE207B8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1A5DD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0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F5CA6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dependence, unspecified</w:t>
            </w:r>
          </w:p>
        </w:tc>
      </w:tr>
      <w:tr w:rsidR="00227EAA" w14:paraId="60DCAFFF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4F1F9F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1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7CE150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dependence, continuous</w:t>
            </w:r>
          </w:p>
        </w:tc>
      </w:tr>
      <w:tr w:rsidR="00227EAA" w14:paraId="1E371327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58C619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2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B4553F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dependence, episodic</w:t>
            </w:r>
          </w:p>
        </w:tc>
      </w:tr>
      <w:tr w:rsidR="00227EAA" w14:paraId="0FF1A3BB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E67AA9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3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C87C7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dependence in remission</w:t>
            </w:r>
          </w:p>
        </w:tc>
      </w:tr>
      <w:tr w:rsidR="00227EAA" w14:paraId="2FC93AC0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22E685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43z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24EE4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Cannabis drug dependence NOS</w:t>
            </w:r>
          </w:p>
        </w:tc>
      </w:tr>
      <w:tr w:rsidR="00227EAA" w14:paraId="55E5228F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DF9AE2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.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45C6B6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</w:t>
            </w:r>
          </w:p>
        </w:tc>
      </w:tr>
      <w:tr w:rsidR="00227EAA" w14:paraId="5B03E4ED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BBE43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0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EE2E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, unspecified</w:t>
            </w:r>
          </w:p>
        </w:tc>
      </w:tr>
      <w:tr w:rsidR="00227EAA" w14:paraId="6EE86575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724199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1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4B5AD5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, continuous</w:t>
            </w:r>
          </w:p>
        </w:tc>
      </w:tr>
      <w:tr w:rsidR="00227EAA" w14:paraId="735FEF82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892FAA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2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F677D4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, episodic</w:t>
            </w:r>
          </w:p>
        </w:tc>
      </w:tr>
      <w:tr w:rsidR="00227EAA" w14:paraId="05E9FF5A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7432DB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3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FD34C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 in remission</w:t>
            </w:r>
          </w:p>
        </w:tc>
      </w:tr>
      <w:tr w:rsidR="00227EAA" w14:paraId="5992D692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5D32B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252z00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B310A7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Nondependent cannabis abuse NOS</w:t>
            </w:r>
          </w:p>
        </w:tc>
      </w:tr>
      <w:tr w:rsidR="00227EAA" w14:paraId="3CCBCF30" w14:textId="77777777">
        <w:trPr>
          <w:trHeight w:val="300"/>
        </w:trPr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E7B46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Eu12211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0C1D47" w14:textId="77777777" w:rsidR="00227EAA" w:rsidRDefault="00227EA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bidi="ar-SA"/>
              </w:rPr>
              <w:t>[X]Drug addiction - cannabis</w:t>
            </w:r>
          </w:p>
        </w:tc>
      </w:tr>
    </w:tbl>
    <w:p w14:paraId="3FA21BFC" w14:textId="77777777" w:rsidR="00227EAA" w:rsidRPr="00227EAA" w:rsidRDefault="00227EAA" w:rsidP="00227EAA"/>
    <w:p w14:paraId="4ED3BC79" w14:textId="77777777" w:rsidR="00227EAA" w:rsidRDefault="00227EAA" w:rsidP="00720155"/>
    <w:p w14:paraId="0C0EE860" w14:textId="77777777" w:rsidR="00227EAA" w:rsidRDefault="00227EAA" w:rsidP="00720155"/>
    <w:p w14:paraId="0AAD0ECF" w14:textId="77777777" w:rsidR="00227EAA" w:rsidRDefault="00227EAA" w:rsidP="00720155"/>
    <w:p w14:paraId="2E105301" w14:textId="45E6141B" w:rsidR="00227EAA" w:rsidRDefault="00227EAA" w:rsidP="00720155"/>
    <w:p w14:paraId="269E2BF9" w14:textId="77777777" w:rsidR="00227EAA" w:rsidRDefault="00227EAA" w:rsidP="00720155"/>
    <w:p w14:paraId="01646D63" w14:textId="77777777" w:rsidR="00227EAA" w:rsidRDefault="00227EAA" w:rsidP="00720155"/>
    <w:p w14:paraId="18C1867F" w14:textId="77777777" w:rsidR="00227EAA" w:rsidRDefault="00227EAA" w:rsidP="00720155"/>
    <w:p w14:paraId="75AABB84" w14:textId="77777777" w:rsidR="00227EAA" w:rsidRDefault="00227EAA" w:rsidP="00720155"/>
    <w:p w14:paraId="438E7BE8" w14:textId="77777777" w:rsidR="00227EAA" w:rsidRDefault="00227EAA" w:rsidP="00720155"/>
    <w:p w14:paraId="0AF8AD09" w14:textId="77777777" w:rsidR="00227EAA" w:rsidRDefault="00227EAA" w:rsidP="00720155"/>
    <w:p w14:paraId="4DED7795" w14:textId="77777777" w:rsidR="00227EAA" w:rsidRDefault="00227EAA" w:rsidP="00720155"/>
    <w:p w14:paraId="7A9B5C37" w14:textId="77777777" w:rsidR="00227EAA" w:rsidRDefault="00227EAA" w:rsidP="00720155"/>
    <w:p w14:paraId="33D55F99" w14:textId="77777777" w:rsidR="00227EAA" w:rsidRDefault="00227EAA" w:rsidP="00720155"/>
    <w:p w14:paraId="603FCF31" w14:textId="77777777" w:rsidR="00227EAA" w:rsidRDefault="00227EAA" w:rsidP="00720155"/>
    <w:p w14:paraId="79209109" w14:textId="1BC1434E" w:rsidR="00076DB2" w:rsidRDefault="00076DB2" w:rsidP="00227EAA">
      <w:pPr>
        <w:pStyle w:val="Heading1"/>
      </w:pPr>
      <w:bookmarkStart w:id="1" w:name="_Toc79704886"/>
      <w:r>
        <w:t>Supplementary table 1: Baseline characteristics of incident only cohort</w:t>
      </w:r>
      <w:bookmarkEnd w:id="1"/>
      <w:r>
        <w:t xml:space="preserve"> </w:t>
      </w: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3149"/>
        <w:gridCol w:w="2529"/>
        <w:gridCol w:w="3032"/>
      </w:tblGrid>
      <w:tr w:rsidR="00720155" w14:paraId="638A1E32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785CAF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C7897F" w14:textId="2612A132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Exposed (n=10,988)</w:t>
            </w:r>
            <w:r w:rsidR="000C2352">
              <w:rPr>
                <w:rFonts w:ascii="Calibri" w:hAnsi="Calibri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F28FF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nexposed (n=21,894)</w:t>
            </w:r>
          </w:p>
        </w:tc>
      </w:tr>
      <w:tr w:rsidR="00720155" w14:paraId="296E1480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4B553B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ean follow-up period (SD)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5A188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8 (3.9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6BECF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 (3.6)</w:t>
            </w:r>
          </w:p>
        </w:tc>
      </w:tr>
      <w:tr w:rsidR="00720155" w14:paraId="22D62D6E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152D6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edian follow-up period (IQR)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A7B4CB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 (1.6-7.1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739E36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 (1.2-6.1)</w:t>
            </w:r>
          </w:p>
        </w:tc>
      </w:tr>
      <w:tr w:rsidR="00720155" w14:paraId="23DA9336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D99993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ex- Males (%)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897E56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688 (79.1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6480452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,318 (79.1%)</w:t>
            </w:r>
          </w:p>
        </w:tc>
      </w:tr>
      <w:tr w:rsidR="00720155" w14:paraId="2E5A3D5F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34E34C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ge in years (IQR)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A4C0FB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 (21.0-37.4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3047DC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 (21.0-37.4)</w:t>
            </w:r>
          </w:p>
        </w:tc>
      </w:tr>
      <w:tr w:rsidR="00720155" w14:paraId="030402AF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F1259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ge Categories in years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3B5DDA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C8C722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324A17E9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4BE7B61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0-20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3423568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233 (20.3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6E078A1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313 (19.7%)</w:t>
            </w:r>
          </w:p>
        </w:tc>
      </w:tr>
      <w:tr w:rsidR="00720155" w14:paraId="6DEEE64A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5F8400E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20-30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6623DE7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82 (38.1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091B0DD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412 (38.4%)</w:t>
            </w:r>
          </w:p>
        </w:tc>
      </w:tr>
      <w:tr w:rsidR="00720155" w14:paraId="5CC8E34E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0105A86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30-40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5119890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373 (21.6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5BAB7C35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731 (21.6%)</w:t>
            </w:r>
          </w:p>
        </w:tc>
      </w:tr>
      <w:tr w:rsidR="00720155" w14:paraId="163FB271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1C51050" w14:textId="1FD460E2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r w:rsidR="00A51213">
              <w:rPr>
                <w:rFonts w:ascii="Calibri" w:hAnsi="Calibri" w:cs="Calibri"/>
                <w:color w:val="000000"/>
              </w:rPr>
              <w:t>&gt;</w:t>
            </w: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0F92E6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200 (20.0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083401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438 (20.3%)</w:t>
            </w:r>
          </w:p>
        </w:tc>
      </w:tr>
      <w:tr w:rsidR="00720155" w14:paraId="70549B90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AD4FFA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ownsend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E1E2C5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FC554D8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245F79B5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78E0CCE2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(Least deprived) 1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6320F7C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3 (8.7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02CD987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834 (8.4%)</w:t>
            </w:r>
          </w:p>
        </w:tc>
      </w:tr>
      <w:tr w:rsidR="00720155" w14:paraId="060973D3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7DCCD21E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2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35A5D70A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049 (9.5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3637642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98 (9.1%)</w:t>
            </w:r>
          </w:p>
        </w:tc>
      </w:tr>
      <w:tr w:rsidR="00720155" w14:paraId="0464AB6D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33AD28B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3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4FFBDC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790 (16.3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321FAE0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365 (15.4%)</w:t>
            </w:r>
          </w:p>
        </w:tc>
      </w:tr>
      <w:tr w:rsidR="00720155" w14:paraId="5820EC1E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2511166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4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B94D11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471 (22.5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37266C9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529 (20.7%)</w:t>
            </w:r>
          </w:p>
        </w:tc>
      </w:tr>
      <w:tr w:rsidR="00720155" w14:paraId="11C3011E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020F202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(Most deprived) 5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95054A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189 (29.0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39CD3DA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440 (24.8%)</w:t>
            </w:r>
          </w:p>
        </w:tc>
      </w:tr>
      <w:tr w:rsidR="00720155" w14:paraId="54443201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0EA06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2BAA3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36 (14.0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B2CE46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728 (21.6%)</w:t>
            </w:r>
          </w:p>
        </w:tc>
      </w:tr>
      <w:tr w:rsidR="00720155" w14:paraId="4F94D405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3F30F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Ethnicity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E4702D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54412DE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79A4F135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1B96A9F2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White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E02727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625 (42.1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3EEF33D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937 (40.8%)</w:t>
            </w:r>
          </w:p>
        </w:tc>
      </w:tr>
      <w:tr w:rsidR="00720155" w14:paraId="709D92F1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47C6753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Black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38C9016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0 (1.5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6280572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2 (1.2%)</w:t>
            </w:r>
          </w:p>
        </w:tc>
      </w:tr>
      <w:tr w:rsidR="00720155" w14:paraId="6536929C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681B24D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South Asian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460CDD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 (1.0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40C51EA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 (2.1%)</w:t>
            </w:r>
          </w:p>
        </w:tc>
      </w:tr>
      <w:tr w:rsidR="00720155" w14:paraId="2CD035D9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79A35A9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xed Race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0AD8211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 (0.3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207B148D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9 (1.0%)</w:t>
            </w:r>
          </w:p>
        </w:tc>
      </w:tr>
      <w:tr w:rsidR="00720155" w14:paraId="3A6FC060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4AAE8A6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Others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4FFFFE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 (0.6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0C086DFA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4 (0.7%)</w:t>
            </w:r>
          </w:p>
        </w:tc>
      </w:tr>
      <w:tr w:rsidR="00720155" w14:paraId="7A2B4418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33F15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BDDDD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989 (54.5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1F3345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,882 (54.3%)</w:t>
            </w:r>
          </w:p>
        </w:tc>
      </w:tr>
      <w:tr w:rsidR="00720155" w14:paraId="5D74A4CF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E034C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MI- kg/m2 (IQR)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C56351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9 (20.4-26.7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240DD4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1 (20.6-26.6)</w:t>
            </w:r>
          </w:p>
        </w:tc>
      </w:tr>
      <w:tr w:rsidR="00720155" w14:paraId="7F708FAD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E37AC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MI Categories- kg/m2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E92AF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22DC7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01F41A17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1C44E6D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Underweight (&lt;18.5)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1A59B8C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8 (5.8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7F1273DE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6 (4.4%)</w:t>
            </w:r>
          </w:p>
        </w:tc>
      </w:tr>
      <w:tr w:rsidR="00720155" w14:paraId="33B4F66C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0C99A36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rmal weight (18.5-24.9)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D1D4422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861 (35.1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66CBCE4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938 (36.3%)</w:t>
            </w:r>
          </w:p>
        </w:tc>
      </w:tr>
      <w:tr w:rsidR="00720155" w14:paraId="0BAD34EE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405E6068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Overweight (25-29.9)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FA54115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12 (13.8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01BEB18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128 (14.3%)</w:t>
            </w:r>
          </w:p>
        </w:tc>
      </w:tr>
      <w:tr w:rsidR="00720155" w14:paraId="7032EC06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0ED43A6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Obese(</w:t>
            </w:r>
            <w:proofErr w:type="gramEnd"/>
            <w:r>
              <w:rPr>
                <w:rFonts w:ascii="Calibri" w:hAnsi="Calibri" w:cs="Calibri"/>
                <w:color w:val="000000"/>
              </w:rPr>
              <w:t>30-34.9)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ED029E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2 (4.9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12E4D7AE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072 (4.9%)</w:t>
            </w:r>
          </w:p>
        </w:tc>
      </w:tr>
      <w:tr w:rsidR="00720155" w14:paraId="5363582D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6C959CC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Obese(</w:t>
            </w:r>
            <w:proofErr w:type="gramEnd"/>
            <w:r>
              <w:rPr>
                <w:rFonts w:ascii="Calibri" w:hAnsi="Calibri" w:cs="Calibri"/>
                <w:color w:val="000000"/>
              </w:rPr>
              <w:t>&gt;35)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42ABC4F9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4 (2.9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52B06018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0 (2.7%)</w:t>
            </w:r>
          </w:p>
        </w:tc>
      </w:tr>
      <w:tr w:rsidR="00720155" w14:paraId="1D21571F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3A9FE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15F7F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11 (37.4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6D60F9A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190 (37.4%)</w:t>
            </w:r>
          </w:p>
        </w:tc>
      </w:tr>
      <w:tr w:rsidR="00720155" w14:paraId="5518AB45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18016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moker Categories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AF993C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3A7BD6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26644649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2E6F540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Non Smoker</w:t>
            </w:r>
            <w:proofErr w:type="gramEnd"/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7FF761D6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8 (8.6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5071520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893 (8.6%)</w:t>
            </w:r>
          </w:p>
        </w:tc>
      </w:tr>
      <w:tr w:rsidR="00720155" w14:paraId="3F1B5A14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6FE92865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t Current Smoker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5EBFAEA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9 (7.6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7A9B9E78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662 (7.6%)</w:t>
            </w:r>
          </w:p>
        </w:tc>
      </w:tr>
      <w:tr w:rsidR="00720155" w14:paraId="3ED1933D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175B8E1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Current Smoker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E67574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50 (76.0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4D8D3FB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,645 (76.0%)</w:t>
            </w:r>
          </w:p>
        </w:tc>
      </w:tr>
      <w:tr w:rsidR="00720155" w14:paraId="1F52F09F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0A638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E980541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1 (7.7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90E940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694 (7.7%)</w:t>
            </w:r>
          </w:p>
        </w:tc>
      </w:tr>
      <w:tr w:rsidR="00720155" w14:paraId="765CCB4F" w14:textId="77777777" w:rsidTr="00720155">
        <w:trPr>
          <w:trHeight w:val="290"/>
        </w:trPr>
        <w:tc>
          <w:tcPr>
            <w:tcW w:w="314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E5D030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Drinking Status (%)</w:t>
            </w:r>
          </w:p>
        </w:tc>
        <w:tc>
          <w:tcPr>
            <w:tcW w:w="25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A70A5C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303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E94325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720155" w14:paraId="7E37F7CD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60F0985F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Non Drinker</w:t>
            </w:r>
            <w:proofErr w:type="gramEnd"/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09126C5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309 (11.9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22D270A4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285 (10.4%)</w:t>
            </w:r>
          </w:p>
        </w:tc>
      </w:tr>
      <w:tr w:rsidR="00720155" w14:paraId="2B740CD2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442A647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t Current Drinker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295CFFC6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5 (4.9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6FCD20E6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8 (2.0%)</w:t>
            </w:r>
          </w:p>
        </w:tc>
      </w:tr>
      <w:tr w:rsidR="00720155" w14:paraId="147C3E6A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nil"/>
              <w:right w:val="nil"/>
            </w:tcBorders>
          </w:tcPr>
          <w:p w14:paraId="1E1C921B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Current Drinker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</w:tcPr>
          <w:p w14:paraId="491DEA07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634 (51.3%)</w:t>
            </w:r>
          </w:p>
        </w:tc>
        <w:tc>
          <w:tcPr>
            <w:tcW w:w="3032" w:type="dxa"/>
            <w:tcBorders>
              <w:top w:val="nil"/>
              <w:left w:val="nil"/>
              <w:bottom w:val="nil"/>
              <w:right w:val="nil"/>
            </w:tcBorders>
          </w:tcPr>
          <w:p w14:paraId="1BA7EEAE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831 (49.5%)</w:t>
            </w:r>
          </w:p>
        </w:tc>
      </w:tr>
      <w:tr w:rsidR="00720155" w14:paraId="5CA003DF" w14:textId="77777777" w:rsidTr="00720155">
        <w:trPr>
          <w:trHeight w:val="290"/>
        </w:trPr>
        <w:tc>
          <w:tcPr>
            <w:tcW w:w="314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D731AA2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D1A68C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10 (31.9%)</w:t>
            </w:r>
          </w:p>
        </w:tc>
        <w:tc>
          <w:tcPr>
            <w:tcW w:w="303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EF1FB3" w14:textId="77777777" w:rsidR="00720155" w:rsidRDefault="0072015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50 (38.1%)</w:t>
            </w:r>
          </w:p>
        </w:tc>
      </w:tr>
    </w:tbl>
    <w:p w14:paraId="1BD66263" w14:textId="0A892D7C" w:rsidR="00720155" w:rsidRDefault="00720155"/>
    <w:p w14:paraId="4C3A0CD9" w14:textId="77777777" w:rsidR="00720155" w:rsidRDefault="00720155"/>
    <w:tbl>
      <w:tblPr>
        <w:tblW w:w="8708" w:type="dxa"/>
        <w:tblLook w:val="04A0" w:firstRow="1" w:lastRow="0" w:firstColumn="1" w:lastColumn="0" w:noHBand="0" w:noVBand="1"/>
      </w:tblPr>
      <w:tblGrid>
        <w:gridCol w:w="3146"/>
        <w:gridCol w:w="2529"/>
        <w:gridCol w:w="3033"/>
      </w:tblGrid>
      <w:tr w:rsidR="00D61FCB" w:rsidRPr="00D61FCB" w14:paraId="047CB7CD" w14:textId="77777777" w:rsidTr="00D61FCB">
        <w:trPr>
          <w:trHeight w:val="285"/>
        </w:trPr>
        <w:tc>
          <w:tcPr>
            <w:tcW w:w="87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4361D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b/>
                <w:bCs/>
                <w:lang w:eastAsia="en-GB"/>
              </w:rPr>
              <w:t>Medical Conditions (%)</w:t>
            </w:r>
          </w:p>
        </w:tc>
      </w:tr>
      <w:tr w:rsidR="00D61FCB" w:rsidRPr="00D61FCB" w14:paraId="3FFD1C0B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3EEF7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All Mental Ill Health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35C1D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4,411 (40.1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18AF7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3,986 (18.2%)</w:t>
            </w:r>
          </w:p>
        </w:tc>
      </w:tr>
      <w:tr w:rsidR="00D61FCB" w:rsidRPr="00D61FCB" w14:paraId="6E06730E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9A4A4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Depression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E0ED5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3,215 (29.3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BC08C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,845 (13.0%)</w:t>
            </w:r>
          </w:p>
        </w:tc>
      </w:tr>
      <w:tr w:rsidR="00D61FCB" w:rsidRPr="00D61FCB" w14:paraId="1F94670C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C2C5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Anxiety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4BB96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1,707 (15.5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D2FED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1,569 (7.2%)</w:t>
            </w:r>
          </w:p>
        </w:tc>
      </w:tr>
      <w:tr w:rsidR="00D61FCB" w:rsidRPr="00D61FCB" w14:paraId="4D0605ED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209EF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Serious Mental Illness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3CFBE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724 (6.6%)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59587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349 (1.6%)</w:t>
            </w:r>
          </w:p>
        </w:tc>
      </w:tr>
      <w:tr w:rsidR="00D61FCB" w:rsidRPr="00D61FCB" w14:paraId="5311FB4B" w14:textId="77777777" w:rsidTr="00D61FCB">
        <w:trPr>
          <w:trHeight w:val="285"/>
        </w:trPr>
        <w:tc>
          <w:tcPr>
            <w:tcW w:w="87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1E438A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b/>
                <w:bCs/>
                <w:lang w:eastAsia="en-GB"/>
              </w:rPr>
              <w:t>Number of Prescriptions for drugs to treat above (%)</w:t>
            </w:r>
          </w:p>
        </w:tc>
      </w:tr>
      <w:tr w:rsidR="00D61FCB" w:rsidRPr="00D61FCB" w14:paraId="230BD8AB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5751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Combined Prescriptions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ADEB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6,382 (58.1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F500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6,662 (30.4%)</w:t>
            </w:r>
          </w:p>
        </w:tc>
      </w:tr>
      <w:tr w:rsidR="00D61FCB" w:rsidRPr="00D61FCB" w14:paraId="30361387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3DF88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Anxiolytics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31BDB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,393 (21.8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063EB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,267 (10.4%)</w:t>
            </w:r>
          </w:p>
        </w:tc>
      </w:tr>
      <w:tr w:rsidR="00D61FCB" w:rsidRPr="00D61FCB" w14:paraId="545DC580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7DDC3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Antidepressants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52C3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5,372 (48.9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AE346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5,132 (23.4%)</w:t>
            </w:r>
          </w:p>
        </w:tc>
      </w:tr>
      <w:tr w:rsidR="00D61FCB" w:rsidRPr="00D61FCB" w14:paraId="1A8509DC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6EADDF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Antipsychotics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10CD8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,302 (21.0%)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6833A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,092 (9.6%)</w:t>
            </w:r>
          </w:p>
        </w:tc>
      </w:tr>
      <w:tr w:rsidR="00D61FCB" w:rsidRPr="00D61FCB" w14:paraId="05F181EB" w14:textId="77777777" w:rsidTr="00D61FCB">
        <w:trPr>
          <w:trHeight w:val="285"/>
        </w:trPr>
        <w:tc>
          <w:tcPr>
            <w:tcW w:w="87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802D4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proofErr w:type="gramStart"/>
            <w:r w:rsidRPr="00D61FCB">
              <w:rPr>
                <w:rFonts w:ascii="Calibri" w:eastAsia="Times New Roman" w:hAnsi="Calibri" w:cs="Calibri"/>
                <w:b/>
                <w:bCs/>
                <w:lang w:eastAsia="en-GB"/>
              </w:rPr>
              <w:t>Other</w:t>
            </w:r>
            <w:proofErr w:type="gramEnd"/>
            <w:r w:rsidRPr="00D61FCB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drug abuse (%)</w:t>
            </w:r>
          </w:p>
        </w:tc>
      </w:tr>
      <w:tr w:rsidR="00D61FCB" w:rsidRPr="00D61FCB" w14:paraId="59974CE7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1D470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    Heroin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F8BC7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335 (3.0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28E1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197 (0.9%)</w:t>
            </w:r>
          </w:p>
        </w:tc>
      </w:tr>
      <w:tr w:rsidR="00D61FCB" w:rsidRPr="00D61FCB" w14:paraId="28DB044A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E1BDA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    Cocaine</w:t>
            </w:r>
          </w:p>
        </w:tc>
        <w:tc>
          <w:tcPr>
            <w:tcW w:w="2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F3D2E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327 (3.0%)</w:t>
            </w:r>
          </w:p>
        </w:tc>
        <w:tc>
          <w:tcPr>
            <w:tcW w:w="3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AF662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60 (0.3%)</w:t>
            </w:r>
          </w:p>
        </w:tc>
      </w:tr>
      <w:tr w:rsidR="00D61FCB" w:rsidRPr="00D61FCB" w14:paraId="44B35DC2" w14:textId="77777777" w:rsidTr="00D61FCB">
        <w:trPr>
          <w:trHeight w:val="285"/>
        </w:trPr>
        <w:tc>
          <w:tcPr>
            <w:tcW w:w="3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059EE" w14:textId="77777777" w:rsidR="00D61FCB" w:rsidRPr="00D61FCB" w:rsidRDefault="00D61FCB" w:rsidP="00D61FCB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 xml:space="preserve">        Amphetamine</w:t>
            </w:r>
          </w:p>
        </w:tc>
        <w:tc>
          <w:tcPr>
            <w:tcW w:w="25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C6F181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132 (1.2%)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BA706" w14:textId="77777777" w:rsidR="00D61FCB" w:rsidRPr="00D61FCB" w:rsidRDefault="00D61FCB" w:rsidP="00D61F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D61FCB">
              <w:rPr>
                <w:rFonts w:ascii="Calibri" w:eastAsia="Times New Roman" w:hAnsi="Calibri" w:cs="Calibri"/>
                <w:lang w:eastAsia="en-GB"/>
              </w:rPr>
              <w:t>28 (0.1%)</w:t>
            </w:r>
          </w:p>
        </w:tc>
      </w:tr>
    </w:tbl>
    <w:p w14:paraId="77D210F5" w14:textId="77777777" w:rsidR="00720155" w:rsidRDefault="00720155" w:rsidP="00720155"/>
    <w:p w14:paraId="73B7147C" w14:textId="77777777" w:rsidR="00720155" w:rsidRDefault="00720155" w:rsidP="00720155"/>
    <w:p w14:paraId="11E90F59" w14:textId="77777777" w:rsidR="00720155" w:rsidRDefault="00720155" w:rsidP="00720155"/>
    <w:p w14:paraId="23A1F061" w14:textId="77777777" w:rsidR="00720155" w:rsidRDefault="00720155" w:rsidP="00720155"/>
    <w:p w14:paraId="1AE530A4" w14:textId="77777777" w:rsidR="00720155" w:rsidRDefault="00720155" w:rsidP="00720155"/>
    <w:p w14:paraId="256EE444" w14:textId="77777777" w:rsidR="00720155" w:rsidRDefault="00720155" w:rsidP="00720155"/>
    <w:p w14:paraId="3795E364" w14:textId="77777777" w:rsidR="00720155" w:rsidRDefault="00720155" w:rsidP="00720155"/>
    <w:p w14:paraId="3F6865BC" w14:textId="77777777" w:rsidR="00720155" w:rsidRDefault="00720155" w:rsidP="00720155"/>
    <w:p w14:paraId="456B76A3" w14:textId="77777777" w:rsidR="00720155" w:rsidRDefault="00720155" w:rsidP="00720155"/>
    <w:p w14:paraId="638CE5A4" w14:textId="77777777" w:rsidR="00720155" w:rsidRDefault="00720155" w:rsidP="00720155"/>
    <w:p w14:paraId="1323778D" w14:textId="77777777" w:rsidR="00720155" w:rsidRDefault="00720155" w:rsidP="00720155"/>
    <w:p w14:paraId="7A3E3BF7" w14:textId="77777777" w:rsidR="00720155" w:rsidRDefault="00720155" w:rsidP="00720155"/>
    <w:p w14:paraId="578A0B67" w14:textId="77777777" w:rsidR="00720155" w:rsidRDefault="00720155" w:rsidP="00720155"/>
    <w:p w14:paraId="058351D0" w14:textId="77777777" w:rsidR="00720155" w:rsidRDefault="00720155" w:rsidP="00720155"/>
    <w:p w14:paraId="308A69A1" w14:textId="77777777" w:rsidR="00720155" w:rsidRDefault="00720155" w:rsidP="00720155"/>
    <w:p w14:paraId="1509EB64" w14:textId="77777777" w:rsidR="00720155" w:rsidRDefault="00720155" w:rsidP="00720155"/>
    <w:p w14:paraId="40B875C1" w14:textId="77777777" w:rsidR="00720155" w:rsidRDefault="00720155" w:rsidP="00720155"/>
    <w:p w14:paraId="73E29210" w14:textId="77777777" w:rsidR="00720155" w:rsidRDefault="00720155" w:rsidP="00720155"/>
    <w:p w14:paraId="0F0FA179" w14:textId="6E99A80F" w:rsidR="00720155" w:rsidRDefault="00720155" w:rsidP="00720155"/>
    <w:p w14:paraId="17D13645" w14:textId="77777777" w:rsidR="00720155" w:rsidRDefault="00720155" w:rsidP="00720155"/>
    <w:p w14:paraId="560C2847" w14:textId="77777777" w:rsidR="00720155" w:rsidRDefault="00720155" w:rsidP="00720155">
      <w:pPr>
        <w:sectPr w:rsidR="00720155" w:rsidSect="00720155"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text" w:horzAnchor="margin" w:tblpXSpec="center" w:tblpY="1311"/>
        <w:tblW w:w="16532" w:type="dxa"/>
        <w:tblLook w:val="04A0" w:firstRow="1" w:lastRow="0" w:firstColumn="1" w:lastColumn="0" w:noHBand="0" w:noVBand="1"/>
      </w:tblPr>
      <w:tblGrid>
        <w:gridCol w:w="3832"/>
        <w:gridCol w:w="1587"/>
        <w:gridCol w:w="1588"/>
        <w:gridCol w:w="1587"/>
        <w:gridCol w:w="1588"/>
        <w:gridCol w:w="1587"/>
        <w:gridCol w:w="1588"/>
        <w:gridCol w:w="1587"/>
        <w:gridCol w:w="1588"/>
      </w:tblGrid>
      <w:tr w:rsidR="001641C0" w:rsidRPr="001641C0" w14:paraId="60CAF1DF" w14:textId="77777777" w:rsidTr="00227EAA">
        <w:trPr>
          <w:trHeight w:val="285"/>
        </w:trPr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72DB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lastRenderedPageBreak/>
              <w:t> 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51CE4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22ECC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0508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FAADE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1641C0" w:rsidRPr="001641C0" w14:paraId="5F33F541" w14:textId="77777777" w:rsidTr="00227EAA">
        <w:trPr>
          <w:trHeight w:val="285"/>
        </w:trPr>
        <w:tc>
          <w:tcPr>
            <w:tcW w:w="383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ADCF27" w14:textId="77777777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0EE8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B5EFA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75DA2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FEE42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4551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F141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41060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EA7A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1641C0" w:rsidRPr="001641C0" w14:paraId="532164CF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49B86" w14:textId="77777777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8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4683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D979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AE2F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DEF88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FF8F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AF1E8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2CC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5317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</w:tr>
      <w:tr w:rsidR="001641C0" w:rsidRPr="001641C0" w14:paraId="72E13F2A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52FAB" w14:textId="3E56C52A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8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7E21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4,411 (40.14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D64A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,986 (18.21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AF1AC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,707 (15.54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62443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,569 (7.17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CA79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,215 (29.26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95D4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,845 (12.99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C0DB0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724 (6.59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5E8D0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49 (1.59)</w:t>
            </w:r>
          </w:p>
        </w:tc>
      </w:tr>
      <w:tr w:rsidR="001641C0" w:rsidRPr="001641C0" w14:paraId="63D3A9F5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12A9" w14:textId="77777777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5C68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01 (2.86-3.17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DB016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38 (2.22-2.56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918AE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77 (2.62-2.93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49923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4.35 (3.82-4.96)</w:t>
            </w:r>
          </w:p>
        </w:tc>
      </w:tr>
      <w:tr w:rsidR="001641C0" w:rsidRPr="001641C0" w14:paraId="276453B3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F877" w14:textId="77777777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7CC9E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85A4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0BFEA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F5DF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1641C0" w:rsidRPr="001641C0" w14:paraId="6E31C1AC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CFBF" w14:textId="00A39E75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Adjusted </w:t>
            </w:r>
            <w:r w:rsidR="00A80ABF">
              <w:rPr>
                <w:rFonts w:ascii="Calibri" w:eastAsia="Times New Roman" w:hAnsi="Calibri" w:cs="Calibri"/>
                <w:lang w:eastAsia="en-GB"/>
              </w:rPr>
              <w:t>Odds Ratio</w:t>
            </w: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(95% CI)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8DA46F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25 (3.08-3.44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A0C32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35 (2.18-2.53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293C8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90 (2.73-3.09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C53A5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4.24 (3.71-4.84)</w:t>
            </w:r>
          </w:p>
        </w:tc>
      </w:tr>
      <w:tr w:rsidR="001641C0" w:rsidRPr="001641C0" w14:paraId="659C5681" w14:textId="77777777" w:rsidTr="00227EAA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FD06F" w14:textId="77777777" w:rsidR="001641C0" w:rsidRPr="001641C0" w:rsidRDefault="001641C0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BE9FE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CB3E7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E7DDB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F2BB4" w14:textId="77777777" w:rsidR="001641C0" w:rsidRPr="001641C0" w:rsidRDefault="001641C0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7169051F" w14:textId="2D2D9F20" w:rsidR="00076DB2" w:rsidRDefault="00076DB2" w:rsidP="00227EAA">
      <w:pPr>
        <w:pStyle w:val="Heading1"/>
      </w:pPr>
      <w:bookmarkStart w:id="2" w:name="_Toc79704887"/>
      <w:r>
        <w:t>Supplementary Table 2: Odds ratio of incident only cohort</w:t>
      </w:r>
      <w:bookmarkEnd w:id="2"/>
      <w:r>
        <w:t xml:space="preserve"> </w:t>
      </w:r>
    </w:p>
    <w:p w14:paraId="4A3E6B3C" w14:textId="53A9C2A3" w:rsidR="001641C0" w:rsidRDefault="001641C0" w:rsidP="00720155"/>
    <w:p w14:paraId="329CD98E" w14:textId="77777777" w:rsidR="00227EAA" w:rsidRDefault="00227EAA" w:rsidP="00720155"/>
    <w:tbl>
      <w:tblPr>
        <w:tblW w:w="16532" w:type="dxa"/>
        <w:tblInd w:w="-1281" w:type="dxa"/>
        <w:tblLook w:val="04A0" w:firstRow="1" w:lastRow="0" w:firstColumn="1" w:lastColumn="0" w:noHBand="0" w:noVBand="1"/>
      </w:tblPr>
      <w:tblGrid>
        <w:gridCol w:w="3832"/>
        <w:gridCol w:w="1587"/>
        <w:gridCol w:w="1588"/>
        <w:gridCol w:w="1587"/>
        <w:gridCol w:w="1588"/>
        <w:gridCol w:w="1587"/>
        <w:gridCol w:w="1588"/>
        <w:gridCol w:w="1587"/>
        <w:gridCol w:w="1588"/>
      </w:tblGrid>
      <w:tr w:rsidR="001641C0" w:rsidRPr="001641C0" w14:paraId="2D3EB425" w14:textId="77777777" w:rsidTr="001641C0">
        <w:trPr>
          <w:trHeight w:val="285"/>
        </w:trPr>
        <w:tc>
          <w:tcPr>
            <w:tcW w:w="38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0B1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5FEC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B92C0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998A8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34C1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1641C0" w:rsidRPr="001641C0" w14:paraId="573727A8" w14:textId="77777777" w:rsidTr="001641C0">
        <w:trPr>
          <w:trHeight w:val="285"/>
        </w:trPr>
        <w:tc>
          <w:tcPr>
            <w:tcW w:w="38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91B5B9" w14:textId="77777777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F5629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C8F0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D0A51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A073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4D5F4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0B1DB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53EB9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1A8D8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1641C0" w:rsidRPr="001641C0" w14:paraId="5B424538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32EB" w14:textId="77777777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8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347D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9226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CFC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285E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8D2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B992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08AA0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10,98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2DAD8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1,894</w:t>
            </w:r>
          </w:p>
        </w:tc>
      </w:tr>
      <w:tr w:rsidR="001641C0" w:rsidRPr="001641C0" w14:paraId="21FEFE27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66165" w14:textId="4692FD8E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8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1052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6,382 (58.08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5EF3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6,662 (30.43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6A0CA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,393 (21.78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34BB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,267 (10.35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D49C9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5,372 (48.89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4595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5,132 (23.44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55193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,302 (20.95)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759DA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,092 (9.56)</w:t>
            </w:r>
          </w:p>
        </w:tc>
      </w:tr>
      <w:tr w:rsidR="001641C0" w:rsidRPr="001641C0" w14:paraId="0702B07C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8DEAE" w14:textId="77777777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3A21D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17 (3.02-3.32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F166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41 (2.26-2.57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BF1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12 (2.98-3.28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3B9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51 (2.35-2.68)</w:t>
            </w:r>
          </w:p>
        </w:tc>
      </w:tr>
      <w:tr w:rsidR="001641C0" w:rsidRPr="001641C0" w14:paraId="3068D468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92C3D" w14:textId="77777777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2D38F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B060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2A4F8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F659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1641C0" w:rsidRPr="001641C0" w14:paraId="47A478B0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5400" w14:textId="1DA007CB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Adjusted </w:t>
            </w:r>
            <w:r w:rsidR="00A80ABF">
              <w:rPr>
                <w:rFonts w:ascii="Calibri" w:eastAsia="Times New Roman" w:hAnsi="Calibri" w:cs="Calibri"/>
                <w:lang w:eastAsia="en-GB"/>
              </w:rPr>
              <w:t>Odds Ratio</w:t>
            </w: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(95% CI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86302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76 (3.56-3.96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B29DA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55 (2.38-2.73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18023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3.61 (3.42-3.81)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DA6CA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2.56 (2.39-2.74)</w:t>
            </w:r>
          </w:p>
        </w:tc>
      </w:tr>
      <w:tr w:rsidR="001641C0" w:rsidRPr="001641C0" w14:paraId="6BEA4455" w14:textId="77777777" w:rsidTr="001641C0">
        <w:trPr>
          <w:trHeight w:val="285"/>
        </w:trPr>
        <w:tc>
          <w:tcPr>
            <w:tcW w:w="383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6C198" w14:textId="77777777" w:rsidR="001641C0" w:rsidRPr="001641C0" w:rsidRDefault="001641C0" w:rsidP="001641C0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17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DACE5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ED4BC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420C3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9CB54" w14:textId="77777777" w:rsidR="001641C0" w:rsidRPr="001641C0" w:rsidRDefault="001641C0" w:rsidP="001641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1641C0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67EABB43" w14:textId="331ED56E" w:rsidR="001641C0" w:rsidRDefault="001641C0" w:rsidP="00720155"/>
    <w:p w14:paraId="40EE9981" w14:textId="1C83BAB7" w:rsidR="001641C0" w:rsidRDefault="001641C0" w:rsidP="00720155"/>
    <w:p w14:paraId="049EB196" w14:textId="77777777" w:rsidR="001641C0" w:rsidRDefault="001641C0" w:rsidP="00720155"/>
    <w:p w14:paraId="7751B7B0" w14:textId="77777777" w:rsidR="00900CB7" w:rsidRDefault="00900CB7" w:rsidP="00720155"/>
    <w:p w14:paraId="64F66408" w14:textId="04057B1D" w:rsidR="00076DB2" w:rsidRDefault="00076DB2" w:rsidP="00227EAA">
      <w:pPr>
        <w:pStyle w:val="Heading1"/>
      </w:pPr>
      <w:bookmarkStart w:id="3" w:name="_Toc79704888"/>
      <w:r>
        <w:lastRenderedPageBreak/>
        <w:t>Supplementary Table 3: Main Results of incident only cohort</w:t>
      </w:r>
      <w:bookmarkEnd w:id="3"/>
      <w:r>
        <w:t xml:space="preserve"> </w:t>
      </w:r>
    </w:p>
    <w:tbl>
      <w:tblPr>
        <w:tblpPr w:leftFromText="180" w:rightFromText="180" w:vertAnchor="text" w:horzAnchor="margin" w:tblpXSpec="center" w:tblpY="315"/>
        <w:tblW w:w="16408" w:type="dxa"/>
        <w:tblLook w:val="04A0" w:firstRow="1" w:lastRow="0" w:firstColumn="1" w:lastColumn="0" w:noHBand="0" w:noVBand="1"/>
      </w:tblPr>
      <w:tblGrid>
        <w:gridCol w:w="3256"/>
        <w:gridCol w:w="1644"/>
        <w:gridCol w:w="1644"/>
        <w:gridCol w:w="1644"/>
        <w:gridCol w:w="1644"/>
        <w:gridCol w:w="1644"/>
        <w:gridCol w:w="1644"/>
        <w:gridCol w:w="1644"/>
        <w:gridCol w:w="1644"/>
      </w:tblGrid>
      <w:tr w:rsidR="00227EAA" w:rsidRPr="00723B24" w14:paraId="3DE86BBA" w14:textId="77777777" w:rsidTr="00227EAA">
        <w:trPr>
          <w:trHeight w:val="285"/>
        </w:trPr>
        <w:tc>
          <w:tcPr>
            <w:tcW w:w="32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806961D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9B638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05A75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B2BB9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91D5E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227EAA" w:rsidRPr="00723B24" w14:paraId="7686B87B" w14:textId="77777777" w:rsidTr="00227EAA">
        <w:trPr>
          <w:trHeight w:val="285"/>
        </w:trPr>
        <w:tc>
          <w:tcPr>
            <w:tcW w:w="32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8798A7A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21DE0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0CCA6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7F7EF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80F0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24D6D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1516D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D7BC4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FEBE" w14:textId="77777777" w:rsidR="00227EAA" w:rsidRPr="00723B24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227EAA" w:rsidRPr="00723B24" w14:paraId="560A0F37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03175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62932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6,57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75F40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7,90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C5EF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9,28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F37B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0,3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86148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7,77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8FB2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9,04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79B2C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0,26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8D40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1,545</w:t>
            </w:r>
          </w:p>
        </w:tc>
      </w:tr>
      <w:tr w:rsidR="00227EAA" w:rsidRPr="00723B24" w14:paraId="0DA53FDC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69D8D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70BA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,355 (20.60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FE6D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,227 (6.85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546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856 (9.2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8746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617 (3.0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60808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,028 (13.2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EDD60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919 (4.8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F5468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00 (2.9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5F643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92 (0.43)</w:t>
            </w:r>
          </w:p>
        </w:tc>
      </w:tr>
      <w:tr w:rsidR="00227EAA" w:rsidRPr="00723B24" w14:paraId="3C6A12AB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F9465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A66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5,98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C038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70,24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5C3E4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40,75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8C75D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81,89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503D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2,71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2CC4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75,59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F36FE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47,7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D754F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88,627</w:t>
            </w:r>
          </w:p>
        </w:tc>
      </w:tr>
      <w:tr w:rsidR="00227EAA" w:rsidRPr="00723B24" w14:paraId="27C9A91D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B0216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BE94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52.1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0EFC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7.4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AAA5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1.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57C6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7.5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19EF4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1.4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BF173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2.1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978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6.2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3EC3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1.04</w:t>
            </w:r>
          </w:p>
        </w:tc>
      </w:tr>
      <w:tr w:rsidR="00227EAA" w:rsidRPr="00723B24" w14:paraId="00B320F3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97AC0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00F3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90 (1.13-5.7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C4504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83 (1.14-5.7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0830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.38 (1.39-6.4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251F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93 (1.17-5.95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C29F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.20 (1.27-6.1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A159E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88 (1.16-5.8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2FA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.65 (1.51-6.92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D110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3.00 (1.22-6.07)</w:t>
            </w:r>
          </w:p>
        </w:tc>
      </w:tr>
      <w:tr w:rsidR="00227EAA" w:rsidRPr="00723B24" w14:paraId="56D411E3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3B0DD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4FD0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99 (2.77-3.23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BECC1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81 (2.53-3.11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681A7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60 (2.38-2.84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8BFD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6.27 (4.97-7.92)</w:t>
            </w:r>
          </w:p>
        </w:tc>
      </w:tr>
      <w:tr w:rsidR="00227EAA" w:rsidRPr="00723B24" w14:paraId="4628C7B0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F248F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A356C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0684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CF876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46EBA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227EAA" w:rsidRPr="00723B24" w14:paraId="2821AB8C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176EB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BCFE3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99 (2.76-3.23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33259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73 (2.46-3.03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F55FA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2.63 (2.40-2.88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222E6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5.97 (4.72-7.56)</w:t>
            </w:r>
          </w:p>
        </w:tc>
      </w:tr>
      <w:tr w:rsidR="00227EAA" w:rsidRPr="00723B24" w14:paraId="70043549" w14:textId="77777777" w:rsidTr="00227EAA">
        <w:trPr>
          <w:trHeight w:val="285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ED31B" w14:textId="77777777" w:rsidR="00227EAA" w:rsidRPr="00723B24" w:rsidRDefault="00227EAA" w:rsidP="00227EAA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583F4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41CFA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88DE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85365" w14:textId="77777777" w:rsidR="00227EAA" w:rsidRPr="00725EA5" w:rsidRDefault="00227EAA" w:rsidP="00227E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6150C8F2" w14:textId="7882C73B" w:rsidR="00723B24" w:rsidRDefault="00723B24" w:rsidP="00720155"/>
    <w:tbl>
      <w:tblPr>
        <w:tblW w:w="16406" w:type="dxa"/>
        <w:tblInd w:w="-1228" w:type="dxa"/>
        <w:tblLook w:val="04A0" w:firstRow="1" w:lastRow="0" w:firstColumn="1" w:lastColumn="0" w:noHBand="0" w:noVBand="1"/>
      </w:tblPr>
      <w:tblGrid>
        <w:gridCol w:w="3254"/>
        <w:gridCol w:w="1644"/>
        <w:gridCol w:w="1644"/>
        <w:gridCol w:w="1644"/>
        <w:gridCol w:w="1644"/>
        <w:gridCol w:w="1644"/>
        <w:gridCol w:w="1644"/>
        <w:gridCol w:w="1644"/>
        <w:gridCol w:w="1644"/>
      </w:tblGrid>
      <w:tr w:rsidR="00723B24" w:rsidRPr="00723B24" w14:paraId="060C2248" w14:textId="77777777" w:rsidTr="00BF26FA">
        <w:trPr>
          <w:trHeight w:val="285"/>
        </w:trPr>
        <w:tc>
          <w:tcPr>
            <w:tcW w:w="32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A80DF46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26210" w14:textId="77777777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8CD49" w14:textId="77777777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862AF" w14:textId="77777777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  <w:tc>
          <w:tcPr>
            <w:tcW w:w="32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E7C1D" w14:textId="77777777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723B24" w:rsidRPr="00723B24" w14:paraId="2EBB5F10" w14:textId="77777777" w:rsidTr="00BF26FA">
        <w:trPr>
          <w:trHeight w:val="285"/>
        </w:trPr>
        <w:tc>
          <w:tcPr>
            <w:tcW w:w="32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A8BCB0C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9493F" w14:textId="07E723DF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BF771" w14:textId="4957DA0F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05FC6" w14:textId="4A554631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711D6" w14:textId="4472B059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40F97" w14:textId="7EE42B68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6ED52" w14:textId="12623643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B37FC" w14:textId="5CC85705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F862D" w14:textId="0CBF3AE1" w:rsidR="00723B24" w:rsidRPr="00723B24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723B24" w:rsidRPr="00723B24" w14:paraId="489E7F85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AC63F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4C22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4,60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87B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5,23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98A99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8,59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6CBB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9,62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35920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5,61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EC21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6,76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9DA2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8,68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30186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9,802</w:t>
            </w:r>
          </w:p>
        </w:tc>
      </w:tr>
      <w:tr w:rsidR="00723B24" w:rsidRPr="00723B24" w14:paraId="3A469A20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EE551" w14:textId="19FBA8B5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FF94B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,492 (32.39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73C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,256 (14.8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6A391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766 (8.9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DC393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954 (4.86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4A656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,492 (26.57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F31B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,966 (11.7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41FA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693 (7.9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06459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649 (3.28)</w:t>
            </w:r>
          </w:p>
        </w:tc>
      </w:tr>
      <w:tr w:rsidR="00723B24" w:rsidRPr="00723B24" w14:paraId="058883D5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397C4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0162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6,66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FBDE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56,04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69BC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37,86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73553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77,62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9DCC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1,84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383A2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64,0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DC69A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39,05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8D964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79,509</w:t>
            </w:r>
          </w:p>
        </w:tc>
      </w:tr>
      <w:tr w:rsidR="00723B24" w:rsidRPr="00723B24" w14:paraId="74C55EEB" w14:textId="77777777" w:rsidTr="00BF26FA">
        <w:trPr>
          <w:trHeight w:val="271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64631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F9F0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89.5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CD4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40.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C87A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0.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EC631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2.2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5FF6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68.3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9FD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30.7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59BA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7.7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1429C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8.16</w:t>
            </w:r>
          </w:p>
        </w:tc>
      </w:tr>
      <w:tr w:rsidR="00723B24" w:rsidRPr="00723B24" w14:paraId="25819857" w14:textId="77777777" w:rsidTr="00BF26FA">
        <w:trPr>
          <w:trHeight w:val="449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74E23" w14:textId="0F68CC0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6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D7CCB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56 (0.89-5.3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936A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60 (1.03-5.3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3C799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3.36 (1.33-6.5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CDAE6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87 (1.14-5.78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68ABC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80 (1.01-5.73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54A2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71 (1.08-5.54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A9DA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3.43 (1.38-6.71)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FB1B8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92 (1.17-5.91)</w:t>
            </w:r>
          </w:p>
        </w:tc>
      </w:tr>
      <w:tr w:rsidR="00723B24" w:rsidRPr="00723B24" w14:paraId="353B1558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E19CB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078EE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23 (2.09-2.38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C29C9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.68 (1.53-1.85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BF05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24 (2.09-2.39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112C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25 (2.02-2.51)</w:t>
            </w:r>
          </w:p>
        </w:tc>
      </w:tr>
      <w:tr w:rsidR="00723B24" w:rsidRPr="00723B24" w14:paraId="24A5BD70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A6C3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5FDA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A264D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8C5EB2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99CEB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723B24" w:rsidRPr="00723B24" w14:paraId="1E510CE0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131E8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437F1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34 (2.18-2.50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30E44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1.72 (1.56-1.89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07F8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33 (2.17-2.49)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97097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2.27 (2.03-2.53)</w:t>
            </w:r>
          </w:p>
        </w:tc>
      </w:tr>
      <w:tr w:rsidR="00723B24" w:rsidRPr="00723B24" w14:paraId="1D34E9F0" w14:textId="77777777" w:rsidTr="00BF26FA">
        <w:trPr>
          <w:trHeight w:val="285"/>
        </w:trPr>
        <w:tc>
          <w:tcPr>
            <w:tcW w:w="32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7B3CF" w14:textId="77777777" w:rsidR="00723B24" w:rsidRPr="00723B24" w:rsidRDefault="00723B24" w:rsidP="0053737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23B24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28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9DC25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F7060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6F34F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2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0EEC6" w14:textId="77777777" w:rsidR="00723B24" w:rsidRPr="00BF26FA" w:rsidRDefault="00723B24" w:rsidP="0053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BF26FA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2FA76C3A" w14:textId="77777777" w:rsidR="008D2EF3" w:rsidRDefault="008D2EF3" w:rsidP="00720155">
      <w:pPr>
        <w:sectPr w:rsidR="008D2EF3" w:rsidSect="00720155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5B6864CA" w14:textId="41A34554" w:rsidR="00076DB2" w:rsidRDefault="00076DB2" w:rsidP="00227EAA">
      <w:pPr>
        <w:pStyle w:val="Heading1"/>
      </w:pPr>
      <w:bookmarkStart w:id="4" w:name="_Toc79704889"/>
      <w:r>
        <w:lastRenderedPageBreak/>
        <w:t>Supplementary table 4: Baseline characteristics of excluding other drugs analysis</w:t>
      </w:r>
      <w:bookmarkEnd w:id="4"/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2926"/>
        <w:gridCol w:w="1948"/>
        <w:gridCol w:w="2218"/>
      </w:tblGrid>
      <w:tr w:rsidR="008D2EF3" w14:paraId="1A75280F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09081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87E8F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 Exposed (n=25,078)</w:t>
            </w: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50135A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 Unexposed (n=49,270)</w:t>
            </w:r>
          </w:p>
        </w:tc>
      </w:tr>
      <w:tr w:rsidR="008D2EF3" w14:paraId="4D62D4CA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8E84B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ean follow-up period (SD)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58736D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 (3.8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4F39A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 (3.6)</w:t>
            </w:r>
          </w:p>
        </w:tc>
      </w:tr>
      <w:tr w:rsidR="008D2EF3" w14:paraId="6C6132F9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38A3A9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edian follow-up period (IQR)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8F6EB0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 (1.2-6.1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A3578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 (1.2-5.9)</w:t>
            </w:r>
          </w:p>
        </w:tc>
      </w:tr>
      <w:tr w:rsidR="008D2EF3" w14:paraId="4C04D1F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ED7A5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ex- Males (%)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7BF7A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,389 (77.3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D8D8D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,024 (77.2%)</w:t>
            </w:r>
          </w:p>
        </w:tc>
      </w:tr>
      <w:tr w:rsidR="008D2EF3" w14:paraId="5D9E509A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FF8646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ge in years (IQR)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306B3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5 (23.2-38.2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78D951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4 (23.1-38.2)</w:t>
            </w:r>
          </w:p>
        </w:tc>
      </w:tr>
      <w:tr w:rsidR="008D2EF3" w14:paraId="68E2DF6B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87005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Age Categories in years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F24954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98044F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7BE8FD5A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62A1F95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0-20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7AE766E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149 (12.6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1A63A62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089 (12.4%)</w:t>
            </w:r>
          </w:p>
        </w:tc>
      </w:tr>
      <w:tr w:rsidR="008D2EF3" w14:paraId="1D53D47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44C5CD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20-30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70922A0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83 (39.4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32630F6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,642 (39.9%)</w:t>
            </w:r>
          </w:p>
        </w:tc>
      </w:tr>
      <w:tr w:rsidR="008D2EF3" w14:paraId="09A8F6A1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40B9DF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30-40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3CB815C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760 (27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7D282F3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119 (26.6%)</w:t>
            </w:r>
          </w:p>
        </w:tc>
      </w:tr>
      <w:tr w:rsidR="008D2EF3" w14:paraId="0F565E04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20A2C45" w14:textId="4EB43B1B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r w:rsidR="00A51213">
              <w:rPr>
                <w:rFonts w:ascii="Calibri" w:hAnsi="Calibri" w:cs="Calibri"/>
                <w:color w:val="000000"/>
              </w:rPr>
              <w:t>&gt;</w:t>
            </w: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B512C3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286 (21.1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41AB31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420 (21.1%)</w:t>
            </w:r>
          </w:p>
        </w:tc>
      </w:tr>
      <w:tr w:rsidR="008D2EF3" w14:paraId="5C0FE940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618A4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ownsend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C03BDC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6948DC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004D52C1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697433E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(Least deprived) 1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29F84E8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013 (8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35EA806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875 (7.9%)</w:t>
            </w:r>
          </w:p>
        </w:tc>
      </w:tr>
      <w:tr w:rsidR="008D2EF3" w14:paraId="424DD4D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16C6D5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2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27AB5110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453 (9.8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7251AC5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635 (9.4%)</w:t>
            </w:r>
          </w:p>
        </w:tc>
      </w:tr>
      <w:tr w:rsidR="008D2EF3" w14:paraId="53450477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EEBBF9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3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752191C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87 (16.7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23E2EA5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789 (15.8%)</w:t>
            </w:r>
          </w:p>
        </w:tc>
      </w:tr>
      <w:tr w:rsidR="008D2EF3" w14:paraId="2340C989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19C9228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4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543F1C1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743 (22.9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14267AC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459 (21.2%)</w:t>
            </w:r>
          </w:p>
        </w:tc>
      </w:tr>
      <w:tr w:rsidR="008D2EF3" w14:paraId="66D4E16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07804AD0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(Most deprived) 5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5FC2D052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854 (27.3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4FBED3E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,547 (23.4%)</w:t>
            </w:r>
          </w:p>
        </w:tc>
      </w:tr>
      <w:tr w:rsidR="008D2EF3" w14:paraId="196B21BC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FD8BA2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6A8D2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828 (15.3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AB5542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965 (22.3%)</w:t>
            </w:r>
          </w:p>
        </w:tc>
      </w:tr>
      <w:tr w:rsidR="008D2EF3" w14:paraId="04E83366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DF9E59D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Ethnicity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6EA9A5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2FE16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3CCA18A6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5B087BE3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White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6F85974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283 (53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730909C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,283 (43.2%)</w:t>
            </w:r>
          </w:p>
        </w:tc>
      </w:tr>
      <w:tr w:rsidR="008D2EF3" w14:paraId="1FE830F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020790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Black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68D03B3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5 (1.8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177C8AD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9 (1.3%)</w:t>
            </w:r>
          </w:p>
        </w:tc>
      </w:tr>
      <w:tr w:rsidR="008D2EF3" w14:paraId="48F51A5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29ABC7D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South Asian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3E1ED8A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3 (1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406A4C12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150 (2.3%)</w:t>
            </w:r>
          </w:p>
        </w:tc>
      </w:tr>
      <w:tr w:rsidR="008D2EF3" w14:paraId="50E1BAA1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7E015B1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xed Race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1510847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 (0.4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35B737B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7 (1.2%)</w:t>
            </w:r>
          </w:p>
        </w:tc>
      </w:tr>
      <w:tr w:rsidR="008D2EF3" w14:paraId="37F4AB0C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7EC1871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Others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61680D3D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2 (1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6FD0CA7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 (0.6%)</w:t>
            </w:r>
          </w:p>
        </w:tc>
      </w:tr>
      <w:tr w:rsidR="008D2EF3" w14:paraId="186DF416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052C79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2C00310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757 (42.9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B42456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318 (51.4%)</w:t>
            </w:r>
          </w:p>
        </w:tc>
      </w:tr>
      <w:tr w:rsidR="008D2EF3" w14:paraId="520AB521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39BE2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MI- kg/m2 (IQR)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B40563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4 (20.7-27.0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E38BF2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.5 (21.0-27.0)</w:t>
            </w:r>
          </w:p>
        </w:tc>
      </w:tr>
      <w:tr w:rsidR="008D2EF3" w14:paraId="4EEED6B1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D38B0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BMI Categories- kg/m2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8975C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178B61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0AB54DD4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BAF1693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Underweight (&lt;18.5)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4701C9D0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244 (5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2AA8042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890 (3.8%)</w:t>
            </w:r>
          </w:p>
        </w:tc>
      </w:tr>
      <w:tr w:rsidR="008D2EF3" w14:paraId="026B8921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68776DD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rmal weight (18.5-24.9)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48BCE6C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684 (38.6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11EE6A2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,259 (39.1%)</w:t>
            </w:r>
          </w:p>
        </w:tc>
      </w:tr>
      <w:tr w:rsidR="008D2EF3" w14:paraId="5A34BDC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72786F7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Overweight (25-29.9)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1159C03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151 (16.6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3B30CCF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485 (17.2%)</w:t>
            </w:r>
          </w:p>
        </w:tc>
      </w:tr>
      <w:tr w:rsidR="008D2EF3" w14:paraId="28E8204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4627502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Obese(</w:t>
            </w:r>
            <w:proofErr w:type="gramEnd"/>
            <w:r>
              <w:rPr>
                <w:rFonts w:ascii="Calibri" w:hAnsi="Calibri" w:cs="Calibri"/>
                <w:color w:val="000000"/>
              </w:rPr>
              <w:t>30-34.9)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402F9A2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16 (6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7D39AE7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996 (6.1%)</w:t>
            </w:r>
          </w:p>
        </w:tc>
      </w:tr>
      <w:tr w:rsidR="008D2EF3" w14:paraId="3A1139E8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6C2BB54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Obese(</w:t>
            </w:r>
            <w:proofErr w:type="gramEnd"/>
            <w:r>
              <w:rPr>
                <w:rFonts w:ascii="Calibri" w:hAnsi="Calibri" w:cs="Calibri"/>
                <w:color w:val="000000"/>
              </w:rPr>
              <w:t>&gt;35)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63D69BC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5 (3.2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3B229DE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10 (3.1%)</w:t>
            </w:r>
          </w:p>
        </w:tc>
      </w:tr>
      <w:tr w:rsidR="008D2EF3" w14:paraId="4F5A4BD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1E7449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03EF70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,678 (30.6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A97746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,130 (30.7%)</w:t>
            </w:r>
          </w:p>
        </w:tc>
      </w:tr>
      <w:tr w:rsidR="008D2EF3" w14:paraId="492F84DE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61D6E6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moker Categories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21F8DB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C54B84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01891449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F090E2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Non Smoker</w:t>
            </w:r>
            <w:proofErr w:type="gramEnd"/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59705E9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889 (7.5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46E95C5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772 (7.7%)</w:t>
            </w:r>
          </w:p>
        </w:tc>
      </w:tr>
      <w:tr w:rsidR="008D2EF3" w14:paraId="160F3C4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02DBE65A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t Current Smoker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4920B628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585 (10.3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06F8E8F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119 (10.4%)</w:t>
            </w:r>
          </w:p>
        </w:tc>
      </w:tr>
      <w:tr w:rsidR="008D2EF3" w14:paraId="4F784D8E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6189429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Current Smoker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69CD8FC5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,845 (75.1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0E1179B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,905 (74.9%)</w:t>
            </w:r>
          </w:p>
        </w:tc>
      </w:tr>
      <w:tr w:rsidR="008D2EF3" w14:paraId="0050D52C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44312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41D9216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759 (7.0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7A1A53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474 (7.1%)</w:t>
            </w:r>
          </w:p>
        </w:tc>
      </w:tr>
      <w:tr w:rsidR="008D2EF3" w14:paraId="652FDE6B" w14:textId="77777777" w:rsidTr="008D2EF3">
        <w:trPr>
          <w:trHeight w:val="290"/>
        </w:trPr>
        <w:tc>
          <w:tcPr>
            <w:tcW w:w="29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0EA59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Drinking Status (%)</w:t>
            </w:r>
          </w:p>
        </w:tc>
        <w:tc>
          <w:tcPr>
            <w:tcW w:w="19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F2887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22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76913F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8D2EF3" w14:paraId="6E7285EF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78749A17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</w:t>
            </w:r>
            <w:proofErr w:type="gramStart"/>
            <w:r>
              <w:rPr>
                <w:rFonts w:ascii="Calibri" w:hAnsi="Calibri" w:cs="Calibri"/>
                <w:color w:val="000000"/>
              </w:rPr>
              <w:t>Non Drinker</w:t>
            </w:r>
            <w:proofErr w:type="gramEnd"/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2C4861C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380 (13.5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6FDC388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267 (10.7%)</w:t>
            </w:r>
          </w:p>
        </w:tc>
      </w:tr>
      <w:tr w:rsidR="008D2EF3" w14:paraId="3E8FD49B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3A8926D3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Not Current Drinker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3AA33003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254 (5.0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2175C83F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6 (1.9%)</w:t>
            </w:r>
          </w:p>
        </w:tc>
      </w:tr>
      <w:tr w:rsidR="008D2EF3" w14:paraId="5A301C36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</w:tcPr>
          <w:p w14:paraId="2EDC0F3C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Current Drinker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</w:tcPr>
          <w:p w14:paraId="4B412ADE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870 (55.3%)</w:t>
            </w:r>
          </w:p>
        </w:tc>
        <w:tc>
          <w:tcPr>
            <w:tcW w:w="2218" w:type="dxa"/>
            <w:tcBorders>
              <w:top w:val="nil"/>
              <w:left w:val="nil"/>
              <w:bottom w:val="nil"/>
              <w:right w:val="nil"/>
            </w:tcBorders>
          </w:tcPr>
          <w:p w14:paraId="1E1657B9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,980 (54.8%)</w:t>
            </w:r>
          </w:p>
        </w:tc>
      </w:tr>
      <w:tr w:rsidR="008D2EF3" w14:paraId="622897AD" w14:textId="77777777" w:rsidTr="008D2EF3">
        <w:trPr>
          <w:trHeight w:val="290"/>
        </w:trPr>
        <w:tc>
          <w:tcPr>
            <w:tcW w:w="292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B732D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Missing</w:t>
            </w:r>
          </w:p>
        </w:tc>
        <w:tc>
          <w:tcPr>
            <w:tcW w:w="19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251E51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574 (26.2%)</w:t>
            </w:r>
          </w:p>
        </w:tc>
        <w:tc>
          <w:tcPr>
            <w:tcW w:w="221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008F194" w14:textId="77777777" w:rsidR="008D2EF3" w:rsidRDefault="008D2EF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,067 (32.6%)</w:t>
            </w:r>
          </w:p>
        </w:tc>
      </w:tr>
    </w:tbl>
    <w:p w14:paraId="3B2DA728" w14:textId="3A61FD7C" w:rsidR="008D2EF3" w:rsidRDefault="008D2EF3" w:rsidP="00720155"/>
    <w:tbl>
      <w:tblPr>
        <w:tblW w:w="7092" w:type="dxa"/>
        <w:tblLook w:val="04A0" w:firstRow="1" w:lastRow="0" w:firstColumn="1" w:lastColumn="0" w:noHBand="0" w:noVBand="1"/>
      </w:tblPr>
      <w:tblGrid>
        <w:gridCol w:w="2925"/>
        <w:gridCol w:w="1950"/>
        <w:gridCol w:w="2217"/>
      </w:tblGrid>
      <w:tr w:rsidR="00F3533E" w:rsidRPr="00F3533E" w14:paraId="3F0866A3" w14:textId="77777777" w:rsidTr="00F3533E">
        <w:trPr>
          <w:trHeight w:val="285"/>
        </w:trPr>
        <w:tc>
          <w:tcPr>
            <w:tcW w:w="70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F7355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Medical Conditions (%)</w:t>
            </w:r>
          </w:p>
        </w:tc>
      </w:tr>
      <w:tr w:rsidR="00F3533E" w:rsidRPr="00F3533E" w14:paraId="623A973B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63E47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ll Mental Ill Health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F313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11,821 (47.1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CEC1A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9,268 (18.8%)</w:t>
            </w:r>
          </w:p>
        </w:tc>
      </w:tr>
      <w:tr w:rsidR="00F3533E" w:rsidRPr="00F3533E" w14:paraId="67ACE0AC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A0F3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Depression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38769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8,367 (33.4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E87CF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6,658 (13.5%)</w:t>
            </w:r>
          </w:p>
        </w:tc>
      </w:tr>
      <w:tr w:rsidR="00F3533E" w:rsidRPr="00F3533E" w14:paraId="50603DBD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0378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nxiety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5FC64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4,341 (17.3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7473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3,651 (7.4%)</w:t>
            </w:r>
          </w:p>
        </w:tc>
      </w:tr>
      <w:tr w:rsidR="00F3533E" w:rsidRPr="00F3533E" w14:paraId="35602FFC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D4CF6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Serious Mental Illness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E2FEA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2,536 (10.1%)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B106D7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782 (1.6%)</w:t>
            </w:r>
          </w:p>
        </w:tc>
      </w:tr>
      <w:tr w:rsidR="00F3533E" w:rsidRPr="00F3533E" w14:paraId="7C94512B" w14:textId="77777777" w:rsidTr="00F3533E">
        <w:trPr>
          <w:trHeight w:val="285"/>
        </w:trPr>
        <w:tc>
          <w:tcPr>
            <w:tcW w:w="70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DB422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Number of Prescriptions for drugs to treat above (%)</w:t>
            </w:r>
          </w:p>
        </w:tc>
      </w:tr>
      <w:tr w:rsidR="00F3533E" w:rsidRPr="00F3533E" w14:paraId="2CEA6FDF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D023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Combined Prescriptions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FAFC0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13,950 (55.6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14D8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15,540 (31.5%)</w:t>
            </w:r>
          </w:p>
        </w:tc>
      </w:tr>
      <w:tr w:rsidR="00F3533E" w:rsidRPr="00F3533E" w14:paraId="70DBED16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89D7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nxiolytics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ED00C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4,648 (18.5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05F7B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5,136 (10.4%)</w:t>
            </w:r>
          </w:p>
        </w:tc>
      </w:tr>
      <w:tr w:rsidR="00F3533E" w:rsidRPr="00F3533E" w14:paraId="01740081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36B7D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ntidepressants</w:t>
            </w:r>
          </w:p>
        </w:tc>
        <w:tc>
          <w:tcPr>
            <w:tcW w:w="1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F760D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11,634 (46.4%)</w:t>
            </w:r>
          </w:p>
        </w:tc>
        <w:tc>
          <w:tcPr>
            <w:tcW w:w="22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089D1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12,002 (24.4%)</w:t>
            </w:r>
          </w:p>
        </w:tc>
      </w:tr>
      <w:tr w:rsidR="00F3533E" w:rsidRPr="00F3533E" w14:paraId="454F829E" w14:textId="77777777" w:rsidTr="00F3533E">
        <w:trPr>
          <w:trHeight w:val="285"/>
        </w:trPr>
        <w:tc>
          <w:tcPr>
            <w:tcW w:w="29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405CA" w14:textId="77777777" w:rsidR="00F3533E" w:rsidRPr="00F3533E" w:rsidRDefault="00F3533E" w:rsidP="00F3533E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ntipsychotics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9F07AC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4,878 (19.5%)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64F5D" w14:textId="77777777" w:rsidR="00F3533E" w:rsidRPr="00F3533E" w:rsidRDefault="00F3533E" w:rsidP="00F353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>4,752 (9.6%)</w:t>
            </w:r>
          </w:p>
        </w:tc>
      </w:tr>
    </w:tbl>
    <w:p w14:paraId="5C466200" w14:textId="77777777" w:rsidR="00F3533E" w:rsidRDefault="00F3533E" w:rsidP="00720155"/>
    <w:p w14:paraId="00D348F0" w14:textId="77777777" w:rsidR="008D2EF3" w:rsidRDefault="008D2EF3" w:rsidP="00720155"/>
    <w:p w14:paraId="0FB3EE94" w14:textId="2FFBB370" w:rsidR="008D2EF3" w:rsidRDefault="008D2EF3" w:rsidP="00720155"/>
    <w:p w14:paraId="661F8988" w14:textId="62EC08EF" w:rsidR="00B87D45" w:rsidRDefault="00B87D45" w:rsidP="00720155"/>
    <w:p w14:paraId="141FB38F" w14:textId="1F383CA8" w:rsidR="00B87D45" w:rsidRDefault="00B87D45" w:rsidP="00720155"/>
    <w:p w14:paraId="4B7BCC5A" w14:textId="675B71EF" w:rsidR="00B87D45" w:rsidRDefault="00B87D45" w:rsidP="00720155"/>
    <w:p w14:paraId="69CB7242" w14:textId="77777777" w:rsidR="00B87D45" w:rsidRDefault="00B87D45" w:rsidP="00720155"/>
    <w:p w14:paraId="268B35C5" w14:textId="77777777" w:rsidR="00B87D45" w:rsidRDefault="00B87D45" w:rsidP="00720155"/>
    <w:p w14:paraId="545F719D" w14:textId="77777777" w:rsidR="00B87D45" w:rsidRDefault="00B87D45" w:rsidP="00720155"/>
    <w:p w14:paraId="620D7B87" w14:textId="77777777" w:rsidR="00B87D45" w:rsidRDefault="00B87D45" w:rsidP="00720155"/>
    <w:p w14:paraId="17CB6188" w14:textId="77777777" w:rsidR="00B87D45" w:rsidRDefault="00B87D45" w:rsidP="00720155"/>
    <w:p w14:paraId="13C1D96A" w14:textId="77777777" w:rsidR="00B87D45" w:rsidRDefault="00B87D45" w:rsidP="00720155"/>
    <w:p w14:paraId="3B3A8A49" w14:textId="77777777" w:rsidR="00B87D45" w:rsidRDefault="00B87D45" w:rsidP="00720155"/>
    <w:p w14:paraId="2AFD86CD" w14:textId="77777777" w:rsidR="00B87D45" w:rsidRDefault="00B87D45" w:rsidP="00720155"/>
    <w:p w14:paraId="557032F2" w14:textId="77777777" w:rsidR="00B87D45" w:rsidRDefault="00B87D45" w:rsidP="00720155"/>
    <w:p w14:paraId="7EB24462" w14:textId="77777777" w:rsidR="00B87D45" w:rsidRDefault="00B87D45" w:rsidP="00720155"/>
    <w:p w14:paraId="644E1156" w14:textId="77777777" w:rsidR="00B87D45" w:rsidRDefault="00B87D45" w:rsidP="00720155"/>
    <w:p w14:paraId="5C4C6B63" w14:textId="77777777" w:rsidR="00B87D45" w:rsidRDefault="00B87D45" w:rsidP="00720155"/>
    <w:p w14:paraId="4D1B6DFE" w14:textId="77777777" w:rsidR="00B87D45" w:rsidRDefault="00B87D45" w:rsidP="00720155"/>
    <w:p w14:paraId="2892BE1B" w14:textId="77777777" w:rsidR="00B87D45" w:rsidRDefault="00B87D45" w:rsidP="00720155"/>
    <w:p w14:paraId="0F8C17F1" w14:textId="77777777" w:rsidR="00B87D45" w:rsidRDefault="00B87D45" w:rsidP="00720155"/>
    <w:p w14:paraId="084CBD40" w14:textId="77777777" w:rsidR="00B87D45" w:rsidRDefault="00B87D45" w:rsidP="00720155">
      <w:pPr>
        <w:sectPr w:rsidR="00B87D45" w:rsidSect="008D2EF3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66BDE7F" w14:textId="03FD5CE7" w:rsidR="00B87D45" w:rsidRDefault="00076DB2" w:rsidP="00227EAA">
      <w:pPr>
        <w:pStyle w:val="Heading1"/>
      </w:pPr>
      <w:bookmarkStart w:id="5" w:name="_Toc79704890"/>
      <w:r>
        <w:lastRenderedPageBreak/>
        <w:t>Supplementary Table 5: Odds ratio of excluding other drugs analysis</w:t>
      </w:r>
      <w:bookmarkEnd w:id="5"/>
    </w:p>
    <w:tbl>
      <w:tblPr>
        <w:tblpPr w:leftFromText="180" w:rightFromText="180" w:vertAnchor="text" w:horzAnchor="page" w:tblpX="421" w:tblpY="122"/>
        <w:tblW w:w="15875" w:type="dxa"/>
        <w:tblLook w:val="04A0" w:firstRow="1" w:lastRow="0" w:firstColumn="1" w:lastColumn="0" w:noHBand="0" w:noVBand="1"/>
      </w:tblPr>
      <w:tblGrid>
        <w:gridCol w:w="4535"/>
        <w:gridCol w:w="1417"/>
        <w:gridCol w:w="1418"/>
        <w:gridCol w:w="1417"/>
        <w:gridCol w:w="1418"/>
        <w:gridCol w:w="1417"/>
        <w:gridCol w:w="1418"/>
        <w:gridCol w:w="1417"/>
        <w:gridCol w:w="1418"/>
      </w:tblGrid>
      <w:tr w:rsidR="00F210AF" w:rsidRPr="00F3533E" w14:paraId="614CF205" w14:textId="77777777" w:rsidTr="00F210AF">
        <w:trPr>
          <w:trHeight w:val="285"/>
        </w:trPr>
        <w:tc>
          <w:tcPr>
            <w:tcW w:w="4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1C498" w14:textId="50C0CDBD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FD103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2391C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5928E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431F2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F210AF" w:rsidRPr="00F3533E" w14:paraId="02AA2101" w14:textId="77777777" w:rsidTr="00F210AF">
        <w:trPr>
          <w:trHeight w:val="285"/>
        </w:trPr>
        <w:tc>
          <w:tcPr>
            <w:tcW w:w="4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ED933D" w14:textId="77777777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67ACE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1FD0A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5380E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45F9A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49414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183EE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F11EF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FDACF" w14:textId="77777777" w:rsidR="00F210AF" w:rsidRPr="00F3533E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F210AF" w:rsidRPr="00F3533E" w14:paraId="3AE879EC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0C2C2" w14:textId="77777777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6A71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C32F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CE7C1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BAC5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0F860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486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8575D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C557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</w:tr>
      <w:tr w:rsidR="00F210AF" w:rsidRPr="00F3533E" w14:paraId="2BAF6BC2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2097" w14:textId="6F63AB3A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0E9C4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,821 (47.1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E4C9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268 (18.81)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9D207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341 (17.3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B3CAC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651 (7.4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5C2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,367 (33.3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299C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658 (13.51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188A9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536 (10.1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4856C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82 (1.59)</w:t>
            </w:r>
          </w:p>
        </w:tc>
      </w:tr>
      <w:tr w:rsidR="00F210AF" w:rsidRPr="00F3533E" w14:paraId="5022688D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BE0F" w14:textId="77777777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EAFD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85 (3.72-3.98)</w:t>
            </w:r>
          </w:p>
        </w:tc>
        <w:tc>
          <w:tcPr>
            <w:tcW w:w="28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BC5D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2 (2.50-2.74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084C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20 (3.09-3.32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7FA8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98 (6.43-7.57)</w:t>
            </w:r>
          </w:p>
        </w:tc>
      </w:tr>
      <w:tr w:rsidR="00F210AF" w:rsidRPr="00F3533E" w14:paraId="282083D6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D7D1" w14:textId="77777777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4AA9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A1826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D533A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EC7B7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F210AF" w:rsidRPr="00F3533E" w14:paraId="1887B9E3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E5FBE" w14:textId="03FD0DDB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Adjusted </w:t>
            </w:r>
            <w:r w:rsidR="00A80ABF">
              <w:rPr>
                <w:rFonts w:ascii="Calibri" w:eastAsia="Times New Roman" w:hAnsi="Calibri" w:cs="Calibri"/>
                <w:lang w:eastAsia="en-GB"/>
              </w:rPr>
              <w:t>Odds Ratio</w:t>
            </w: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(95% CI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BBF0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.15 (4.00-4.30)</w:t>
            </w:r>
          </w:p>
        </w:tc>
        <w:tc>
          <w:tcPr>
            <w:tcW w:w="283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5BDB4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9 (2.47-2.72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B993A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35 (3.22-3.48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230F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88 (6.33-7.47)</w:t>
            </w:r>
          </w:p>
        </w:tc>
      </w:tr>
      <w:tr w:rsidR="00F210AF" w:rsidRPr="00F3533E" w14:paraId="5788114A" w14:textId="77777777" w:rsidTr="00F210A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FF3A" w14:textId="2301EBA8" w:rsidR="00F210AF" w:rsidRPr="00F3533E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3533E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60BAA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A706B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95C9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C7D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6D40468C" w14:textId="55DF4E76" w:rsidR="00F3533E" w:rsidRDefault="00F3533E" w:rsidP="00B87D45"/>
    <w:tbl>
      <w:tblPr>
        <w:tblpPr w:leftFromText="180" w:rightFromText="180" w:vertAnchor="text" w:horzAnchor="page" w:tblpX="511" w:tblpY="59"/>
        <w:tblW w:w="15875" w:type="dxa"/>
        <w:tblLook w:val="04A0" w:firstRow="1" w:lastRow="0" w:firstColumn="1" w:lastColumn="0" w:noHBand="0" w:noVBand="1"/>
      </w:tblPr>
      <w:tblGrid>
        <w:gridCol w:w="4535"/>
        <w:gridCol w:w="1417"/>
        <w:gridCol w:w="1418"/>
        <w:gridCol w:w="1417"/>
        <w:gridCol w:w="1418"/>
        <w:gridCol w:w="1417"/>
        <w:gridCol w:w="1418"/>
        <w:gridCol w:w="1417"/>
        <w:gridCol w:w="1418"/>
      </w:tblGrid>
      <w:tr w:rsidR="00F210AF" w:rsidRPr="00F210AF" w14:paraId="41CE1838" w14:textId="77777777" w:rsidTr="00A80ABF">
        <w:trPr>
          <w:trHeight w:val="285"/>
        </w:trPr>
        <w:tc>
          <w:tcPr>
            <w:tcW w:w="4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A214C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C5666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B4F35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AA162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E137B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F210AF" w:rsidRPr="00F210AF" w14:paraId="737FD9F6" w14:textId="77777777" w:rsidTr="00A80ABF">
        <w:trPr>
          <w:trHeight w:val="285"/>
        </w:trPr>
        <w:tc>
          <w:tcPr>
            <w:tcW w:w="4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840193" w14:textId="77777777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D2716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6A29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26158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1429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B1C4C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5A50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8A8C92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FB141" w14:textId="77777777" w:rsidR="00F210AF" w:rsidRPr="00F210AF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F210AF" w:rsidRPr="00F210AF" w14:paraId="3BDD7C0F" w14:textId="77777777" w:rsidTr="00A80AB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999EC" w14:textId="77777777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2A76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D353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8986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BADF9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E108F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1565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77632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,07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E1FF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9,270</w:t>
            </w:r>
          </w:p>
        </w:tc>
      </w:tr>
      <w:tr w:rsidR="00F210AF" w:rsidRPr="00F210AF" w14:paraId="6B1E2B1B" w14:textId="77777777" w:rsidTr="00A80AB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D14CE" w14:textId="4818521D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3F602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950 (55.6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1760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,540 (31.54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9D970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648 (18.5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770EF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136 (10.42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4531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,634 (46.3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4AA7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,002 (24.36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D7778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878 (19.4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D0C51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752 (9.64)</w:t>
            </w:r>
          </w:p>
        </w:tc>
      </w:tr>
      <w:tr w:rsidR="00A80ABF" w:rsidRPr="00F210AF" w14:paraId="2F8DE972" w14:textId="77777777" w:rsidTr="00A80AB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8A709" w14:textId="77777777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D0AC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2 (2.64-2.81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2DCD6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95 (1.87-2.04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F03A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9 (2.60-2.78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B74D6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6 (2.17-2.36)</w:t>
            </w:r>
          </w:p>
        </w:tc>
      </w:tr>
      <w:tr w:rsidR="00A80ABF" w:rsidRPr="00F210AF" w14:paraId="1499DA6C" w14:textId="77777777" w:rsidTr="00A80AB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17AA0" w14:textId="77777777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A4B04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B67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1B1AD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A12A4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A80ABF" w:rsidRPr="00F210AF" w14:paraId="0CBA0612" w14:textId="77777777" w:rsidTr="00A80ABF">
        <w:trPr>
          <w:trHeight w:val="80"/>
        </w:trPr>
        <w:tc>
          <w:tcPr>
            <w:tcW w:w="45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D2797" w14:textId="36F8023F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Adjusted </w:t>
            </w:r>
            <w:r w:rsidR="00A80ABF">
              <w:rPr>
                <w:rFonts w:ascii="Calibri" w:eastAsia="Times New Roman" w:hAnsi="Calibri" w:cs="Calibri"/>
                <w:lang w:eastAsia="en-GB"/>
              </w:rPr>
              <w:t>Odds Ratio</w:t>
            </w: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(95% CI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4BB33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4 (2.85-3.05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E6A5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96 (1.87-2.05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385FF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6 (2.77-2.97)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84634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4 (2.14-2.34)</w:t>
            </w:r>
          </w:p>
        </w:tc>
      </w:tr>
      <w:tr w:rsidR="00A80ABF" w:rsidRPr="00F210AF" w14:paraId="17B0B226" w14:textId="77777777" w:rsidTr="00A80ABF">
        <w:trPr>
          <w:trHeight w:val="285"/>
        </w:trPr>
        <w:tc>
          <w:tcPr>
            <w:tcW w:w="4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79776" w14:textId="77777777" w:rsidR="00F210AF" w:rsidRPr="00F210AF" w:rsidRDefault="00F210AF" w:rsidP="00F210AF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F210AF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A692E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1BEFB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8A902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87517" w14:textId="77777777" w:rsidR="00F210AF" w:rsidRPr="00725EA5" w:rsidRDefault="00F210AF" w:rsidP="00F210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72D1EA64" w14:textId="77777777" w:rsidR="00F3533E" w:rsidRDefault="00F3533E" w:rsidP="00B87D45"/>
    <w:p w14:paraId="3CA75668" w14:textId="1A0C2179" w:rsidR="00592601" w:rsidRDefault="00592601"/>
    <w:p w14:paraId="5E6CCD69" w14:textId="0F1126AA" w:rsidR="00F210AF" w:rsidRDefault="00F210AF"/>
    <w:p w14:paraId="04453AB4" w14:textId="6EE9B473" w:rsidR="00F210AF" w:rsidRDefault="00F210AF"/>
    <w:p w14:paraId="33356721" w14:textId="77777777" w:rsidR="00A80ABF" w:rsidRDefault="00A80ABF" w:rsidP="00720155"/>
    <w:tbl>
      <w:tblPr>
        <w:tblpPr w:leftFromText="180" w:rightFromText="180" w:vertAnchor="page" w:horzAnchor="margin" w:tblpXSpec="center" w:tblpY="1801"/>
        <w:tblW w:w="16354" w:type="dxa"/>
        <w:tblLook w:val="04A0" w:firstRow="1" w:lastRow="0" w:firstColumn="1" w:lastColumn="0" w:noHBand="0" w:noVBand="1"/>
      </w:tblPr>
      <w:tblGrid>
        <w:gridCol w:w="4106"/>
        <w:gridCol w:w="1531"/>
        <w:gridCol w:w="1531"/>
        <w:gridCol w:w="1531"/>
        <w:gridCol w:w="1531"/>
        <w:gridCol w:w="1531"/>
        <w:gridCol w:w="1531"/>
        <w:gridCol w:w="1531"/>
        <w:gridCol w:w="1531"/>
      </w:tblGrid>
      <w:tr w:rsidR="007C06F1" w:rsidRPr="00A80ABF" w14:paraId="4808CF68" w14:textId="77777777" w:rsidTr="007C06F1">
        <w:trPr>
          <w:trHeight w:val="285"/>
        </w:trPr>
        <w:tc>
          <w:tcPr>
            <w:tcW w:w="41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F661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lastRenderedPageBreak/>
              <w:t> 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7C293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06B5A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32F64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DE50C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7C06F1" w:rsidRPr="00A80ABF" w14:paraId="1AF4CF1E" w14:textId="77777777" w:rsidTr="007C06F1">
        <w:trPr>
          <w:trHeight w:val="285"/>
        </w:trPr>
        <w:tc>
          <w:tcPr>
            <w:tcW w:w="41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099EA7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8264A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B283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A05F6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374F3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A6C29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45196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2AC886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B9F24" w14:textId="77777777" w:rsidR="007C06F1" w:rsidRPr="00A80ABF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7C06F1" w:rsidRPr="00A80ABF" w14:paraId="4DCF7B01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7DBA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61B84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25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73B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0,00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085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,73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C1CF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5,61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13F7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71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CE0E4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2,61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C862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,54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3AC2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8,488</w:t>
            </w:r>
          </w:p>
        </w:tc>
      </w:tr>
      <w:tr w:rsidR="007C06F1" w:rsidRPr="00A80ABF" w14:paraId="2E8E194B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EA95C" w14:textId="3A23EF29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3F9A6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259 (17.0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3D3B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611 (6.5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2D7C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520 (7.3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DA55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319 (2.89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DF57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747 (10.4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DE610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958 (4.59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FD0D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15 (2.2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CEBC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0 (0.33)</w:t>
            </w:r>
          </w:p>
        </w:tc>
      </w:tr>
      <w:tr w:rsidR="007C06F1" w:rsidRPr="00A80ABF" w14:paraId="2B2E3817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3095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D91E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8,57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33996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3,76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5143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1,56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4A0C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9,58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9BC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3,73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93FC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6,05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DC5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3,02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EBE0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5,334</w:t>
            </w:r>
          </w:p>
        </w:tc>
      </w:tr>
      <w:tr w:rsidR="007C06F1" w:rsidRPr="00A80ABF" w14:paraId="51E5ACA7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A0E6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698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6.5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C2EF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.9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1B7A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.6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F754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3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2F6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7.4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EAA7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.7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1AA1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.5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D8C8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0.82</w:t>
            </w:r>
          </w:p>
        </w:tc>
      </w:tr>
      <w:tr w:rsidR="007C06F1" w:rsidRPr="00A80ABF" w14:paraId="601593EB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5BAE" w14:textId="25877C75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1A5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2 (0.98-5.3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9C3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0 (1.11-5.6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707C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2 (1.09-5.7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4BA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0 (1.16-5.8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819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9 (1.03-5.5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1469D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5 (1.14-5.7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EB6D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7 (1.16-6.0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8828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8 (1.20-5.94)</w:t>
            </w:r>
          </w:p>
        </w:tc>
      </w:tr>
      <w:tr w:rsidR="007C06F1" w:rsidRPr="00A80ABF" w14:paraId="0F56D443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94D5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28FE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3 (2.58-2.89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6CF8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4 (2.36-2.73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3721D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33 (2.18-2.48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D8BB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84 (5.73-8.17)</w:t>
            </w:r>
          </w:p>
        </w:tc>
      </w:tr>
      <w:tr w:rsidR="007C06F1" w:rsidRPr="00A80ABF" w14:paraId="3C3A1BC5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D8D2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FB8E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5036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07AE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8E79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7C06F1" w:rsidRPr="00A80ABF" w14:paraId="2C808DF6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83514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8F1F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3 (2.58-2.89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694C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9 (2.31-2.68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745A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36 (2.21-2.52)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8E97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47 (5.41-7.74)</w:t>
            </w:r>
          </w:p>
        </w:tc>
      </w:tr>
      <w:tr w:rsidR="007C06F1" w:rsidRPr="00A80ABF" w14:paraId="6BCC459E" w14:textId="77777777" w:rsidTr="007C06F1">
        <w:trPr>
          <w:trHeight w:val="285"/>
        </w:trPr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2DE26" w14:textId="77777777" w:rsidR="007C06F1" w:rsidRPr="00A80ABF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A80ABF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321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B97D6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CD3C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4FD0B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5690DBEF" w14:textId="1E095022" w:rsidR="00804D51" w:rsidRDefault="00076DB2" w:rsidP="00227EAA">
      <w:pPr>
        <w:pStyle w:val="Heading1"/>
      </w:pPr>
      <w:bookmarkStart w:id="6" w:name="_Toc79704891"/>
      <w:r>
        <w:t>Supplementary Table 6: Main Results of excluding other drugs analysis</w:t>
      </w:r>
      <w:bookmarkEnd w:id="6"/>
    </w:p>
    <w:p w14:paraId="6653E1B5" w14:textId="59F362EC" w:rsidR="00A80ABF" w:rsidRDefault="00A80ABF" w:rsidP="00720155"/>
    <w:p w14:paraId="6926D77E" w14:textId="1225DBDC" w:rsidR="007C06F1" w:rsidRDefault="007C06F1" w:rsidP="00720155"/>
    <w:tbl>
      <w:tblPr>
        <w:tblW w:w="16282" w:type="dxa"/>
        <w:tblInd w:w="-1281" w:type="dxa"/>
        <w:tblLook w:val="04A0" w:firstRow="1" w:lastRow="0" w:firstColumn="1" w:lastColumn="0" w:noHBand="0" w:noVBand="1"/>
      </w:tblPr>
      <w:tblGrid>
        <w:gridCol w:w="4122"/>
        <w:gridCol w:w="1520"/>
        <w:gridCol w:w="1520"/>
        <w:gridCol w:w="1520"/>
        <w:gridCol w:w="1520"/>
        <w:gridCol w:w="1520"/>
        <w:gridCol w:w="1520"/>
        <w:gridCol w:w="1520"/>
        <w:gridCol w:w="1520"/>
      </w:tblGrid>
      <w:tr w:rsidR="007C06F1" w:rsidRPr="007C06F1" w14:paraId="17FFEAA1" w14:textId="77777777" w:rsidTr="007C06F1">
        <w:trPr>
          <w:trHeight w:val="285"/>
        </w:trPr>
        <w:tc>
          <w:tcPr>
            <w:tcW w:w="4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9B041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30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B9756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  <w:tc>
          <w:tcPr>
            <w:tcW w:w="30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9A365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  <w:tc>
          <w:tcPr>
            <w:tcW w:w="30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E3BC5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  <w:tc>
          <w:tcPr>
            <w:tcW w:w="30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7EBDB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7C06F1" w:rsidRPr="007C06F1" w14:paraId="680AF611" w14:textId="77777777" w:rsidTr="007C06F1">
        <w:trPr>
          <w:trHeight w:val="285"/>
        </w:trPr>
        <w:tc>
          <w:tcPr>
            <w:tcW w:w="41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D8F38F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4A351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A499F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E72184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DAD1B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6AAB7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01A61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70C44B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Exposed 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74EE7" w14:textId="77777777" w:rsidR="007C06F1" w:rsidRPr="007C06F1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Unexposed </w:t>
            </w:r>
          </w:p>
        </w:tc>
      </w:tr>
      <w:tr w:rsidR="007C06F1" w:rsidRPr="007C06F1" w14:paraId="2955AF43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ED7A6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3BD3F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,128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FC75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3,73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044CE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,43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C5CA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4,13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AD63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44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8151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7,268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E779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,20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E99F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4,518</w:t>
            </w:r>
          </w:p>
        </w:tc>
      </w:tr>
      <w:tr w:rsidR="007C06F1" w:rsidRPr="007C06F1" w14:paraId="3624517A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73F5" w14:textId="4227C290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A56F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184 (28.61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64CB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908 (14.55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906C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737 (8.50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5F06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113 (4.79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D59C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100 (23.06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6C51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242 (11.3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41AA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396 (6.91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EAEC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477 (3.32)</w:t>
            </w:r>
          </w:p>
        </w:tc>
      </w:tr>
      <w:tr w:rsidR="007C06F1" w:rsidRPr="007C06F1" w14:paraId="428C481C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83D9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DD1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5,7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AC394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1,13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DC0C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8,247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9A57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0,538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231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6,307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7FC01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9,24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B7340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9,35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143A0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4,510</w:t>
            </w:r>
          </w:p>
        </w:tc>
      </w:tr>
      <w:tr w:rsidR="007C06F1" w:rsidRPr="007C06F1" w14:paraId="603875E7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4519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28B4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9.1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E94D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0.5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05E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.2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2CA4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.3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6E68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6.9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68FA1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.46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0CB02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.5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8FC6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.46</w:t>
            </w:r>
          </w:p>
        </w:tc>
      </w:tr>
      <w:tr w:rsidR="007C06F1" w:rsidRPr="007C06F1" w14:paraId="1672664A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0172" w14:textId="7499F151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46D26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2 (0.76-4.58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C12A9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4 (1.00-5.21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4BEA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6 (1.01-5.56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2DDA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2 (1.12-5.64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EAA2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9 (0.85-5.01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2B3D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6 (1.04-5.45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A544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4 (1.04-5.72)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0672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7 (1.15-5.75)</w:t>
            </w:r>
          </w:p>
        </w:tc>
      </w:tr>
      <w:tr w:rsidR="007C06F1" w:rsidRPr="007C06F1" w14:paraId="3C459726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AE8FE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9366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8 (2.08-2.28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82CD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80 (1.69-1.92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CE26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8 (2.08-2.29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6B9E0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1 (1.96-2.27)</w:t>
            </w:r>
          </w:p>
        </w:tc>
      </w:tr>
      <w:tr w:rsidR="007C06F1" w:rsidRPr="007C06F1" w14:paraId="04964AAC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5F4D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8E64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76C23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C70F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60C64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7C06F1" w:rsidRPr="007C06F1" w14:paraId="2EE3FA70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B6E8C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C9DF7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5 (2.15-2.36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4F3E8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85 (1.73-1.97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DE9C5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5 (2.14-2.36)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DDFEA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2 (1.97-2.28)</w:t>
            </w:r>
          </w:p>
        </w:tc>
      </w:tr>
      <w:tr w:rsidR="007C06F1" w:rsidRPr="007C06F1" w14:paraId="2643667B" w14:textId="77777777" w:rsidTr="007C06F1">
        <w:trPr>
          <w:trHeight w:val="285"/>
        </w:trPr>
        <w:tc>
          <w:tcPr>
            <w:tcW w:w="4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B59C6" w14:textId="77777777" w:rsidR="007C06F1" w:rsidRPr="007C06F1" w:rsidRDefault="007C06F1" w:rsidP="007C06F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7C06F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FFEE1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20AFB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01CB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DB4F1" w14:textId="77777777" w:rsidR="007C06F1" w:rsidRPr="00725EA5" w:rsidRDefault="007C06F1" w:rsidP="007C06F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725EA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51704DA7" w14:textId="310EBA66" w:rsidR="007C06F1" w:rsidRDefault="007C06F1" w:rsidP="007C06F1"/>
    <w:p w14:paraId="3B43232A" w14:textId="0CAD7CFC" w:rsidR="005A29A3" w:rsidRDefault="005A29A3" w:rsidP="007C06F1">
      <w:r>
        <w:br w:type="page"/>
      </w:r>
    </w:p>
    <w:p w14:paraId="675B8E8C" w14:textId="6E3BD765" w:rsidR="00630F9D" w:rsidRDefault="00227EAA" w:rsidP="00227EAA">
      <w:pPr>
        <w:pStyle w:val="Heading1"/>
      </w:pPr>
      <w:bookmarkStart w:id="7" w:name="_Toc79704892"/>
      <w:r>
        <w:lastRenderedPageBreak/>
        <w:t xml:space="preserve">Supplementary Table 7: </w:t>
      </w:r>
      <w:r w:rsidRPr="00DD2531">
        <w:t>(Age subgroup analysis</w:t>
      </w:r>
      <w:r>
        <w:t xml:space="preserve"> of incident only cohort</w:t>
      </w:r>
      <w:r w:rsidRPr="00DD2531">
        <w:t>) Baseline characteristics</w:t>
      </w:r>
      <w:bookmarkEnd w:id="7"/>
    </w:p>
    <w:p w14:paraId="66B61129" w14:textId="404EBBFB" w:rsidR="00BA06D0" w:rsidRDefault="00BA06D0" w:rsidP="00BA06D0"/>
    <w:tbl>
      <w:tblPr>
        <w:tblpPr w:leftFromText="180" w:rightFromText="180" w:vertAnchor="page" w:horzAnchor="margin" w:tblpXSpec="center" w:tblpY="1741"/>
        <w:tblW w:w="16443" w:type="dxa"/>
        <w:tblLook w:val="04A0" w:firstRow="1" w:lastRow="0" w:firstColumn="1" w:lastColumn="0" w:noHBand="0" w:noVBand="1"/>
      </w:tblPr>
      <w:tblGrid>
        <w:gridCol w:w="2835"/>
        <w:gridCol w:w="1701"/>
        <w:gridCol w:w="1701"/>
        <w:gridCol w:w="1701"/>
        <w:gridCol w:w="1701"/>
        <w:gridCol w:w="1701"/>
        <w:gridCol w:w="1701"/>
        <w:gridCol w:w="1701"/>
        <w:gridCol w:w="1701"/>
      </w:tblGrid>
      <w:tr w:rsidR="003C61A7" w:rsidRPr="003C61A7" w14:paraId="484E4153" w14:textId="77777777" w:rsidTr="003A7855">
        <w:trPr>
          <w:trHeight w:val="285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5F2E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4B88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&lt;20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7CB6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2859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7F4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35&lt;</w:t>
            </w:r>
          </w:p>
        </w:tc>
      </w:tr>
      <w:tr w:rsidR="003C61A7" w:rsidRPr="003C61A7" w14:paraId="601B37C3" w14:textId="77777777" w:rsidTr="003A7855">
        <w:trPr>
          <w:trHeight w:val="285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CDD0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8212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 (n=2,233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C6CE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 (n=4,437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3B637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 (n=2,40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39BE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 (n=4,801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5FE3E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 (n=3,071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5D9B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 (n=6,117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F584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 (n=3,275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A076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 (n=6,539)</w:t>
            </w:r>
          </w:p>
        </w:tc>
      </w:tr>
      <w:tr w:rsidR="003C61A7" w:rsidRPr="003C61A7" w14:paraId="60CEEE6D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70DF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Mean follow-up period (SD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01D5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9 (3.9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680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2 (3.7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BB0D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8 (3.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AD93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 (3.6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C72B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9 (4.0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9BED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1 (3.6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EBB27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5 (3.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9A5E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2 (3.7)</w:t>
            </w:r>
          </w:p>
        </w:tc>
      </w:tr>
      <w:tr w:rsidR="003C61A7" w:rsidRPr="003C61A7" w14:paraId="5F68F8C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C56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Median follow-up period (IQR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BF42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 (1.8-7.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1C13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 (1.2-6.3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1D9D3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 (1.7-7.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613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9 (1.1-5.7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A46F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 (1.7-7.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089A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9 (1.2-6.0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DC06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4 (1.4-6.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2F7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 (1.3-6.2)</w:t>
            </w:r>
          </w:p>
        </w:tc>
      </w:tr>
      <w:tr w:rsidR="003C61A7" w:rsidRPr="003C61A7" w14:paraId="159A21E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5FCE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Sex- Males (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4399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761 (78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B12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502 (78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58BC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943 (80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FC84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873 (80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4139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82 (80.8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0EEC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948 (80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567D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02 (76.4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C8BC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995 (76.4%)</w:t>
            </w:r>
          </w:p>
        </w:tc>
      </w:tr>
      <w:tr w:rsidR="003C61A7" w:rsidRPr="003C61A7" w14:paraId="5B5E780A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D2D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ge in years (IQR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2F3F9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.8 (16.4-19.0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8957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.9 (16.5-19.1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B0D3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.3 (21.2-23.6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6AAA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.4 (21.2-23.6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BEBBC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.3 (27.0-31.8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7016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.3 (27.1-31.8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3DE87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.2 (38.8-49.4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D115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.2 (38.8-49.4)</w:t>
            </w:r>
          </w:p>
        </w:tc>
      </w:tr>
      <w:tr w:rsidR="003C61A7" w:rsidRPr="003C61A7" w14:paraId="2FF5A406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E39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Townsend (%)</w:t>
            </w:r>
          </w:p>
        </w:tc>
      </w:tr>
      <w:tr w:rsidR="003C61A7" w:rsidRPr="003C61A7" w14:paraId="05A58A63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25789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(Least deprived) 1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52F6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6 (13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8A6B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3 (12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1611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51 (10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DE0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79 (10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0027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8 (7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A6B5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6 (7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59F1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8 (5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5C4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56 (5.4%)</w:t>
            </w:r>
          </w:p>
        </w:tc>
      </w:tr>
      <w:tr w:rsidR="003C61A7" w:rsidRPr="003C61A7" w14:paraId="1D8031AC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BCF9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2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817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6 (12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3600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45 (12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2C4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33 (9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9994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44 (9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D0C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6 (9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91A5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34 (8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5767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44 (7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B54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75 (7.3%)</w:t>
            </w:r>
          </w:p>
        </w:tc>
      </w:tr>
      <w:tr w:rsidR="003C61A7" w:rsidRPr="003C61A7" w14:paraId="322D9B38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54E5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3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BC4F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93 (17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0D1B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20 (16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9141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98 (16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5B22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48 (15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0EB5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34 (17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172F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09 (16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8D4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65 (14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9EB8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88 (13.6%)</w:t>
            </w:r>
          </w:p>
        </w:tc>
      </w:tr>
      <w:tr w:rsidR="003C61A7" w:rsidRPr="003C61A7" w14:paraId="56C4E0D5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92E1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8BE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59 (20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F897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32 (18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984E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57 (23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D6B1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46 (21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30A6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02 (22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30D9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06 (21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996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53 (23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66F9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45 (20.6%)</w:t>
            </w:r>
          </w:p>
        </w:tc>
      </w:tr>
      <w:tr w:rsidR="003C61A7" w:rsidRPr="003C61A7" w14:paraId="21DBBA48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1C8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(Most deprived) 5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D360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22 (23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E228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79 (19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F5E2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04 (25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CA29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92 (22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738B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09 (29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718F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84 (25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E7A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154 (35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81FE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885 (28.8%)</w:t>
            </w:r>
          </w:p>
        </w:tc>
      </w:tr>
      <w:tr w:rsidR="003C61A7" w:rsidRPr="003C61A7" w14:paraId="04FD7ADE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610D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ss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0897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77 (12.4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60B5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98 (20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D1D0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6 (15.2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CCD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92 (20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E60CC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12 (13.4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52E0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48 (20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4509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81 (14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4563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90 (24.3%)</w:t>
            </w:r>
          </w:p>
        </w:tc>
      </w:tr>
      <w:tr w:rsidR="003C61A7" w:rsidRPr="003C61A7" w14:paraId="62BF72E1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F515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thnicity (%)</w:t>
            </w:r>
          </w:p>
        </w:tc>
      </w:tr>
      <w:tr w:rsidR="003C61A7" w:rsidRPr="003C61A7" w14:paraId="5F75686F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1580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White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0C1B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9 (34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3764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44 (32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C2B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32 (38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3543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781 (37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1FA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08 (42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98F2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94 (42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533F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616 (49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728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18 (47.7%)</w:t>
            </w:r>
          </w:p>
        </w:tc>
      </w:tr>
      <w:tr w:rsidR="003C61A7" w:rsidRPr="003C61A7" w14:paraId="4ED73415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442A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Black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E538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 (1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CE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 (1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B1C5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4 (1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C079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7 (1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ADC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 (1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2CD6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7 (1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EF82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9 (2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F2A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7 (1.2%)</w:t>
            </w:r>
          </w:p>
        </w:tc>
      </w:tr>
      <w:tr w:rsidR="003C61A7" w:rsidRPr="003C61A7" w14:paraId="01C2A1E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D8AE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South Asian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56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6 (0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02DD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0 (1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4FB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2 (1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F268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05 (2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089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1 (1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3A8B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59 (2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C995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 (0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2D00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6 (1.9%)</w:t>
            </w:r>
          </w:p>
        </w:tc>
      </w:tr>
      <w:tr w:rsidR="003C61A7" w:rsidRPr="003C61A7" w14:paraId="3CF5106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4E0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xed Race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3C7E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(n&lt;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8B37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 (0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9F88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 (0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04F8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0 (1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6B01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 (0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9DA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 (1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3D3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 (0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8DD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5 (1.0%)</w:t>
            </w:r>
          </w:p>
        </w:tc>
      </w:tr>
      <w:tr w:rsidR="003C61A7" w:rsidRPr="003C61A7" w14:paraId="4E71EFD2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21495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Other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C6C9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 (0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E121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5 (0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8587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6 (0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6A6D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4 (0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8F9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 (0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0C65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 (0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59E5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 (0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86C5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2 (0.5%)</w:t>
            </w:r>
          </w:p>
        </w:tc>
      </w:tr>
      <w:tr w:rsidR="003C61A7" w:rsidRPr="003C61A7" w14:paraId="5AA6B69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A226F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ss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7B95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05 (62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D2CB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819 (63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975F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90 (57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E9C5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764 (57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127E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659 (54.0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572E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78 (52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616F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35 (46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855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21 (47.7%)</w:t>
            </w:r>
          </w:p>
        </w:tc>
      </w:tr>
    </w:tbl>
    <w:tbl>
      <w:tblPr>
        <w:tblW w:w="16443" w:type="dxa"/>
        <w:tblInd w:w="-1238" w:type="dxa"/>
        <w:tblLook w:val="04A0" w:firstRow="1" w:lastRow="0" w:firstColumn="1" w:lastColumn="0" w:noHBand="0" w:noVBand="1"/>
      </w:tblPr>
      <w:tblGrid>
        <w:gridCol w:w="2835"/>
        <w:gridCol w:w="1701"/>
        <w:gridCol w:w="1701"/>
        <w:gridCol w:w="1701"/>
        <w:gridCol w:w="1701"/>
        <w:gridCol w:w="1701"/>
        <w:gridCol w:w="1701"/>
        <w:gridCol w:w="1701"/>
        <w:gridCol w:w="1701"/>
      </w:tblGrid>
      <w:tr w:rsidR="003C61A7" w:rsidRPr="003C61A7" w14:paraId="7957FB76" w14:textId="77777777" w:rsidTr="003A7855">
        <w:trPr>
          <w:trHeight w:val="285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A45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BMI- kg/m2 (IQR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CC131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.0 (18.9-24.0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4757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.9 (19.0-23.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B9E4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.7 (19.4-25.0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455F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.7 (19.7-25.1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30A2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.7 (20.4-26.0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A163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.8 (20.6-25.9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35EB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4.3 (21.5-27.9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45D3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4.4 (21.7-28.0)</w:t>
            </w:r>
          </w:p>
        </w:tc>
      </w:tr>
      <w:tr w:rsidR="003C61A7" w:rsidRPr="003C61A7" w14:paraId="0155F884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D5D4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BMI Categories- kg/m2 (%)</w:t>
            </w:r>
          </w:p>
        </w:tc>
      </w:tr>
      <w:tr w:rsidR="003C61A7" w:rsidRPr="003C61A7" w14:paraId="622FF367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B92E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derweight (&lt;18.5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F958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8 (6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AA7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37 (5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A78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2 (7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535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3 (5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2144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2 (5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0184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57 (4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0D9E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6 (4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33E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9 (3.2%)</w:t>
            </w:r>
          </w:p>
        </w:tc>
      </w:tr>
      <w:tr w:rsidR="003C61A7" w:rsidRPr="003C61A7" w14:paraId="1F55B878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943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ormal weight (18.5-24.9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5EC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83 (17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976E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99 (18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37C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3 (31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FF8F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89 (33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E87D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20 (43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F710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735 (44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096B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95 (42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32E5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815 (43.0%)</w:t>
            </w:r>
          </w:p>
        </w:tc>
      </w:tr>
      <w:tr w:rsidR="003C61A7" w:rsidRPr="003C61A7" w14:paraId="45277B6A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2868C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Overweight (25-29.9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0701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8 (3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FEC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55 (3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FBD8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97 (8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6EE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13 (8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7444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42 (14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2E1B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11 (14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CF8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95 (24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DC5B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649 (25.2%)</w:t>
            </w:r>
          </w:p>
        </w:tc>
      </w:tr>
      <w:tr w:rsidR="003C61A7" w:rsidRPr="003C61A7" w14:paraId="4FA6F74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5B3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</w:t>
            </w:r>
            <w:proofErr w:type="gramStart"/>
            <w:r w:rsidRPr="003C61A7">
              <w:rPr>
                <w:rFonts w:ascii="Calibri" w:eastAsia="Times New Roman" w:hAnsi="Calibri" w:cs="Calibri"/>
                <w:lang w:eastAsia="en-GB"/>
              </w:rPr>
              <w:t>Obese(</w:t>
            </w:r>
            <w:proofErr w:type="gramEnd"/>
            <w:r w:rsidRPr="003C61A7">
              <w:rPr>
                <w:rFonts w:ascii="Calibri" w:eastAsia="Times New Roman" w:hAnsi="Calibri" w:cs="Calibri"/>
                <w:lang w:eastAsia="en-GB"/>
              </w:rPr>
              <w:t>30-34.9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702C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 (1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9C4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3 (1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E80E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2 (3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3A0C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7 (2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B554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4 (4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4133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9 (4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1C6E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7 (9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308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03 (9.2%)</w:t>
            </w:r>
          </w:p>
        </w:tc>
      </w:tr>
      <w:tr w:rsidR="003C61A7" w:rsidRPr="003C61A7" w14:paraId="0CBDB43D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D833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</w:t>
            </w:r>
            <w:proofErr w:type="gramStart"/>
            <w:r w:rsidRPr="003C61A7">
              <w:rPr>
                <w:rFonts w:ascii="Calibri" w:eastAsia="Times New Roman" w:hAnsi="Calibri" w:cs="Calibri"/>
                <w:lang w:eastAsia="en-GB"/>
              </w:rPr>
              <w:t>Obese(</w:t>
            </w:r>
            <w:proofErr w:type="gramEnd"/>
            <w:r w:rsidRPr="003C61A7">
              <w:rPr>
                <w:rFonts w:ascii="Calibri" w:eastAsia="Times New Roman" w:hAnsi="Calibri" w:cs="Calibri"/>
                <w:lang w:eastAsia="en-GB"/>
              </w:rPr>
              <w:t>&gt;35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AF6F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2 (1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44C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 (0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B1F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 (2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FBCC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6 (2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D22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0 (2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DC9B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2 (2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276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61 (4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7525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04 (4.6%)</w:t>
            </w:r>
          </w:p>
        </w:tc>
      </w:tr>
      <w:tr w:rsidR="003C61A7" w:rsidRPr="003C61A7" w14:paraId="382DF9A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2E39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ss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225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83 (70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3AC6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55 (71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5AA97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154 (47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4FCB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303 (48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0221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93 (29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9BBB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773 (29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3BED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81 (14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C0F2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59 (14.7%)</w:t>
            </w:r>
          </w:p>
        </w:tc>
      </w:tr>
      <w:tr w:rsidR="003C61A7" w:rsidRPr="003C61A7" w14:paraId="409E96C0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E3A4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Smoker Categories (%)</w:t>
            </w:r>
          </w:p>
        </w:tc>
      </w:tr>
      <w:tr w:rsidR="003C61A7" w:rsidRPr="003C61A7" w14:paraId="024101F2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A1F3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lastRenderedPageBreak/>
              <w:t xml:space="preserve">    </w:t>
            </w:r>
            <w:proofErr w:type="gramStart"/>
            <w:r w:rsidRPr="003C61A7">
              <w:rPr>
                <w:rFonts w:ascii="Calibri" w:eastAsia="Times New Roman" w:hAnsi="Calibri" w:cs="Calibri"/>
                <w:lang w:eastAsia="en-GB"/>
              </w:rPr>
              <w:t>Non Smoker</w:t>
            </w:r>
            <w:proofErr w:type="gramEnd"/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D38A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84 (17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45D0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7 (17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1AC0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57 (10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0BA1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4 (10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FDB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7 (6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61F6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74 (6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101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0 (3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987F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38 (3.6%)</w:t>
            </w:r>
          </w:p>
        </w:tc>
      </w:tr>
      <w:tr w:rsidR="003C61A7" w:rsidRPr="003C61A7" w14:paraId="7E8A7B3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48C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ot Current Smoker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8C60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3 (3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29D5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6 (3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EA6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59 (6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0069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5 (6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9315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40 (7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6745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79 (7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A7EC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7 (11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F841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32 (11.2%)</w:t>
            </w:r>
          </w:p>
        </w:tc>
      </w:tr>
      <w:tr w:rsidR="003C61A7" w:rsidRPr="003C61A7" w14:paraId="1BD230E8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583D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Current Smoker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F6B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63 (56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1C75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11 (56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A825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808 (75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6528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605 (75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94E4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57 (83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DB57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,091 (83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79B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722 (83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6038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,438 (83.2%)</w:t>
            </w:r>
          </w:p>
        </w:tc>
      </w:tr>
      <w:tr w:rsidR="003C61A7" w:rsidRPr="003C61A7" w14:paraId="241F1BF2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E61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ss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A91F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3 (23.0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FA49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23 (23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A6DE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5 (7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80FF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7 (7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D93BA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7 (2.8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2C6C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73 (2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1320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6 (2.0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875E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1 (2.0%)</w:t>
            </w:r>
          </w:p>
        </w:tc>
      </w:tr>
      <w:tr w:rsidR="003C61A7" w:rsidRPr="003C61A7" w14:paraId="3BBF1B69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FD945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Drinking Status (%)</w:t>
            </w:r>
          </w:p>
        </w:tc>
      </w:tr>
      <w:tr w:rsidR="003C61A7" w:rsidRPr="003C61A7" w14:paraId="7CEE777E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B61D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</w:t>
            </w:r>
            <w:proofErr w:type="gramStart"/>
            <w:r w:rsidRPr="003C61A7">
              <w:rPr>
                <w:rFonts w:ascii="Calibri" w:eastAsia="Times New Roman" w:hAnsi="Calibri" w:cs="Calibri"/>
                <w:lang w:eastAsia="en-GB"/>
              </w:rPr>
              <w:t>Non Drinker</w:t>
            </w:r>
            <w:proofErr w:type="gramEnd"/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52EA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34 (10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B835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44 (7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9EC0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56 (10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FCEF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87 (10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2883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58 (11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11E5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67 (10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6DB4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61 (14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8338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87 (12.0%)</w:t>
            </w:r>
          </w:p>
        </w:tc>
      </w:tr>
      <w:tr w:rsidR="003C61A7" w:rsidRPr="003C61A7" w14:paraId="2A80B37B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23B8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ot Current Drinker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628E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3 (1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CF93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 (0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B8A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0 (2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943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7 (0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DBD6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8 (4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7CD7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0 (1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23F2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4 (9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D646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8 (4.1%)</w:t>
            </w:r>
          </w:p>
        </w:tc>
      </w:tr>
      <w:tr w:rsidR="003C61A7" w:rsidRPr="003C61A7" w14:paraId="67DBF0A6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522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Current Drinker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634D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8 (23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5654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91 (15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A705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97 (45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3971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927 (40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01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855 (60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5BA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661 (59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C01E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164 (66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219F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552 (69.6%)</w:t>
            </w:r>
          </w:p>
        </w:tc>
      </w:tr>
      <w:tr w:rsidR="003C61A7" w:rsidRPr="003C61A7" w14:paraId="5DCFC46F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C062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Missing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756EC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58 (65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6680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389 (76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1E2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96 (41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DFDE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350 (48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02A44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20 (23.4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AFA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679 (27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B26EC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36 (10.3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FD5F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32 (14.3%)</w:t>
            </w:r>
          </w:p>
        </w:tc>
      </w:tr>
      <w:tr w:rsidR="003C61A7" w:rsidRPr="003C61A7" w14:paraId="211F3DBA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FCB84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Medical Conditions (%)</w:t>
            </w:r>
          </w:p>
        </w:tc>
      </w:tr>
      <w:tr w:rsidR="003C61A7" w:rsidRPr="003C61A7" w14:paraId="270ED82C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D9F1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ll Mental Ill Health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D66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31 (14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718A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0 (4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A48B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28 (34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554B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48 (11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023C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11 (45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9A30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31 (20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0D2B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841 (56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0516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997 (30.5%)</w:t>
            </w:r>
          </w:p>
        </w:tc>
      </w:tr>
      <w:tr w:rsidR="003C61A7" w:rsidRPr="003C61A7" w14:paraId="559DD3D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D2F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Depression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5CC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4 (9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4C1F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2 (2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1F6C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8 (23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3EB4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86 (8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06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37 (33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4723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71 (14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C45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06 (42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B41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66 (22.4%)</w:t>
            </w:r>
          </w:p>
        </w:tc>
      </w:tr>
      <w:tr w:rsidR="003C61A7" w:rsidRPr="003C61A7" w14:paraId="097F111F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C880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nxiety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FAC9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3 (5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D11B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5 (2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8D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1 (12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CFB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5 (3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364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25 (17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B08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66 (7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7690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78 (23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4B77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23 (12.6%)</w:t>
            </w:r>
          </w:p>
        </w:tc>
      </w:tr>
      <w:tr w:rsidR="003C61A7" w:rsidRPr="003C61A7" w14:paraId="4CB49B54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914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Serious Mental Illnes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2216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 (1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8CA6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 (0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ABF9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6 (4.8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4F7B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9 (0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F3A7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0 (6.5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28FB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5 (1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8F567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5 (11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D80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8 (3.2%)</w:t>
            </w:r>
          </w:p>
        </w:tc>
      </w:tr>
      <w:tr w:rsidR="003C61A7" w:rsidRPr="003C61A7" w14:paraId="6FEFAF52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C43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Number of Prescriptions for drugs to treat above (%)</w:t>
            </w:r>
          </w:p>
        </w:tc>
      </w:tr>
      <w:tr w:rsidR="003C61A7" w:rsidRPr="003C61A7" w14:paraId="60EF80A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DD3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Combined Prescription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46DB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6 (25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193B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44 (10.0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CC0F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81 (53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312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51 (21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F6B7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030 (66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B2D3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011 (32.9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2878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05 (76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F2C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56 (48.3%)</w:t>
            </w:r>
          </w:p>
        </w:tc>
      </w:tr>
      <w:tr w:rsidR="003C61A7" w:rsidRPr="003C61A7" w14:paraId="0A095C06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66D23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nxiolytic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5D0F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07 (4.8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D01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 (1.7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41B8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9 (13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1E85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7 (4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E53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54 (24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1F4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99 (9.8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13FD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13 (37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96D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75 (21.0%)</w:t>
            </w:r>
          </w:p>
        </w:tc>
      </w:tr>
      <w:tr w:rsidR="003C61A7" w:rsidRPr="003C61A7" w14:paraId="65E219D6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023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ntidepressant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D95A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21 (18.9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FED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8 (6.5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2E8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53 (43.7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4D1E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86 (16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48BD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725 (56.2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58E8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54 (25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69B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173 (66.4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6C86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04 (38.3%)</w:t>
            </w:r>
          </w:p>
        </w:tc>
      </w:tr>
      <w:tr w:rsidR="003C61A7" w:rsidRPr="003C61A7" w14:paraId="7FB52C8D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167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ntipsychotics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880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0 (8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4CAF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7 (3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A21B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06 (16.9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631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6 (6.6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23BA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97 (22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653E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18 (10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D892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19 (31.1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46F7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11 (15.5%)</w:t>
            </w:r>
          </w:p>
        </w:tc>
      </w:tr>
      <w:tr w:rsidR="003C61A7" w:rsidRPr="003C61A7" w14:paraId="60E2BED4" w14:textId="77777777" w:rsidTr="003A7855">
        <w:trPr>
          <w:trHeight w:val="285"/>
        </w:trPr>
        <w:tc>
          <w:tcPr>
            <w:tcW w:w="16443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1508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proofErr w:type="gramStart"/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Other</w:t>
            </w:r>
            <w:proofErr w:type="gramEnd"/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drug abuse (%)</w:t>
            </w:r>
          </w:p>
        </w:tc>
      </w:tr>
      <w:tr w:rsidR="003C61A7" w:rsidRPr="003C61A7" w14:paraId="2BBBCD80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FAC9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    Heroin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49E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(n&lt;5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C46A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(n&lt;5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EB0A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6 (1.1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B136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 (0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3A35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2 (4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38E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8 (1.1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D1E5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3 (5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26F7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5 (1.8%)</w:t>
            </w:r>
          </w:p>
        </w:tc>
      </w:tr>
      <w:tr w:rsidR="003C61A7" w:rsidRPr="003C61A7" w14:paraId="258F2DF9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7F1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    Cocaine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7C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 (1.6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EEC7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(n&lt;5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2543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1 (2.5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AAA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 (0.3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BF5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3 (4.0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9D51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5 (0.4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5ED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07 (3.3%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0963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 (0.3%)</w:t>
            </w:r>
          </w:p>
        </w:tc>
      </w:tr>
      <w:tr w:rsidR="003C61A7" w:rsidRPr="003C61A7" w14:paraId="2D5B8555" w14:textId="77777777" w:rsidTr="003A7855">
        <w:trPr>
          <w:trHeight w:val="285"/>
        </w:trPr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35E36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    Amphetamine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1EC4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 (0.4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2FFA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723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6 (0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E04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(n&lt;5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8EE1D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1 (1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A68A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 (0.2%)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E3C4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 (1.7%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AD5D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 (0.2%)</w:t>
            </w:r>
          </w:p>
        </w:tc>
      </w:tr>
    </w:tbl>
    <w:p w14:paraId="2C38423C" w14:textId="58A24CDA" w:rsidR="003C61A7" w:rsidRDefault="003C61A7" w:rsidP="00BA06D0"/>
    <w:p w14:paraId="656B1FB0" w14:textId="59AB8145" w:rsidR="00835174" w:rsidRDefault="00835174" w:rsidP="00BA06D0"/>
    <w:p w14:paraId="238B2835" w14:textId="069BB84E" w:rsidR="00835174" w:rsidRDefault="00835174" w:rsidP="00BA06D0"/>
    <w:p w14:paraId="1EFA4BA0" w14:textId="64C98CA1" w:rsidR="00835174" w:rsidRDefault="00835174" w:rsidP="00BA06D0"/>
    <w:p w14:paraId="2324DEDF" w14:textId="5C8EC25B" w:rsidR="00835174" w:rsidRDefault="00835174" w:rsidP="00BA06D0"/>
    <w:p w14:paraId="6BC2FD57" w14:textId="77777777" w:rsidR="00835174" w:rsidRDefault="00835174" w:rsidP="00BA06D0"/>
    <w:p w14:paraId="71BD4295" w14:textId="311123DE" w:rsidR="00BA06D0" w:rsidRDefault="00BA06D0" w:rsidP="00227EAA">
      <w:pPr>
        <w:pStyle w:val="Heading1"/>
      </w:pPr>
      <w:bookmarkStart w:id="8" w:name="_Toc79704893"/>
      <w:r>
        <w:lastRenderedPageBreak/>
        <w:t xml:space="preserve">Supplementary Table </w:t>
      </w:r>
      <w:r w:rsidR="00227EAA">
        <w:t>8</w:t>
      </w:r>
      <w:r>
        <w:t xml:space="preserve">: </w:t>
      </w:r>
      <w:r w:rsidRPr="00DD2531">
        <w:t>(Age subgroup analysis</w:t>
      </w:r>
      <w:r>
        <w:t xml:space="preserve"> of incident only cohort</w:t>
      </w:r>
      <w:r w:rsidRPr="00DD2531">
        <w:t xml:space="preserve">) </w:t>
      </w:r>
      <w:r>
        <w:t>Odds Ratio</w:t>
      </w:r>
      <w:bookmarkEnd w:id="8"/>
    </w:p>
    <w:tbl>
      <w:tblPr>
        <w:tblpPr w:leftFromText="180" w:rightFromText="180" w:vertAnchor="text" w:horzAnchor="margin" w:tblpXSpec="center" w:tblpY="217"/>
        <w:tblW w:w="16438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31"/>
      </w:tblGrid>
      <w:tr w:rsidR="003C61A7" w:rsidRPr="003C61A7" w14:paraId="62675A60" w14:textId="77777777" w:rsidTr="00930FED">
        <w:trPr>
          <w:trHeight w:val="285"/>
        </w:trPr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51A9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952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&lt;20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455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9F04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2926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35&lt;</w:t>
            </w:r>
          </w:p>
        </w:tc>
      </w:tr>
      <w:tr w:rsidR="003C61A7" w:rsidRPr="003C61A7" w14:paraId="355150F3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075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E699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62B9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2EF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99B8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F54A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EFAE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D8E1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194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3C61A7" w:rsidRPr="003C61A7" w14:paraId="61D9EA5A" w14:textId="77777777" w:rsidTr="00930FED">
        <w:trPr>
          <w:trHeight w:val="285"/>
        </w:trPr>
        <w:tc>
          <w:tcPr>
            <w:tcW w:w="164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B5A0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</w:tr>
      <w:tr w:rsidR="003C61A7" w:rsidRPr="003C61A7" w14:paraId="0F104A2D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6BCC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103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E835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1902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4D3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5CEA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8AA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11CC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9D36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7A72CA1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4A74" w14:textId="33304519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477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31 (14.8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E704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0 (4.7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66D3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28 (34.37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9E3B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48 (11.4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2283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11 (45.9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EABE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31 (20.1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5FE4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841 (56.2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9EF6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997 (30.54)</w:t>
            </w:r>
          </w:p>
        </w:tc>
      </w:tr>
      <w:tr w:rsidR="003C61A7" w:rsidRPr="003C61A7" w14:paraId="7413538C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FB59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7192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50 (2.92-4.2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DEF0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06 (3.60-4.5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88A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37 (3.07-3.7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94D3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92 (2.68-3.18)</w:t>
            </w:r>
          </w:p>
        </w:tc>
      </w:tr>
      <w:tr w:rsidR="003C61A7" w:rsidRPr="003C61A7" w14:paraId="6DD02677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20A4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5F3F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C3F8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D720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D91D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2CC1AAEE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82C3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5637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75 (3.10-4.5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5599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18 (3.68-4.7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F64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44 (3.12-3.7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E8A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86 (2.61-3.13)</w:t>
            </w:r>
          </w:p>
        </w:tc>
      </w:tr>
      <w:tr w:rsidR="003C61A7" w:rsidRPr="003C61A7" w14:paraId="23629A13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72DA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F143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6824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1B06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8E6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395858E5" w14:textId="77777777" w:rsidTr="00930FED">
        <w:trPr>
          <w:trHeight w:val="285"/>
        </w:trPr>
        <w:tc>
          <w:tcPr>
            <w:tcW w:w="164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830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</w:tr>
      <w:tr w:rsidR="003C61A7" w:rsidRPr="003C61A7" w14:paraId="55182348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094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E81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5ABC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B650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EB94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5BA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49EC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B916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6124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5ECF87D8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53CE" w14:textId="330C5206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1C6B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3 (5.0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18C9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5 (2.1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271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91 (12.0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86E7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5 (3.8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600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25 (17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C0C7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66 (7.6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73C8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78 (23.7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9ADD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23 (12.59)</w:t>
            </w:r>
          </w:p>
        </w:tc>
      </w:tr>
      <w:tr w:rsidR="003C61A7" w:rsidRPr="003C61A7" w14:paraId="38625D50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B48C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3D5E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44 (1.85-3.2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2EAE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43 (2.83-4.1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B22F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50 (2.19-2.8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8752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16 (1.94-2.41)</w:t>
            </w:r>
          </w:p>
        </w:tc>
      </w:tr>
      <w:tr w:rsidR="003C61A7" w:rsidRPr="003C61A7" w14:paraId="74382DD5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29650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D432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5B23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3B92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1C0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3F51D37F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34209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91E4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48 (1.87-3.3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B367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6 (2.69-3.9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BD8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45 (2.14-2.8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F50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07 (1.85-2.32)</w:t>
            </w:r>
          </w:p>
        </w:tc>
      </w:tr>
      <w:tr w:rsidR="003C61A7" w:rsidRPr="003C61A7" w14:paraId="4461881B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8874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E916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CC5E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071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5D53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1B59D574" w14:textId="77777777" w:rsidTr="00930FED">
        <w:trPr>
          <w:trHeight w:val="285"/>
        </w:trPr>
        <w:tc>
          <w:tcPr>
            <w:tcW w:w="1643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F4793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</w:tr>
      <w:tr w:rsidR="003C61A7" w:rsidRPr="003C61A7" w14:paraId="25E6D01F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9124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EF4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C2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1E47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6885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8522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4B45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7C92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72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6CB33363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AFFD1" w14:textId="52642EC6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4C47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4 (9.1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3389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2 (2.7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EDB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8 (23.5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379A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86 (8.0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EB7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37 (33.77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5824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871 (14.2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A43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06 (42.9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0150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466 (22.42)</w:t>
            </w:r>
          </w:p>
        </w:tc>
      </w:tr>
      <w:tr w:rsidR="003C61A7" w:rsidRPr="003C61A7" w14:paraId="260B2AE9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73D40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5837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56 (2.82-4.48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1D1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53 (3.07-4.0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598F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07 (2.77-3.4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998E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60 (2.38-2.85)</w:t>
            </w:r>
          </w:p>
        </w:tc>
      </w:tr>
      <w:tr w:rsidR="003C61A7" w:rsidRPr="003C61A7" w14:paraId="5AD8005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FC7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6660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5C2E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240D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C27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566F26C2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D5A9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E75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75 (2.95-4.78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D2F7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61 (3.12-4.1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4178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14 (2.82-3.5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710D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55 (2.32-2.80)</w:t>
            </w:r>
          </w:p>
        </w:tc>
      </w:tr>
      <w:tr w:rsidR="003C61A7" w:rsidRPr="003C61A7" w14:paraId="28AD3951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C21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979A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CA81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9C7E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60C2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4564038A" w14:textId="77777777" w:rsidR="003C61A7" w:rsidRDefault="003C61A7" w:rsidP="00BA06D0"/>
    <w:p w14:paraId="28E89EC0" w14:textId="77777777" w:rsidR="003C61A7" w:rsidRDefault="003C61A7"/>
    <w:tbl>
      <w:tblPr>
        <w:tblW w:w="16438" w:type="dxa"/>
        <w:tblInd w:w="-1238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31"/>
      </w:tblGrid>
      <w:tr w:rsidR="003A7855" w:rsidRPr="003C61A7" w14:paraId="7653A0A6" w14:textId="77777777" w:rsidTr="00930FED">
        <w:trPr>
          <w:trHeight w:val="414"/>
        </w:trPr>
        <w:tc>
          <w:tcPr>
            <w:tcW w:w="41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187789" w14:textId="15319781" w:rsidR="003A7855" w:rsidRPr="003C61A7" w:rsidRDefault="003A7855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  <w:p w14:paraId="761385D2" w14:textId="2A8DFC38" w:rsidR="003A7855" w:rsidRPr="003C61A7" w:rsidRDefault="003A7855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770850" w14:textId="7A641D06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&lt;20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7D405" w14:textId="6DBA7260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B44EA" w14:textId="24C2CF2D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78AC6" w14:textId="6092C664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35&lt;</w:t>
            </w:r>
          </w:p>
        </w:tc>
      </w:tr>
      <w:tr w:rsidR="003A7855" w:rsidRPr="003C61A7" w14:paraId="1ECFD857" w14:textId="77777777" w:rsidTr="00930FED">
        <w:trPr>
          <w:trHeight w:val="413"/>
        </w:trPr>
        <w:tc>
          <w:tcPr>
            <w:tcW w:w="41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8D8BE" w14:textId="7A56556F" w:rsidR="003A7855" w:rsidRPr="003C61A7" w:rsidRDefault="003A7855" w:rsidP="003A78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3FC58B" w14:textId="004E0C90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A3B23" w14:textId="4D44A6A3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0B9F29" w14:textId="5DB98924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59BAB" w14:textId="31CF0EB5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91DCAA" w14:textId="72A6BA9F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B552D" w14:textId="5218B637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8F7D15" w14:textId="7AE736BF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21081" w14:textId="275878E4" w:rsidR="003A7855" w:rsidRPr="003C61A7" w:rsidRDefault="003A7855" w:rsidP="003A78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3C61A7" w:rsidRPr="003C61A7" w14:paraId="7E69B672" w14:textId="77777777" w:rsidTr="00930FED">
        <w:trPr>
          <w:trHeight w:val="285"/>
        </w:trPr>
        <w:tc>
          <w:tcPr>
            <w:tcW w:w="164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6201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3C61A7" w:rsidRPr="003C61A7" w14:paraId="012DDF48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93DCF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4F49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6DAE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B32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ABF1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128E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BCA9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C91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4C3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53817B78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85F3" w14:textId="45BE9AC9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EAF5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3 (1.9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98FC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 (0.16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D596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16 (4.8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A856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9 (0.8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805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0 (6.5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23AA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95 (1.5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06AA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65 (11.1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8D85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08 (3.18)</w:t>
            </w:r>
          </w:p>
        </w:tc>
      </w:tr>
      <w:tr w:rsidR="003C61A7" w:rsidRPr="003C61A7" w14:paraId="1B7AC7FC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A84F5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B871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2.43 (5.58-27.6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A604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.18 (4.28-8.9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BBB3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42 (3.45-5.6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F9F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82 (3.20-4.55)</w:t>
            </w:r>
          </w:p>
        </w:tc>
      </w:tr>
      <w:tr w:rsidR="003C61A7" w:rsidRPr="003C61A7" w14:paraId="5FB9EA89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D20E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5562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7D63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0C11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D288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028D746A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77BE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7F7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3.82 (6.13-31.1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DF31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.22 (4.28-9.0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34F2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23 (3.29-5.4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0AC4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58 (2.99-4.28)</w:t>
            </w:r>
          </w:p>
        </w:tc>
      </w:tr>
      <w:tr w:rsidR="003C61A7" w:rsidRPr="003C61A7" w14:paraId="6B7457D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B378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CB57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ABA3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983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6E38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522325B4" w14:textId="77777777" w:rsidTr="00930FED">
        <w:trPr>
          <w:trHeight w:val="285"/>
        </w:trPr>
        <w:tc>
          <w:tcPr>
            <w:tcW w:w="164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8EBF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</w:tr>
      <w:tr w:rsidR="003C61A7" w:rsidRPr="003C61A7" w14:paraId="01FF56A1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A4EF2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36A9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DD48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075C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20DB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4B32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78F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5BC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AA66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6EE5540F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065A" w14:textId="3A579294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767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66 (25.3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FFCC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44 (10.0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0764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81 (53.1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6F09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51 (21.8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A66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030 (66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567B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011 (32.8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868D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05 (76.49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BC58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156 (48.26)</w:t>
            </w:r>
          </w:p>
        </w:tc>
      </w:tr>
      <w:tr w:rsidR="003C61A7" w:rsidRPr="003C61A7" w14:paraId="697C3197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6ADFF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F4D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05 (2.66-3.5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7AB69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05 (3.65-4.5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7AEE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8 (3.63-4.3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E23B1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49 (3.17-3.83)</w:t>
            </w:r>
          </w:p>
        </w:tc>
      </w:tr>
      <w:tr w:rsidR="003C61A7" w:rsidRPr="003C61A7" w14:paraId="54180078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5B2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A7B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CD3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26C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930F5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0BB09C50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6D0CA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49D0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62 (3.13-4.2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86EC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30 (3.85-4.8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FB23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20 (3.82-4.6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40E9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57 (3.23-3.94)</w:t>
            </w:r>
          </w:p>
        </w:tc>
      </w:tr>
      <w:tr w:rsidR="003C61A7" w:rsidRPr="003C61A7" w14:paraId="4FAC2192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5A4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9AFB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5AE8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4743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B244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5E4D1708" w14:textId="77777777" w:rsidTr="00930FED">
        <w:trPr>
          <w:trHeight w:val="285"/>
        </w:trPr>
        <w:tc>
          <w:tcPr>
            <w:tcW w:w="164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AD1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</w:tr>
      <w:tr w:rsidR="003C61A7" w:rsidRPr="003C61A7" w14:paraId="275D4C2F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97947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E7DC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CCF4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7C9C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4B6F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C6CE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BFE0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DB11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F383D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3C61A7" w:rsidRPr="003C61A7" w14:paraId="1B470509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0809D" w14:textId="0C3CC6F3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E33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07 (4.79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2DF0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6 (1.7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34F5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9 (13.2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8564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17 (4.5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1A04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54 (24.5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BE7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599 (9.7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442E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213 (37.0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B066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375 (21.03)</w:t>
            </w:r>
          </w:p>
        </w:tc>
      </w:tr>
      <w:tr w:rsidR="003C61A7" w:rsidRPr="003C61A7" w14:paraId="7018141B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E4CB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DEDE8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89 (2.14-3.8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8C8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2 (2.69-3.8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93B63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00 (2.66-3.3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8455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21 (2.01-2.42)</w:t>
            </w:r>
          </w:p>
        </w:tc>
      </w:tr>
      <w:tr w:rsidR="003C61A7" w:rsidRPr="003C61A7" w14:paraId="1271533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84E5C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317AF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05C82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A91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8A43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3C61A7" w:rsidRPr="003C61A7" w14:paraId="33A028C2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080D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B8E8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1 (2.36-4.3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68BAE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2 (2.68-3.8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9817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03 (2.68-3.4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91B7C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17 (1.97-2.39)</w:t>
            </w:r>
          </w:p>
        </w:tc>
      </w:tr>
      <w:tr w:rsidR="003C61A7" w:rsidRPr="003C61A7" w14:paraId="5ED4D7DB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8639C" w14:textId="77777777" w:rsidR="003C61A7" w:rsidRPr="003C61A7" w:rsidRDefault="003C61A7" w:rsidP="003C61A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215F0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06FDB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FEBF7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408A" w14:textId="77777777" w:rsidR="003C61A7" w:rsidRPr="003C61A7" w:rsidRDefault="003C61A7" w:rsidP="003C61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46B1EA5D" w14:textId="3278CEFF" w:rsidR="003C61A7" w:rsidRDefault="003C61A7"/>
    <w:p w14:paraId="5FA9E4FA" w14:textId="13C22A95" w:rsidR="003C61A7" w:rsidRDefault="003C61A7"/>
    <w:p w14:paraId="1AE84EDA" w14:textId="5D25C7ED" w:rsidR="003C61A7" w:rsidRDefault="003C61A7"/>
    <w:p w14:paraId="0D73BAEC" w14:textId="2BD6B1D3" w:rsidR="003C61A7" w:rsidRDefault="003C61A7"/>
    <w:p w14:paraId="6670A712" w14:textId="77777777" w:rsidR="003C61A7" w:rsidRDefault="003C61A7"/>
    <w:tbl>
      <w:tblPr>
        <w:tblpPr w:leftFromText="180" w:rightFromText="180" w:horzAnchor="margin" w:tblpXSpec="center" w:tblpY="1425"/>
        <w:tblW w:w="16445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31"/>
        <w:gridCol w:w="7"/>
      </w:tblGrid>
      <w:tr w:rsidR="00930FED" w:rsidRPr="003C61A7" w14:paraId="445319CF" w14:textId="77777777" w:rsidTr="00930FED">
        <w:trPr>
          <w:gridAfter w:val="1"/>
          <w:wAfter w:w="7" w:type="dxa"/>
          <w:trHeight w:val="414"/>
        </w:trPr>
        <w:tc>
          <w:tcPr>
            <w:tcW w:w="41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0295" w14:textId="5A382E4D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  <w:p w14:paraId="51EBC490" w14:textId="38552713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F8A0C" w14:textId="36356853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&lt;20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4D4A2" w14:textId="697B20DC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C2B9A" w14:textId="27994FE2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31540" w14:textId="1C0708A2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35&lt;</w:t>
            </w:r>
          </w:p>
        </w:tc>
      </w:tr>
      <w:tr w:rsidR="00930FED" w:rsidRPr="003C61A7" w14:paraId="4C18A47E" w14:textId="77777777" w:rsidTr="00930FED">
        <w:trPr>
          <w:gridAfter w:val="1"/>
          <w:wAfter w:w="7" w:type="dxa"/>
          <w:trHeight w:val="414"/>
        </w:trPr>
        <w:tc>
          <w:tcPr>
            <w:tcW w:w="41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86DD9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B4B0D8C" w14:textId="4B3EB3FB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953AD64" w14:textId="3F8B7854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A2FC6FE" w14:textId="649407AE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5F1ED2B" w14:textId="1DF77DE6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D245DDE" w14:textId="1A71C6B4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731DFEC" w14:textId="59FDD8AC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F682525" w14:textId="3222D968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7511EF5C" w14:textId="2AB282E0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930FED" w:rsidRPr="003C61A7" w14:paraId="449F1533" w14:textId="77777777" w:rsidTr="00930FED">
        <w:trPr>
          <w:trHeight w:val="285"/>
        </w:trPr>
        <w:tc>
          <w:tcPr>
            <w:tcW w:w="164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D1B7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</w:tr>
      <w:tr w:rsidR="00930FED" w:rsidRPr="003C61A7" w14:paraId="1DDDE97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1674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1A3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15AB2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10076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5F4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C0F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0C674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0F0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E8269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930FED" w:rsidRPr="003C61A7" w14:paraId="7396DA0E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21C52" w14:textId="7D98D5BA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5686F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21 (18.8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41A5A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88 (6.4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3D918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53 (43.7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44DC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786 (16.37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8F46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725 (56.17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76B3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554 (25.4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9D1E9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173 (66.35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6ADD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504 (38.29)</w:t>
            </w:r>
          </w:p>
        </w:tc>
      </w:tr>
      <w:tr w:rsidR="00930FED" w:rsidRPr="003C61A7" w14:paraId="38A4A171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2E96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0391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35 (2.85-3.9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ADFE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97 (3.55-4.4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D665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76 (3.43-4.12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9F8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18 (2.91-3.47)</w:t>
            </w:r>
          </w:p>
        </w:tc>
      </w:tr>
      <w:tr w:rsidR="00930FED" w:rsidRPr="003C61A7" w14:paraId="65D7C3F9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2EE4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D953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1C47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A8ACF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BE1F0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930FED" w:rsidRPr="003C61A7" w14:paraId="11AB490C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172D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3EC8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11 (3.45-4.8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5759E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19 (3.73-4.7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E1D4C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.00 (3.63-4.40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6997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.24 (2.95-3.56)</w:t>
            </w:r>
          </w:p>
        </w:tc>
      </w:tr>
      <w:tr w:rsidR="00930FED" w:rsidRPr="003C61A7" w14:paraId="056EA80E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15C4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5FA2F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BD23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B519A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7CCE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930FED" w:rsidRPr="003C61A7" w14:paraId="7201AF78" w14:textId="77777777" w:rsidTr="00930FED">
        <w:trPr>
          <w:trHeight w:val="285"/>
        </w:trPr>
        <w:tc>
          <w:tcPr>
            <w:tcW w:w="164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1E3ED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930FED" w:rsidRPr="003C61A7" w14:paraId="5AB12057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58D86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2784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2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FEAF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43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C54C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,4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BE934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,8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E1548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0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33723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11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6FFB3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,275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C4287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,539</w:t>
            </w:r>
          </w:p>
        </w:tc>
      </w:tr>
      <w:tr w:rsidR="00930FED" w:rsidRPr="003C61A7" w14:paraId="38EFC555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87A4" w14:textId="64C2DBAE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Number of patients with condition at baseline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76D8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80 (8.0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E1542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47 (3.3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2682E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406 (16.8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3996F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316 (6.5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2006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97 (22.7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566E6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618 (10.1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96159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19 (31.11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83400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1,011 (15.46)</w:t>
            </w:r>
          </w:p>
        </w:tc>
      </w:tr>
      <w:tr w:rsidR="00930FED" w:rsidRPr="003C61A7" w14:paraId="41B0983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314F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Un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A7EF5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56 (2.04-3.2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58658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88 (2.46-3.3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FDC38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61 (2.32-2.94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05317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47 (2.24-2.73)</w:t>
            </w:r>
          </w:p>
        </w:tc>
      </w:tr>
      <w:tr w:rsidR="00930FED" w:rsidRPr="003C61A7" w14:paraId="6F11F756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1706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C1EFD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DB9A3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7610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14571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  <w:tr w:rsidR="00930FED" w:rsidRPr="003C61A7" w14:paraId="628A6394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7EAD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Adjusted Odds Ratio (95% Confidence interval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8400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68 (2.12-3.38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69C9C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87 (2.44-3.3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2F7BF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63 (2.33-2.97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72384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2.43 (2.19-2.69)</w:t>
            </w:r>
          </w:p>
        </w:tc>
      </w:tr>
      <w:tr w:rsidR="00930FED" w:rsidRPr="003C61A7" w14:paraId="239C9DA1" w14:textId="77777777" w:rsidTr="00930FED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B22DE" w14:textId="77777777" w:rsidR="00930FED" w:rsidRPr="003C61A7" w:rsidRDefault="00930FED" w:rsidP="00930FED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59364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416CE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BAE83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28A9E" w14:textId="77777777" w:rsidR="00930FED" w:rsidRPr="003C61A7" w:rsidRDefault="00930FED" w:rsidP="00930F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3C61A7">
              <w:rPr>
                <w:rFonts w:ascii="Calibri" w:eastAsia="Times New Roman" w:hAnsi="Calibri" w:cs="Calibri"/>
                <w:lang w:eastAsia="en-GB"/>
              </w:rPr>
              <w:t>p&lt;0.01</w:t>
            </w:r>
          </w:p>
        </w:tc>
      </w:tr>
    </w:tbl>
    <w:p w14:paraId="21407B5A" w14:textId="41C8E7B7" w:rsidR="00BA06D0" w:rsidRDefault="00BA06D0" w:rsidP="00BA06D0"/>
    <w:p w14:paraId="536E1DEA" w14:textId="3C77D0E0" w:rsidR="00BA06D0" w:rsidRDefault="00BA06D0" w:rsidP="00BA06D0"/>
    <w:p w14:paraId="5B94F66B" w14:textId="7CBE46ED" w:rsidR="003C61A7" w:rsidRDefault="003C61A7" w:rsidP="00BA06D0"/>
    <w:p w14:paraId="2AB3ED0E" w14:textId="539A0EC5" w:rsidR="003C61A7" w:rsidRDefault="003C61A7" w:rsidP="00BA06D0"/>
    <w:p w14:paraId="42244F7E" w14:textId="259EC435" w:rsidR="00BA06D0" w:rsidRDefault="00835174" w:rsidP="00227EAA">
      <w:pPr>
        <w:pStyle w:val="Heading1"/>
      </w:pPr>
      <w:bookmarkStart w:id="9" w:name="_Toc79704894"/>
      <w:r>
        <w:lastRenderedPageBreak/>
        <w:t>S</w:t>
      </w:r>
      <w:r w:rsidR="00BA06D0">
        <w:t xml:space="preserve">upplementary Table </w:t>
      </w:r>
      <w:r w:rsidR="00227EAA">
        <w:t>9</w:t>
      </w:r>
      <w:r w:rsidR="00BA06D0">
        <w:t xml:space="preserve">: </w:t>
      </w:r>
      <w:r w:rsidR="00BA06D0" w:rsidRPr="00DD2531">
        <w:t>(Age subgroup analysis</w:t>
      </w:r>
      <w:r w:rsidR="00BA06D0">
        <w:t xml:space="preserve"> of incident only cohort</w:t>
      </w:r>
      <w:r w:rsidR="00BA06D0" w:rsidRPr="00DD2531">
        <w:t xml:space="preserve">) </w:t>
      </w:r>
      <w:r w:rsidR="00BA06D0">
        <w:t>Main Results</w:t>
      </w:r>
      <w:bookmarkEnd w:id="9"/>
    </w:p>
    <w:tbl>
      <w:tblPr>
        <w:tblW w:w="16441" w:type="dxa"/>
        <w:tblInd w:w="-1234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34"/>
      </w:tblGrid>
      <w:tr w:rsidR="00E418D1" w:rsidRPr="00E418D1" w14:paraId="20FB98EB" w14:textId="77777777" w:rsidTr="00E418D1">
        <w:trPr>
          <w:trHeight w:val="285"/>
        </w:trPr>
        <w:tc>
          <w:tcPr>
            <w:tcW w:w="41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C3F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A7A4" w14:textId="5EBF74A2" w:rsidR="00E418D1" w:rsidRPr="00E418D1" w:rsidRDefault="00880798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>&lt;</w:t>
            </w:r>
            <w:r w:rsidR="00E418D1"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20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CF32E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C9F2D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5243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35 &lt;</w:t>
            </w:r>
          </w:p>
        </w:tc>
      </w:tr>
      <w:tr w:rsidR="00E418D1" w:rsidRPr="00E418D1" w14:paraId="300A7FD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2CA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 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3F9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F4E0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05C4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0B01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020D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8EB0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DC00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1E9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E418D1" w:rsidRPr="00E418D1" w14:paraId="5C8590C0" w14:textId="77777777" w:rsidTr="00E418D1">
        <w:trPr>
          <w:trHeight w:val="285"/>
        </w:trPr>
        <w:tc>
          <w:tcPr>
            <w:tcW w:w="164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027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All Mental Ill Health</w:t>
            </w:r>
          </w:p>
        </w:tc>
      </w:tr>
      <w:tr w:rsidR="00E418D1" w:rsidRPr="00E418D1" w14:paraId="121FB891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EFE9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2BA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90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DF9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22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98A1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58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3EBC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25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8ED1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66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C3CE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8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8866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434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961F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542</w:t>
            </w:r>
          </w:p>
        </w:tc>
      </w:tr>
      <w:tr w:rsidR="00E418D1" w:rsidRPr="00E418D1" w14:paraId="71FE3EF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84DDE" w14:textId="1D97CA30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2A8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21 (22.1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C073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12 (7.3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E574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59 (22.7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6038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73 (6.4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EEC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52 (21.2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EDE6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34 (6.8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B8E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3 (15.55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1866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8 (6.78)</w:t>
            </w:r>
          </w:p>
        </w:tc>
      </w:tr>
      <w:tr w:rsidR="00E418D1" w:rsidRPr="00E418D1" w14:paraId="5001FB9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54E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F432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,78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F51C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90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23F9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07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EC2C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,95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2F8E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70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2862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,45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C19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433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04FC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,931</w:t>
            </w:r>
          </w:p>
        </w:tc>
      </w:tr>
      <w:tr w:rsidR="00E418D1" w:rsidRPr="00E418D1" w14:paraId="4E00AFD3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D5EFD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044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4.1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ACEB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.4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921C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9.1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1E0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.1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854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2.5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B80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.0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D59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1.05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C901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.27</w:t>
            </w:r>
          </w:p>
        </w:tc>
      </w:tr>
      <w:tr w:rsidR="00E418D1" w:rsidRPr="00E418D1" w14:paraId="0CB0392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619F5" w14:textId="441B498D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797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4 (1.22-6.0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76DB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3 (1.14-5.9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5C3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6 (1.07-5.5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5C0C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8 (1.03-5.4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919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5 (1.12-5.8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656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2 (1.08-5.5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F3EC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1 (1.07-5.60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7F78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2 (1.30-5.98)</w:t>
            </w:r>
          </w:p>
        </w:tc>
      </w:tr>
      <w:tr w:rsidR="00E418D1" w:rsidRPr="00E418D1" w14:paraId="5B328E54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D8D1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9C7B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3 (2.53-3.3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F07E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7 (2.97-4.0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EF5A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4 (2.53-3.42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294C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9 (2.10-2.96)</w:t>
            </w:r>
          </w:p>
        </w:tc>
      </w:tr>
      <w:tr w:rsidR="00E418D1" w:rsidRPr="00E418D1" w14:paraId="2A3019D0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B05E8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E638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C3DF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2922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E0FC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05BA679A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163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BA5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8 (2.56-3.4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C28D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61 (3.08-4.24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8AC4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7 (2.63-3.58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311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5 (2.05-2.93)</w:t>
            </w:r>
          </w:p>
        </w:tc>
      </w:tr>
      <w:tr w:rsidR="00E418D1" w:rsidRPr="00E418D1" w14:paraId="5DE7954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43C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70CE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6D64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846C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F1A7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56C15A6D" w14:textId="77777777" w:rsidTr="00E418D1">
        <w:trPr>
          <w:trHeight w:val="285"/>
        </w:trPr>
        <w:tc>
          <w:tcPr>
            <w:tcW w:w="164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D8A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Anxiety</w:t>
            </w:r>
          </w:p>
        </w:tc>
      </w:tr>
      <w:tr w:rsidR="00E418D1" w:rsidRPr="00E418D1" w14:paraId="2665025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DB7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61B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12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A268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34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129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11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31D9E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61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012D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54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DFFD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65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C31B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497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3C0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716</w:t>
            </w:r>
          </w:p>
        </w:tc>
      </w:tr>
      <w:tr w:rsidR="00E418D1" w:rsidRPr="00E418D1" w14:paraId="078C34E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74149" w14:textId="6C59D996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04F2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3 (9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98FDE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1 (2.7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058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4 (10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CCEC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7 (2.97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628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8 (10.1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1A9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6 (3.47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645B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1 (7.65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D20B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3 (2.85)</w:t>
            </w:r>
          </w:p>
        </w:tc>
      </w:tr>
      <w:tr w:rsidR="00E418D1" w:rsidRPr="00E418D1" w14:paraId="7B129A20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DBB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A702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76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EB0D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,00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F2BD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22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2847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87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0B87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,3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2D64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,0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40C9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,380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47ED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3,932</w:t>
            </w:r>
          </w:p>
        </w:tc>
      </w:tr>
      <w:tr w:rsidR="00E418D1" w:rsidRPr="00E418D1" w14:paraId="33EBA2D4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BB48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0842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.7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AEBE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7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953B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3.2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E4A7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6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A56D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.6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18F9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.8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EF49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.40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2E8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81</w:t>
            </w:r>
          </w:p>
        </w:tc>
      </w:tr>
      <w:tr w:rsidR="00E418D1" w:rsidRPr="00E418D1" w14:paraId="25D4B82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5D0E" w14:textId="1905DFF3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8CB3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54 (1.54-6.8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8AA7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7 (1.19-6.2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0548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4 (1.38-6.4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7627D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8 (1.08-5.6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05A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7 (1.38-6.6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823B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6 (1.13-5.7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54C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1 (1.31-6.05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8475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4 (1.29-6.09)</w:t>
            </w:r>
          </w:p>
        </w:tc>
      </w:tr>
      <w:tr w:rsidR="00E418D1" w:rsidRPr="00E418D1" w14:paraId="23D1161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A62D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0FC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5 (2.35-3.7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EE97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7 (2.48-3.81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009A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8 (2.14-3.11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DEED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0 (2.19-3.32)</w:t>
            </w:r>
          </w:p>
        </w:tc>
      </w:tr>
      <w:tr w:rsidR="00E418D1" w:rsidRPr="00E418D1" w14:paraId="1F22D3E3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0B4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19E7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943F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1944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1518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6734A21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658A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F09D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3 (2.33-3.7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96B7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3 (2.44-3.7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CF02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8 (2.13-3.11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5DC6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5 (2.06-3.16)</w:t>
            </w:r>
          </w:p>
        </w:tc>
      </w:tr>
      <w:tr w:rsidR="00E418D1" w:rsidRPr="00E418D1" w14:paraId="7B62AC5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74A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6B66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187A9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E0ED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D6ED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54B00389" w14:textId="77777777" w:rsidTr="00E418D1">
        <w:trPr>
          <w:trHeight w:val="285"/>
        </w:trPr>
        <w:tc>
          <w:tcPr>
            <w:tcW w:w="164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A44D9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Depression</w:t>
            </w:r>
          </w:p>
        </w:tc>
      </w:tr>
      <w:tr w:rsidR="00E418D1" w:rsidRPr="00E418D1" w14:paraId="213FA911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7C47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0A40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2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0B01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31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FB07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84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12D0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41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94C0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3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72E6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24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C925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869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FAC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073</w:t>
            </w:r>
          </w:p>
        </w:tc>
      </w:tr>
      <w:tr w:rsidR="00E418D1" w:rsidRPr="00E418D1" w14:paraId="3486854D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C5EC" w14:textId="0574E4A1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B2E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83 (13.9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AC67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21 (5.1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C04E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64 (14.3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73E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1 (4.3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E121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93 (14.4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8112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48 (4.7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21F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8 (10.06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1C7A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9 (5.11)</w:t>
            </w:r>
          </w:p>
        </w:tc>
      </w:tr>
      <w:tr w:rsidR="00E418D1" w:rsidRPr="00E418D1" w14:paraId="0FC364B2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B736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55D1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,87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150B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51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14A2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,70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6885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77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76A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,70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955E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,22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39E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,432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9050B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,084</w:t>
            </w:r>
          </w:p>
        </w:tc>
      </w:tr>
      <w:tr w:rsidR="00E418D1" w:rsidRPr="00E418D1" w14:paraId="46B1B73D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B12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9FED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1.8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6058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.6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E583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4.2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A355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1.3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B61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3.6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1D99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.2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0B6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.30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4872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.28</w:t>
            </w:r>
          </w:p>
        </w:tc>
      </w:tr>
      <w:tr w:rsidR="00E418D1" w:rsidRPr="00E418D1" w14:paraId="322BF43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F715C" w14:textId="251240D1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C93D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34 (1.40-6.4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15D0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8 (1.16-6.0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AA3F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25 (1.28-6.0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22802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3 (1.05-5.5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9B4F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22 (1.27-6.2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039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8 (1.13-5.7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A5BD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4 (1.16-5.90)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1685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9 (1.28-5.98)</w:t>
            </w:r>
          </w:p>
        </w:tc>
      </w:tr>
      <w:tr w:rsidR="00E418D1" w:rsidRPr="00E418D1" w14:paraId="42872CBB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E249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6FCB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4 (2.13-3.0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9A51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5 (2.53-3.68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E339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0 (2.36-3.32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D634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5 (1.70-2.47)</w:t>
            </w:r>
          </w:p>
        </w:tc>
      </w:tr>
      <w:tr w:rsidR="00E418D1" w:rsidRPr="00E418D1" w14:paraId="640A4791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DEC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E076D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FD4F7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F9BE94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10C1A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3C34C3E1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64E8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135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8 (2.15-3.08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5C7CC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9 (2.64-3.8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E8786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3 (2.47-3.48)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CBD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3 (1.68-2.46)</w:t>
            </w:r>
          </w:p>
        </w:tc>
      </w:tr>
      <w:tr w:rsidR="00E418D1" w:rsidRPr="00E418D1" w14:paraId="2C7FA53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B55FF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EE783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583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8343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9805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33619D38" w14:textId="1CFB5420" w:rsidR="00E418D1" w:rsidRDefault="00E418D1"/>
    <w:p w14:paraId="70D71D9F" w14:textId="77777777" w:rsidR="00E418D1" w:rsidRDefault="00E418D1"/>
    <w:tbl>
      <w:tblPr>
        <w:tblW w:w="16441" w:type="dxa"/>
        <w:tblInd w:w="-1234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27"/>
        <w:gridCol w:w="7"/>
      </w:tblGrid>
      <w:tr w:rsidR="00E418D1" w:rsidRPr="00E418D1" w14:paraId="64293B7C" w14:textId="77777777" w:rsidTr="00E418D1">
        <w:trPr>
          <w:gridAfter w:val="1"/>
          <w:wAfter w:w="7" w:type="dxa"/>
          <w:trHeight w:val="283"/>
        </w:trPr>
        <w:tc>
          <w:tcPr>
            <w:tcW w:w="41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5C4D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C1C7C" w14:textId="46006D74" w:rsidR="00E418D1" w:rsidRPr="00E418D1" w:rsidRDefault="00880798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>&lt;</w:t>
            </w:r>
            <w:r w:rsidR="00E418D1"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20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DDAC3" w14:textId="67E09009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E7CD6" w14:textId="304EBAB4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6AD2E3" w14:textId="24059FAE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35 &lt;</w:t>
            </w:r>
          </w:p>
        </w:tc>
      </w:tr>
      <w:tr w:rsidR="00E418D1" w:rsidRPr="00E418D1" w14:paraId="5F8BB03F" w14:textId="77777777" w:rsidTr="00E418D1">
        <w:trPr>
          <w:trHeight w:val="283"/>
        </w:trPr>
        <w:tc>
          <w:tcPr>
            <w:tcW w:w="41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F362B1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51DE04A" w14:textId="5242D63C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632555E" w14:textId="69219C01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1401D2DD" w14:textId="496AB4E5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503285A" w14:textId="1DAA8990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52FC3CA" w14:textId="2F960B30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476CD9D" w14:textId="2A37FE84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CBAC07A" w14:textId="412BCBC5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4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FA607F2" w14:textId="483518C9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E418D1" w:rsidRPr="00E418D1" w14:paraId="6735E89D" w14:textId="77777777" w:rsidTr="00E418D1">
        <w:trPr>
          <w:trHeight w:val="285"/>
        </w:trPr>
        <w:tc>
          <w:tcPr>
            <w:tcW w:w="1644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586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Serious Mental Illness</w:t>
            </w:r>
          </w:p>
        </w:tc>
      </w:tr>
      <w:tr w:rsidR="00E418D1" w:rsidRPr="00E418D1" w14:paraId="78BD66A3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9CBA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62F0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19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7720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43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DE61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29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FA8C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76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B10F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87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6CDC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02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1941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910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B7B7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331</w:t>
            </w:r>
          </w:p>
        </w:tc>
      </w:tr>
      <w:tr w:rsidR="00E418D1" w:rsidRPr="00E418D1" w14:paraId="317A84B4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8190" w14:textId="1E5333AD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23F0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7 (3.5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83DC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 (0.4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573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2 (3.5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96A8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3 (0.4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10C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8 (2.7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7D54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 (0.3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D760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3 (2.16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5F30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 (0.47)</w:t>
            </w:r>
          </w:p>
        </w:tc>
      </w:tr>
      <w:tr w:rsidR="00E418D1" w:rsidRPr="00E418D1" w14:paraId="09EF40D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1C9C7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6AFB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,47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F997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,61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FDEA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,6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4D9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,714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55D4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81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A5E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4,368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4BBE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,742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A5C9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6,930</w:t>
            </w:r>
          </w:p>
        </w:tc>
      </w:tr>
      <w:tr w:rsidR="00E418D1" w:rsidRPr="00E418D1" w14:paraId="229BE20D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710C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AB31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3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5B10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0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454E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6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AA83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2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297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.6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A27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0.8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DE92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.94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689A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11</w:t>
            </w:r>
          </w:p>
        </w:tc>
      </w:tr>
      <w:tr w:rsidR="00E418D1" w:rsidRPr="00E418D1" w14:paraId="212C4FA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BD57A" w14:textId="5CBED4CA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9917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72 (1.65-7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E94D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6 (1.20-6.3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1CE4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76 (1.58-6.9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28A1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6 (1.12-5.7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7DB6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80 (1.55-7.2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9233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7 (1.20-6.0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AC5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35 (1.37-6.45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AB55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20 (1.31-6.20)</w:t>
            </w:r>
          </w:p>
        </w:tc>
      </w:tr>
      <w:tr w:rsidR="00E418D1" w:rsidRPr="00E418D1" w14:paraId="3E23D850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B39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DFC8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44 (4.50-12.2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E612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65 (4.19-10.5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1C3E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27 (4.45-11.89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61BC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.45 (2.88-6.88)</w:t>
            </w:r>
          </w:p>
        </w:tc>
      </w:tr>
      <w:tr w:rsidR="00E418D1" w:rsidRPr="00E418D1" w14:paraId="59FC98B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E520D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802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76AA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3750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C8AF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56041C1E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CD7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558E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39 (4.44-12.3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011C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.63 (4.16-10.5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7995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02 (4.27-11.53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1D34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.08 (2.62-6.35)</w:t>
            </w:r>
          </w:p>
        </w:tc>
      </w:tr>
      <w:tr w:rsidR="00E418D1" w:rsidRPr="00E418D1" w14:paraId="3710E421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A15B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26E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0508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D28D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3F6D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647C23C6" w14:textId="77777777" w:rsidTr="00E418D1">
        <w:trPr>
          <w:trHeight w:val="285"/>
        </w:trPr>
        <w:tc>
          <w:tcPr>
            <w:tcW w:w="1644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99FC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Combined Prescriptions</w:t>
            </w:r>
          </w:p>
        </w:tc>
      </w:tr>
      <w:tr w:rsidR="00E418D1" w:rsidRPr="00E418D1" w14:paraId="0E8E254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4ADC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8AE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66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F77F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99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B39A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12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F37D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75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E4F8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04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EDE9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10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F19A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70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9109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383</w:t>
            </w:r>
          </w:p>
        </w:tc>
      </w:tr>
      <w:tr w:rsidR="00E418D1" w:rsidRPr="00E418D1" w14:paraId="18E6298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00DE" w14:textId="7CD5AD14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0353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32 (31.9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6C0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28 (15.7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DAA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56 (31.5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63D4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06 (13.4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06F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72 (35.7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CDA1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67 (13.8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872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32 (30.13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54C8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55 (16.41)</w:t>
            </w:r>
          </w:p>
        </w:tc>
      </w:tr>
      <w:tr w:rsidR="00E418D1" w:rsidRPr="00E418D1" w14:paraId="36E0015E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38F8F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73C4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,19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0A67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4,96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F1D4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11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3759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23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366F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,73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F42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4,54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CE90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625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5D88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,302</w:t>
            </w:r>
          </w:p>
        </w:tc>
      </w:tr>
      <w:tr w:rsidR="00E418D1" w:rsidRPr="00E418D1" w14:paraId="192E381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3C9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D3E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5.9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7327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1.9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C82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6.4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5B67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8.2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CAB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9.6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1BB2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8.9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4A30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8.38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E11D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1.72</w:t>
            </w:r>
          </w:p>
        </w:tc>
      </w:tr>
      <w:tr w:rsidR="00E418D1" w:rsidRPr="00E418D1" w14:paraId="122FDBB7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E143" w14:textId="41198EB9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09A7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7 (1.01-5.4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17F0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3 (1.08-5.3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2D5D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8 (0.89-5.3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21F4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9 (0.96-5.1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5B00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9 (0.74-5.4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F6F0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0 (0.96-5.1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2A35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30 (0.78-4.72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792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3 (1.19-5.62)</w:t>
            </w:r>
          </w:p>
        </w:tc>
      </w:tr>
      <w:tr w:rsidR="00E418D1" w:rsidRPr="00E418D1" w14:paraId="42BE209A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CB4A6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B34D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5 (1.83-2.3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73BE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9 (2.00-2.6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DDD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8 (2.26-2.94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687A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9 (1.79-2.44)</w:t>
            </w:r>
          </w:p>
        </w:tc>
      </w:tr>
      <w:tr w:rsidR="00E418D1" w:rsidRPr="00E418D1" w14:paraId="4ADB05AC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58A1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500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B000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DAE9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FB5B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02FAF2DD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694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5BCA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2 (1.97-2.5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38BB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0 (2.09-2.7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4C48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4 (2.31-3.02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433F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9 (1.87-2.56)</w:t>
            </w:r>
          </w:p>
        </w:tc>
      </w:tr>
      <w:tr w:rsidR="00E418D1" w:rsidRPr="00E418D1" w14:paraId="68DBC82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B11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ECBE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04A9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A19D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EDDB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11E72CE1" w14:textId="77777777" w:rsidTr="00E418D1">
        <w:trPr>
          <w:trHeight w:val="285"/>
        </w:trPr>
        <w:tc>
          <w:tcPr>
            <w:tcW w:w="1644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AA63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Anxiolytics</w:t>
            </w:r>
          </w:p>
        </w:tc>
      </w:tr>
      <w:tr w:rsidR="00E418D1" w:rsidRPr="00E418D1" w14:paraId="219DAEA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5D3F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2BD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12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62EA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36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96CA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9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A195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584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BBE6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31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4696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518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C9B8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62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6DD8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164</w:t>
            </w:r>
          </w:p>
        </w:tc>
      </w:tr>
      <w:tr w:rsidR="00E418D1" w:rsidRPr="00E418D1" w14:paraId="4141F31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2D5C" w14:textId="287137E4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037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1 (7.1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5B9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44 (3.3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EC9F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3 (8.7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7946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9 (3.6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3F9D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5 (9.28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CA0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1 (5.4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29C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7 (10.52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E244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40 (6.58)</w:t>
            </w:r>
          </w:p>
        </w:tc>
      </w:tr>
      <w:tr w:rsidR="00E418D1" w:rsidRPr="00E418D1" w14:paraId="5B58752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572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83E6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8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FB6B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911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392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24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ABA0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43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F7A1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,37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C364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,15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BEF4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,365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5A2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,126</w:t>
            </w:r>
          </w:p>
        </w:tc>
      </w:tr>
      <w:tr w:rsidR="00E418D1" w:rsidRPr="00E418D1" w14:paraId="2C9DAF2B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7EDD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3C89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.27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4114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.04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3C9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.8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388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.6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7EA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.7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FE6E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4.2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F1E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.94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1F76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.09</w:t>
            </w:r>
          </w:p>
        </w:tc>
      </w:tr>
      <w:tr w:rsidR="00E418D1" w:rsidRPr="00E418D1" w14:paraId="31C8BEEB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5E2A8" w14:textId="6C36BB03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1F4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62 (1.55-6.80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E7F6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5 (1.19-6.14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A4F4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9 (1.43-6.6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83B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4 (1.08-5.5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C330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4 (1.34-6.7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DAA6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8 (1.10-5.5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AAC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2 (1.15-6.01)</w:t>
            </w:r>
          </w:p>
        </w:tc>
        <w:tc>
          <w:tcPr>
            <w:tcW w:w="153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7815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9 (1.22-6.00)</w:t>
            </w:r>
          </w:p>
        </w:tc>
      </w:tr>
      <w:tr w:rsidR="00E418D1" w:rsidRPr="00E418D1" w14:paraId="5285A09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0393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262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93 (1.53-2.4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C44E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0 (1.70-2.5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CCA8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50 (1.26-1.79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2911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61 (1.36-1.91)</w:t>
            </w:r>
          </w:p>
        </w:tc>
      </w:tr>
      <w:tr w:rsidR="00E418D1" w:rsidRPr="00E418D1" w14:paraId="2AA32764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63EB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C2EE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F0EA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12CB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A72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45391EA2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AEA17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3482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3 (1.61-2.56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2D05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10 (1.70-2.59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E5AF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49 (1.25-1.78)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5722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64 (1.38-1.95)</w:t>
            </w:r>
          </w:p>
        </w:tc>
      </w:tr>
      <w:tr w:rsidR="00E418D1" w:rsidRPr="00E418D1" w14:paraId="20AAE620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8FCE0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9F6E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24B2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A9A7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5C6D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42D9404A" w14:textId="77777777" w:rsidR="00E418D1" w:rsidRDefault="00E418D1"/>
    <w:tbl>
      <w:tblPr>
        <w:tblpPr w:leftFromText="180" w:rightFromText="180" w:horzAnchor="margin" w:tblpXSpec="center" w:tblpY="270"/>
        <w:tblW w:w="16445" w:type="dxa"/>
        <w:tblLook w:val="04A0" w:firstRow="1" w:lastRow="0" w:firstColumn="1" w:lastColumn="0" w:noHBand="0" w:noVBand="1"/>
      </w:tblPr>
      <w:tblGrid>
        <w:gridCol w:w="4190"/>
        <w:gridCol w:w="1531"/>
        <w:gridCol w:w="1531"/>
        <w:gridCol w:w="1531"/>
        <w:gridCol w:w="1531"/>
        <w:gridCol w:w="1531"/>
        <w:gridCol w:w="1531"/>
        <w:gridCol w:w="1531"/>
        <w:gridCol w:w="1531"/>
        <w:gridCol w:w="7"/>
      </w:tblGrid>
      <w:tr w:rsidR="00E418D1" w:rsidRPr="00E418D1" w14:paraId="2CAE8831" w14:textId="77777777" w:rsidTr="00E418D1">
        <w:trPr>
          <w:gridAfter w:val="1"/>
          <w:wAfter w:w="7" w:type="dxa"/>
          <w:trHeight w:val="283"/>
        </w:trPr>
        <w:tc>
          <w:tcPr>
            <w:tcW w:w="41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59DC0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9C11B" w14:textId="09AD8AA8" w:rsidR="00E418D1" w:rsidRPr="00E418D1" w:rsidRDefault="00880798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>&lt;</w:t>
            </w:r>
            <w:r w:rsidR="00E418D1"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20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B9895" w14:textId="75D7D7C0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0-2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1F742" w14:textId="12740CB6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25-34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9729B" w14:textId="232664BF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35 &lt;</w:t>
            </w:r>
          </w:p>
        </w:tc>
      </w:tr>
      <w:tr w:rsidR="00E418D1" w:rsidRPr="00E418D1" w14:paraId="4D553DBF" w14:textId="77777777" w:rsidTr="00E418D1">
        <w:trPr>
          <w:gridAfter w:val="1"/>
          <w:wAfter w:w="7" w:type="dxa"/>
          <w:trHeight w:val="283"/>
        </w:trPr>
        <w:tc>
          <w:tcPr>
            <w:tcW w:w="41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D21C8" w14:textId="77777777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0BC5EAB3" w14:textId="1B5514E3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42C97E03" w14:textId="2A0F1AD0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46F420A4" w14:textId="208468F1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E950E78" w14:textId="12BAB50E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5758D1BB" w14:textId="1FC082D9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572DF5C" w14:textId="3768917B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22EF7988" w14:textId="41A1DC92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Expos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29AC2D5E" w14:textId="7997B26A" w:rsidR="00E418D1" w:rsidRPr="00E418D1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Unexposed</w:t>
            </w:r>
          </w:p>
        </w:tc>
      </w:tr>
      <w:tr w:rsidR="00E418D1" w:rsidRPr="00E418D1" w14:paraId="79C8DBFF" w14:textId="77777777" w:rsidTr="00E418D1">
        <w:trPr>
          <w:trHeight w:val="285"/>
        </w:trPr>
        <w:tc>
          <w:tcPr>
            <w:tcW w:w="164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2B4C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Antidepressants</w:t>
            </w:r>
          </w:p>
        </w:tc>
      </w:tr>
      <w:tr w:rsidR="00E418D1" w:rsidRPr="00E418D1" w14:paraId="2AA7193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BA3A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0ED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812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280A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14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815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35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EE0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01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07E8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34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3B26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56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EEDD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,102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6DFD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035</w:t>
            </w:r>
          </w:p>
        </w:tc>
      </w:tr>
      <w:tr w:rsidR="00E418D1" w:rsidRPr="00E418D1" w14:paraId="68737F5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584E" w14:textId="554F34EC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8A10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83 (26.6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714B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25 (12.6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3662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64 (26.8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3020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37 (10.8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14C7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92 (29.1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F323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76 (10.43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56E2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53 (22.96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F747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28 (13.09)</w:t>
            </w:r>
          </w:p>
        </w:tc>
      </w:tr>
      <w:tr w:rsidR="00E418D1" w:rsidRPr="00E418D1" w14:paraId="396A0140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5BAB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B882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,22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2787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07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273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231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A62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4,63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0D87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235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D88C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852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506A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156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C54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,435</w:t>
            </w:r>
          </w:p>
        </w:tc>
      </w:tr>
      <w:tr w:rsidR="00E418D1" w:rsidRPr="00E418D1" w14:paraId="76922B5E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CBC4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BFE0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6.86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855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2.66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083C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9.5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BBC0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9.8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98A3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4.8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793C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8.2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D1D8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60.88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35F0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2.13</w:t>
            </w:r>
          </w:p>
        </w:tc>
      </w:tr>
      <w:tr w:rsidR="00E418D1" w:rsidRPr="00E418D1" w14:paraId="302794BB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B772" w14:textId="4E37D57B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88BD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9 (1.15-5.8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8D75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1 (1.09-5.6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A45E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85 (1.01-5.6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971B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7 (0.99-5.26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C1A1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2 (0.91-5.86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254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57 (1.02-5.39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7DC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4 (0.95-5.46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9914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98 (1.22-5.98)</w:t>
            </w:r>
          </w:p>
        </w:tc>
      </w:tr>
      <w:tr w:rsidR="00E418D1" w:rsidRPr="00E418D1" w14:paraId="2CCD66DF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A365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6553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06 (1.82-2.33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13FF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37 (2.06-2.7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6D6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0 (2.36-3.09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C24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88 (1.62-2.18)</w:t>
            </w:r>
          </w:p>
        </w:tc>
      </w:tr>
      <w:tr w:rsidR="00E418D1" w:rsidRPr="00E418D1" w14:paraId="43B68C87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04D6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5704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25A0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44B0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03ED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2349B3D9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9F527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EB86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22 (1.96-2.52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51C1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7 (2.14-2.84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35B9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7 (2.42-3.17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CD95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93 (1.65-2.25)</w:t>
            </w:r>
          </w:p>
        </w:tc>
      </w:tr>
      <w:tr w:rsidR="00E418D1" w:rsidRPr="00E418D1" w14:paraId="534DF20C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40E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6E8A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8449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CC46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7720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1E7D3F7A" w14:textId="77777777" w:rsidTr="00E418D1">
        <w:trPr>
          <w:trHeight w:val="285"/>
        </w:trPr>
        <w:tc>
          <w:tcPr>
            <w:tcW w:w="16445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B9418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b/>
                <w:bCs/>
                <w:lang w:eastAsia="en-GB"/>
              </w:rPr>
              <w:t>Antipsychotics</w:t>
            </w:r>
          </w:p>
        </w:tc>
      </w:tr>
      <w:tr w:rsidR="00E418D1" w:rsidRPr="00E418D1" w14:paraId="46DF4FA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EE62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opulation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DEEE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5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2204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29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E1FD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00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823D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4,485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4CE4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374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B118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49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B37C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,256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8F80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5,528</w:t>
            </w:r>
          </w:p>
        </w:tc>
      </w:tr>
      <w:tr w:rsidR="00E418D1" w:rsidRPr="00E418D1" w14:paraId="587A89A2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F74DC" w14:textId="1EF3F7FE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Outcome event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n (%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308C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57 (7.65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52AB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28 (2.98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56A1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81 (9.04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35DC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39 (3.10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67D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93 (8.13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5E822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6 (3.02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7626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2 (7.18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7D60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6 (3.91)</w:t>
            </w:r>
          </w:p>
        </w:tc>
      </w:tr>
      <w:tr w:rsidR="00E418D1" w:rsidRPr="00E418D1" w14:paraId="0E8E9DD8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EE37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erson-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4CD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52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9292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697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B99F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,85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ECE2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,184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6BEA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0,97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DC1E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,590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603C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,697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CA2C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3,038</w:t>
            </w:r>
          </w:p>
        </w:tc>
      </w:tr>
      <w:tr w:rsidR="00E418D1" w:rsidRPr="00E418D1" w14:paraId="3CF278B6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1541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Crude Incidence Rate/1000 person years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E116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.49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EEF3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23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B02E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0.43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BBC3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8.0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0C228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7.58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53E2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7.69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BB1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6.71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FADFD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9.38</w:t>
            </w:r>
          </w:p>
        </w:tc>
      </w:tr>
      <w:tr w:rsidR="00E418D1" w:rsidRPr="00E418D1" w14:paraId="27DC4F15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AD21" w14:textId="4FBB1052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Follow-up years, </w:t>
            </w:r>
            <w:r w:rsidR="00A43CD7">
              <w:rPr>
                <w:rFonts w:ascii="Calibri" w:eastAsia="Times New Roman" w:hAnsi="Calibri" w:cs="Calibri"/>
                <w:lang w:eastAsia="en-GB"/>
              </w:rPr>
              <w:t>Median (IQR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A666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50 (1.51-6.92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787F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06 (1.20-6.15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82B0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46 (1.39-6.51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7A7F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4 (1.07-5.56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D69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58 (1.34-7.09)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99A4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76 (1.13-5.81)</w:t>
            </w:r>
          </w:p>
        </w:tc>
        <w:tc>
          <w:tcPr>
            <w:tcW w:w="153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F6DF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20 (1.26-6.36)</w:t>
            </w:r>
          </w:p>
        </w:tc>
        <w:tc>
          <w:tcPr>
            <w:tcW w:w="15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A084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.10 (1.28-6.04)</w:t>
            </w:r>
          </w:p>
        </w:tc>
      </w:tr>
      <w:tr w:rsidR="00E418D1" w:rsidRPr="00E418D1" w14:paraId="50B0A693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29073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Un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C71F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35 (1.86-2.97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D7ABB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5 (2.12-3.30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A3BE3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3 (1.97-2.99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85925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80 (1.47-2.21)</w:t>
            </w:r>
          </w:p>
        </w:tc>
      </w:tr>
      <w:tr w:rsidR="00E418D1" w:rsidRPr="00E418D1" w14:paraId="59865C44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32FD8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F2E29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AB9A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2196E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68D4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  <w:tr w:rsidR="00E418D1" w:rsidRPr="00E418D1" w14:paraId="0839BC17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E927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Adjusted Hazard Rate ratio (95% CI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6B3E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0 (1.89-3.0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1883A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60 (2.08-3.25)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FFF4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.45 (1.99-3.03)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EE6D1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1.85 (1.50-2.28)</w:t>
            </w:r>
          </w:p>
        </w:tc>
      </w:tr>
      <w:tr w:rsidR="00E418D1" w:rsidRPr="00E418D1" w14:paraId="7ABCB12C" w14:textId="77777777" w:rsidTr="00E418D1">
        <w:trPr>
          <w:trHeight w:val="285"/>
        </w:trPr>
        <w:tc>
          <w:tcPr>
            <w:tcW w:w="4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181DE" w14:textId="77777777" w:rsidR="00E418D1" w:rsidRPr="00E418D1" w:rsidRDefault="00E418D1" w:rsidP="00E418D1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E418D1">
              <w:rPr>
                <w:rFonts w:ascii="Calibri" w:eastAsia="Times New Roman" w:hAnsi="Calibri" w:cs="Calibri"/>
                <w:lang w:eastAsia="en-GB"/>
              </w:rPr>
              <w:t xml:space="preserve">    p-value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FEE60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8B2B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CE827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  <w:tc>
          <w:tcPr>
            <w:tcW w:w="3069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2F98F" w14:textId="77777777" w:rsidR="00E418D1" w:rsidRPr="00A43CD7" w:rsidRDefault="00E418D1" w:rsidP="00E418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A43CD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&lt;0.01</w:t>
            </w:r>
          </w:p>
        </w:tc>
      </w:tr>
    </w:tbl>
    <w:p w14:paraId="3D18AE45" w14:textId="7DCB052C" w:rsidR="00835174" w:rsidRDefault="00835174" w:rsidP="00D23B3E">
      <w:pPr>
        <w:pStyle w:val="Heading1"/>
      </w:pPr>
    </w:p>
    <w:p w14:paraId="70926284" w14:textId="3ADA53C5" w:rsidR="00835174" w:rsidRDefault="00835174" w:rsidP="00835174"/>
    <w:p w14:paraId="64CC831B" w14:textId="77777777" w:rsidR="00835174" w:rsidRPr="00835174" w:rsidRDefault="00835174" w:rsidP="00835174"/>
    <w:p w14:paraId="634589F9" w14:textId="77777777" w:rsidR="00835174" w:rsidRDefault="00835174" w:rsidP="00835174"/>
    <w:p w14:paraId="5522A957" w14:textId="2DC752B6" w:rsidR="00835174" w:rsidRDefault="00835174" w:rsidP="00835174"/>
    <w:p w14:paraId="52BCDD5E" w14:textId="2EB9CD0B" w:rsidR="00835174" w:rsidRDefault="00835174" w:rsidP="00835174"/>
    <w:p w14:paraId="28FBEFC5" w14:textId="642A2B10" w:rsidR="003A518E" w:rsidRDefault="003A518E" w:rsidP="00835174"/>
    <w:p w14:paraId="55008FD8" w14:textId="3E313EFE" w:rsidR="003A518E" w:rsidRDefault="003A518E" w:rsidP="003A518E">
      <w:pPr>
        <w:pStyle w:val="Heading1"/>
      </w:pPr>
      <w:r>
        <w:lastRenderedPageBreak/>
        <w:t>Supplementary Table 10: Gender subgroup analysis of whole cohort</w:t>
      </w:r>
    </w:p>
    <w:tbl>
      <w:tblPr>
        <w:tblpPr w:leftFromText="180" w:rightFromText="180" w:vertAnchor="text" w:horzAnchor="margin" w:tblpXSpec="center" w:tblpY="385"/>
        <w:tblW w:w="1553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7E21C3" w:rsidRPr="007E21C3" w14:paraId="10A50F46" w14:textId="77777777" w:rsidTr="007E21C3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8F22E6" w14:textId="58288A2B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Males</w:t>
            </w: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A9F0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ll Mental Ill Health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3C8B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ety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7703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Depression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8CB1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Serious Mental Illness</w:t>
            </w:r>
          </w:p>
        </w:tc>
      </w:tr>
      <w:tr w:rsidR="007E21C3" w:rsidRPr="007E21C3" w14:paraId="1327BD9E" w14:textId="77777777" w:rsidTr="007E21C3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2747AE19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EBB5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6C72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634AB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5E14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09E1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C9EE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B914F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6ADD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7E21C3" w:rsidRPr="007E21C3" w14:paraId="77164186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05D3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66F0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2,01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E57A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5,89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5820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8,24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A10A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0,37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D7C7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5,17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B76C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8,2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8A2F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9,38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F8CB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2,486</w:t>
            </w:r>
          </w:p>
        </w:tc>
      </w:tr>
      <w:tr w:rsidR="007E21C3" w:rsidRPr="007E21C3" w14:paraId="2190DC3A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AF99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950D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932 (16.0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C37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,027 (5.6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55A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218 (6.6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C45C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994 (2.4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CE5A3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461 (9.6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286F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498 (3.9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0890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56 (2.3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5761C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44 (0.34)</w:t>
            </w:r>
          </w:p>
        </w:tc>
      </w:tr>
      <w:tr w:rsidR="007E21C3" w:rsidRPr="007E21C3" w14:paraId="191425F1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D5E8F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1645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5,16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3805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38,75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C44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72,75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8B70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58,45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1361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58,97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602C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49,13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4D8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80,50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868A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69,818</w:t>
            </w:r>
          </w:p>
        </w:tc>
      </w:tr>
      <w:tr w:rsidR="007E21C3" w:rsidRPr="007E21C3" w14:paraId="22E722B8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3C68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41E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2.7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F899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4.6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D7E8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6.7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BEEBC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.2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29F8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4.7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DF6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0.0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0F79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5.6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849E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0.85</w:t>
            </w:r>
          </w:p>
        </w:tc>
      </w:tr>
      <w:tr w:rsidR="007E21C3" w:rsidRPr="007E21C3" w14:paraId="0A385C8A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BA87D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8D5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64 (1.01-5.5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B0D5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2 (1.13-5.6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B934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8 (1.12-5.8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EE2D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8 (1.15-5.7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215B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79 (1.08-5.6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211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5 (1.15-5.7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A42C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.01 (1.18-6.0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F9FF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93 (1.18-5.89)</w:t>
            </w:r>
          </w:p>
        </w:tc>
      </w:tr>
      <w:tr w:rsidR="007E21C3" w:rsidRPr="007E21C3" w14:paraId="2C780D2A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C837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7B4A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93 (2.75-3.11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A603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67 (2.46-2.91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A910C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47 (2.30-2.66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B5C7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.76 (5.61-8.16)</w:t>
            </w:r>
          </w:p>
        </w:tc>
      </w:tr>
      <w:tr w:rsidR="007E21C3" w:rsidRPr="007E21C3" w14:paraId="1CB2800F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D15D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58CB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5121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3D79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3AB6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7E21C3" w:rsidRPr="007E21C3" w14:paraId="7A6C21EA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6E6F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478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0 (2.63-2.9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8F08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55 (2.34-2.77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FD623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40 (2.23-2.5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6E2E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.45 (5.34-7.79)</w:t>
            </w:r>
          </w:p>
        </w:tc>
      </w:tr>
      <w:tr w:rsidR="007E21C3" w:rsidRPr="007E21C3" w14:paraId="6DC1BC1A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E1854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80DF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D2A4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6AD1C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FD60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024A6746" w14:textId="7B68A977" w:rsidR="003A518E" w:rsidRDefault="003A518E" w:rsidP="003A518E"/>
    <w:p w14:paraId="793A2D8B" w14:textId="47F2333E" w:rsidR="003A518E" w:rsidRDefault="003A518E" w:rsidP="003A518E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7E21C3" w:rsidRPr="007E21C3" w14:paraId="4AD7D0D5" w14:textId="77777777" w:rsidTr="007E21C3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69DBF5" w14:textId="45DC5336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Males</w:t>
            </w: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271C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Combined Prescription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1469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olytic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E24D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depressant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FE7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psychotics</w:t>
            </w:r>
          </w:p>
        </w:tc>
      </w:tr>
      <w:tr w:rsidR="007E21C3" w:rsidRPr="007E21C3" w14:paraId="0DECD27C" w14:textId="77777777" w:rsidTr="007E21C3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547369E6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2735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EF7A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701DA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E9B43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071C0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B1C5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B5A1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594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7E21C3" w:rsidRPr="007E21C3" w14:paraId="71F13B90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A2C8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B44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0,12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9485C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0,81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9C43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7,84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9672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9,04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7B9C3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2,3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18D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3,85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C20B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7,80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FDBD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9,749</w:t>
            </w:r>
          </w:p>
        </w:tc>
      </w:tr>
      <w:tr w:rsidR="007E21C3" w:rsidRPr="007E21C3" w14:paraId="0B67FED7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70490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6EEE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,742 (27.0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76DD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,036 (13.1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39E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428 (8.0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060D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655 (4.2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A64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,675 (21.6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A653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,416 (10.0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73D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118 (6.2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D4A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,016 (2.56)</w:t>
            </w:r>
          </w:p>
        </w:tc>
      </w:tr>
      <w:tr w:rsidR="007E21C3" w:rsidRPr="007E21C3" w14:paraId="1AB35C9D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8399A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684F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3,31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BE2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12,62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7213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9,23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1C0E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50,69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21EC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43,38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4AA5D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27,94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8905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70,87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662A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56,052</w:t>
            </w:r>
          </w:p>
        </w:tc>
      </w:tr>
      <w:tr w:rsidR="007E21C3" w:rsidRPr="007E21C3" w14:paraId="4F42B3B1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B27F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AC9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82.3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2F6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35.8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BB45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0.6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2637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0.9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ECD3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1.6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3BEA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6.7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5AE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5.7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3BE6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6.51</w:t>
            </w:r>
          </w:p>
        </w:tc>
      </w:tr>
      <w:tr w:rsidR="007E21C3" w:rsidRPr="007E21C3" w14:paraId="424B179F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47A49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410B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19 (0.79-4.7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33B23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59 (1.03-5.3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0A00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72 (1.03-5.6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919F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0 (1.12-5.6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6139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36 (0.88-5.1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B43A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70 (1.07-5.5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354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1 (1.07-5.8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931DE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87 (1.15-5.76)</w:t>
            </w:r>
          </w:p>
        </w:tc>
      </w:tr>
      <w:tr w:rsidR="007E21C3" w:rsidRPr="007E21C3" w14:paraId="2728B26E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FFE8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75C9F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28 (2.17-2.39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9047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.89 (1.76-2.03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D5F17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30 (2.18-2.42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5B3A0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46 (2.26-2.68)</w:t>
            </w:r>
          </w:p>
        </w:tc>
      </w:tr>
      <w:tr w:rsidR="007E21C3" w:rsidRPr="007E21C3" w14:paraId="2C3206CF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1ED5E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C0CF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FCBB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150B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AB4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7E21C3" w:rsidRPr="007E21C3" w14:paraId="09F48F03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ED46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0A4124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30 (2.19-2.41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CA15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1.90 (1.77-2.0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276D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29 (2.17-2.41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54569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2.42 (2.22-2.64)</w:t>
            </w:r>
          </w:p>
        </w:tc>
      </w:tr>
      <w:tr w:rsidR="007E21C3" w:rsidRPr="007E21C3" w14:paraId="2362C54D" w14:textId="77777777" w:rsidTr="007E21C3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1F0C9B" w14:textId="77777777" w:rsidR="007E21C3" w:rsidRPr="007E21C3" w:rsidRDefault="007E21C3" w:rsidP="007E21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357B8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91DA2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2D05A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FFA51" w14:textId="77777777" w:rsidR="007E21C3" w:rsidRPr="007E21C3" w:rsidRDefault="007E21C3" w:rsidP="007E21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7E21C3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31A4B435" w14:textId="16A21133" w:rsidR="003A518E" w:rsidRDefault="003A518E" w:rsidP="003A518E"/>
    <w:p w14:paraId="627A90FD" w14:textId="13193459" w:rsidR="003A518E" w:rsidRDefault="003A518E" w:rsidP="003A518E"/>
    <w:p w14:paraId="48F9E62A" w14:textId="35FFBD10" w:rsidR="003A518E" w:rsidRDefault="003A518E" w:rsidP="003A518E"/>
    <w:p w14:paraId="2F04E68E" w14:textId="6A0DA3F5" w:rsidR="003A518E" w:rsidRDefault="003A518E" w:rsidP="003A518E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61F87996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68CB" w14:textId="5FD1F7B8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Female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93ED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ll Mental Ill Health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B903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ety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7B7D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Depression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384B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Serious Mental Illness</w:t>
            </w:r>
          </w:p>
        </w:tc>
      </w:tr>
      <w:tr w:rsidR="00015DBA" w:rsidRPr="00015DBA" w14:paraId="6FBE83A3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5D6668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2E615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A5F3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02A0F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4CB4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6AC6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07D7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A828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EE47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138B1869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F41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CAAD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553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B7A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9,273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E74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945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74AB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1,497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9CE0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35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1DF7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,05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610B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,85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64A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2,748</w:t>
            </w:r>
          </w:p>
        </w:tc>
      </w:tr>
      <w:tr w:rsidR="00015DBA" w:rsidRPr="00015DBA" w14:paraId="256E1F23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4165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DA3F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47 (21.4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7561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937 (10.10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EFF7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71 (9.5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077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29 (4.6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9660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61 (13.7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C43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29 (7.2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D86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25 (2.1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5D01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3 (0.34)</w:t>
            </w:r>
          </w:p>
        </w:tc>
      </w:tr>
      <w:tr w:rsidR="00015DBA" w:rsidRPr="00015DBA" w14:paraId="40095508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4E7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71EE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,33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8E27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2,993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6220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6,51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B5D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3,3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1F67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,43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A086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6,70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04B7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1,49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B6F4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0,064</w:t>
            </w:r>
          </w:p>
        </w:tc>
      </w:tr>
      <w:tr w:rsidR="00015DBA" w:rsidRPr="00015DBA" w14:paraId="3FE5FD3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FE40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ADAE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4.6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750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8.40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5DF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8.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FE2A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2.2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58F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4.1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DDBD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9.8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CF1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.8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2BFD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0.86</w:t>
            </w:r>
          </w:p>
        </w:tc>
      </w:tr>
      <w:tr w:rsidR="00015DBA" w:rsidRPr="00015DBA" w14:paraId="6008C471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FC83F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0B9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84 (0.69-3.9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F06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8 (1.02-5.14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A67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7 (0.85-4.7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4B67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9 (1.11-5.4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ED5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05 (0.77-4.2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8BF6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6 (1.05-5.3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2BC7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1 (0.98-5.3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5CF9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3 (1.20-5.82)</w:t>
            </w:r>
          </w:p>
        </w:tc>
      </w:tr>
      <w:tr w:rsidR="00015DBA" w:rsidRPr="00015DBA" w14:paraId="4F1DED82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50A1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71B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8 (2.32-2.87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83CA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2 (2.05-2.63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B6FD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9 (1.95-2.47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D71A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78 (4.79-9.58)</w:t>
            </w:r>
          </w:p>
        </w:tc>
      </w:tr>
      <w:tr w:rsidR="00015DBA" w:rsidRPr="00015DBA" w14:paraId="3342D9F1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D65E6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B01F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66F2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283D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84E5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03D10F3B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FC71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4D32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6 (2.30-2.85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7D2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8 (2.01-2.59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C1B2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0 (1.95-2.4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AAD2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32 (4.45-8.99)</w:t>
            </w:r>
          </w:p>
        </w:tc>
      </w:tr>
      <w:tr w:rsidR="00015DBA" w:rsidRPr="00015DBA" w14:paraId="5A5D49EA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F30C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5D81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EF3A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6CBC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35C6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2857EE0F" w14:textId="5054792F" w:rsidR="003A518E" w:rsidRDefault="003A518E" w:rsidP="003A518E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4DF87B17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C23B" w14:textId="007E32E2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Females</w:t>
            </w: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021F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Combined Prescription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47E2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olytic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7EA6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depressant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7EAD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psychotics</w:t>
            </w:r>
          </w:p>
        </w:tc>
      </w:tr>
      <w:tr w:rsidR="00015DBA" w:rsidRPr="00015DBA" w14:paraId="5E19B70A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97047C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3EEC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3CFB9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C0CB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0D24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1FA2B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1434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6EF8F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23DC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0A23FD75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E51C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51AE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01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889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,007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3770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83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B184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,944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EF42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446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90A8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,04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6BEA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775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C068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,878</w:t>
            </w:r>
          </w:p>
        </w:tc>
      </w:tr>
      <w:tr w:rsidR="00015DBA" w:rsidRPr="00015DBA" w14:paraId="0B35F8D4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27C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4DE1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29 (36.2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832E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483 (21.16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A40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11 (10.5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19D4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73 (7.0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B30E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54 (30.8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05A7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350 (16.7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BA92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44 (9.3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04C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60 (6.07)</w:t>
            </w:r>
          </w:p>
        </w:tc>
      </w:tr>
      <w:tr w:rsidR="00015DBA" w:rsidRPr="00015DBA" w14:paraId="1D2F3C8C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940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61D5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85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76A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1,84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379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70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B81E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0,22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8A4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,62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BCBD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6,94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6A92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93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3242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0,196</w:t>
            </w:r>
          </w:p>
        </w:tc>
      </w:tr>
      <w:tr w:rsidR="00015DBA" w:rsidRPr="00015DBA" w14:paraId="79466F5F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7FCE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DDD7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0.0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64A6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7.89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1AE1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2.5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032D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9.2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B72C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13.8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FA5E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0.1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D0FD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.8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5CBC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6.42</w:t>
            </w:r>
          </w:p>
        </w:tc>
      </w:tr>
      <w:tr w:rsidR="00015DBA" w:rsidRPr="00015DBA" w14:paraId="7E9918B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B7B90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FF41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42 (0.51-3.2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F9B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6 (0.84-4.40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F8F6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08 (0.76-4.6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963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8 (1.07-5.3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C65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62 (0.59-3.6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A5D6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5 (0.91-4.7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3C6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7 (0.83-4.7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370B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0 (1.08-5.35)</w:t>
            </w:r>
          </w:p>
        </w:tc>
      </w:tr>
      <w:tr w:rsidR="00015DBA" w:rsidRPr="00015DBA" w14:paraId="41628F99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7043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8BD9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6 (1.98-2.37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2CD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68 (1.50-1.8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890BC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3 (2.04-2.4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986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69 (1.50-1.91)</w:t>
            </w:r>
          </w:p>
        </w:tc>
      </w:tr>
      <w:tr w:rsidR="00015DBA" w:rsidRPr="00015DBA" w14:paraId="3668C52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BC00A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3293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0AD8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E9EC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E776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313E8E8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11FE5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1782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8 (1.99-2.38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B094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71 (1.52-1.91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F702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4 (2.05-2.46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C0E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67 (1.47-1.89)</w:t>
            </w:r>
          </w:p>
        </w:tc>
      </w:tr>
      <w:tr w:rsidR="00015DBA" w:rsidRPr="00015DBA" w14:paraId="57DB4D0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E896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98B9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CAD3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D176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6B14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53B9E1B4" w14:textId="1D14AA3B" w:rsidR="003A518E" w:rsidRDefault="003A518E" w:rsidP="003A518E"/>
    <w:p w14:paraId="3CD36C3B" w14:textId="15EBE243" w:rsidR="003A518E" w:rsidRDefault="003A518E" w:rsidP="003A518E"/>
    <w:p w14:paraId="1553DB1E" w14:textId="4D09B8E8" w:rsidR="003A518E" w:rsidRDefault="003A518E" w:rsidP="003A518E"/>
    <w:p w14:paraId="0907802A" w14:textId="7FCC839A" w:rsidR="003A518E" w:rsidRDefault="003A518E" w:rsidP="003A518E"/>
    <w:p w14:paraId="65BC338A" w14:textId="10876620" w:rsidR="003A518E" w:rsidRDefault="003A518E" w:rsidP="003A518E">
      <w:pPr>
        <w:pStyle w:val="Heading1"/>
      </w:pPr>
      <w:r>
        <w:lastRenderedPageBreak/>
        <w:t>Supplementary Table 11: Gender subgroup analysis of incidence cohort only</w:t>
      </w:r>
    </w:p>
    <w:p w14:paraId="39E5AA36" w14:textId="0472C732" w:rsidR="003A518E" w:rsidRDefault="003A518E" w:rsidP="003A518E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048B7EB5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244C5" w14:textId="1C52DB5A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Males</w:t>
            </w: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4E9D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ll Mental Ill Health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AF63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ety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5004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Depression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8DBF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Serious Mental Illness</w:t>
            </w:r>
          </w:p>
        </w:tc>
      </w:tr>
      <w:tr w:rsidR="00015DBA" w:rsidRPr="00015DBA" w14:paraId="3B3FF949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888F69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2AF0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23B9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5272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B394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1A1F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FC25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F919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1561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3F4140D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B2C08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DF7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,555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D805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4,599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0842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,50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ADF7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6,245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295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,519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B605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46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B28F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,113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E88C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7,029</w:t>
            </w:r>
          </w:p>
        </w:tc>
      </w:tr>
      <w:tr w:rsidR="00015DBA" w:rsidRPr="00015DBA" w14:paraId="78695D7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1AB9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B01E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080 (19.4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4B47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86 (6.0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BFFE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27 (8.3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48C5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31 (2.6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7EBF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98 (12.2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5770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46 (4.1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BFE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33 (2.8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3EC9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1 (0.42)</w:t>
            </w:r>
          </w:p>
        </w:tc>
      </w:tr>
      <w:tr w:rsidR="00015DBA" w:rsidRPr="00015DBA" w14:paraId="151E22EF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35F9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6268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2,83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FDAD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8,05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118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3,92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BE39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5,94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82F7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8,30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1C6D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2,13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6F5E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8,42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5B00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0,317</w:t>
            </w:r>
          </w:p>
        </w:tc>
      </w:tr>
      <w:tr w:rsidR="00015DBA" w:rsidRPr="00015DBA" w14:paraId="6D3764B0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ED50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91A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7.2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A5E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.2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3E1F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8.4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074C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5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DE5F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8.1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C1A7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.4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0D42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0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78C2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01</w:t>
            </w:r>
          </w:p>
        </w:tc>
      </w:tr>
      <w:tr w:rsidR="00015DBA" w:rsidRPr="00015DBA" w14:paraId="3A41E290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EB59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8387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08 (1.20-6.0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A2CC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9 (1.17-5.7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B37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54 (1.48-6.6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B4A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7 (1.20-5.9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C4E8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34 (1.34-6.3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CBFA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3 (1.20-5.8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1F94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77 (1.58-7.0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52A3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03 (1.24-6.08)</w:t>
            </w:r>
          </w:p>
        </w:tc>
      </w:tr>
      <w:tr w:rsidR="00015DBA" w:rsidRPr="00015DBA" w14:paraId="663747A3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D92F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1AFF3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11 (2.85-3.40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DCEC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5 (2.53-3.23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799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4 (2.47-3.0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14CA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24 (4.78-8.14)</w:t>
            </w:r>
          </w:p>
        </w:tc>
      </w:tr>
      <w:tr w:rsidR="00015DBA" w:rsidRPr="00015DBA" w14:paraId="1C97B3A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41A4B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1A68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E8FD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0FC2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8738B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046906DC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BC9B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4481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8 (2.72-3.26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EACF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2 (2.40-3.0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F68C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5 (2.39-2.9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4B38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.94 (4.54-7.76)</w:t>
            </w:r>
          </w:p>
        </w:tc>
      </w:tr>
      <w:tr w:rsidR="00015DBA" w:rsidRPr="00015DBA" w14:paraId="034145D9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8E935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7747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AD2E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9456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57D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42507A65" w14:textId="31B5CB29" w:rsidR="00015DBA" w:rsidRDefault="00015DBA" w:rsidP="003A518E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532A94D6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A6346" w14:textId="6D213AF8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Males</w:t>
            </w: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6F2E5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Combined Prescription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F5D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olytic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0BCA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depressant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1349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psychotics</w:t>
            </w:r>
          </w:p>
        </w:tc>
      </w:tr>
      <w:tr w:rsidR="00015DBA" w:rsidRPr="00015DBA" w14:paraId="15A58861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9CC0BE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FB2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322D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CFF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41D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BC78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2212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3F0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178D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49BAF258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B487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56D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04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8427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2,696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B85F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,034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EBF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747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EFBA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91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2EB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3,86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EB03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,115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A2AD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985</w:t>
            </w:r>
          </w:p>
        </w:tc>
      </w:tr>
      <w:tr w:rsidR="00015DBA" w:rsidRPr="00015DBA" w14:paraId="12F8C52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FEB3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E983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261 (31.2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2083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706 (13.4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0F89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98 (8.5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DD34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71 (4.2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F58D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249 (25.4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0B26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460 (10.5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37D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18 (7.2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3E01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10 (2.56)</w:t>
            </w:r>
          </w:p>
        </w:tc>
      </w:tr>
      <w:tr w:rsidR="00015DBA" w:rsidRPr="00015DBA" w14:paraId="416A2E52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000C5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A67B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06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FC4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7,88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EE72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1,60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5F2E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2,89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50CF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9,55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F59A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3,96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B05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2,76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09F3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4,871</w:t>
            </w:r>
          </w:p>
        </w:tc>
      </w:tr>
      <w:tr w:rsidR="00015DBA" w:rsidRPr="00015DBA" w14:paraId="1B7B8F2B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FD1FD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7945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3.7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3187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5.6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D4F0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8.9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F28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.6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02A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3.8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691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.0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D3A5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.8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43B8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32</w:t>
            </w:r>
          </w:p>
        </w:tc>
      </w:tr>
      <w:tr w:rsidR="00015DBA" w:rsidRPr="00015DBA" w14:paraId="5E0F0F78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02D26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1046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7 (0.94-5.4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328D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7 (1.08-5.4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324F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48 (1.40-6.6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CDAB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1 (1.17-5.8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E610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2 (1.06-5.8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E757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0 (1.12-5.6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CF0C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58 (1.46-6.8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D017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6 (1.21-5.97)</w:t>
            </w:r>
          </w:p>
        </w:tc>
      </w:tr>
      <w:tr w:rsidR="00015DBA" w:rsidRPr="00015DBA" w14:paraId="63D38C05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6090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2325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6 (2.19-2.53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8FD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82 (1.63-2.03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4560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8 (2.20-2.56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6778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1 (2.29-2.97)</w:t>
            </w:r>
          </w:p>
        </w:tc>
      </w:tr>
      <w:tr w:rsidR="00015DBA" w:rsidRPr="00015DBA" w14:paraId="1B8B3580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F74D5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1E11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668F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55C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6738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0865DA0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02419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5C08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9 (2.22-2.57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C98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83 (1.63-2.0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ED8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8 (2.20-2.56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0115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7 (2.25-2.93)</w:t>
            </w:r>
          </w:p>
        </w:tc>
      </w:tr>
      <w:tr w:rsidR="00015DBA" w:rsidRPr="00015DBA" w14:paraId="4188533E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AD4FA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953C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F2A9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2D3E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7287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263FB7F7" w14:textId="77777777" w:rsidR="00015DBA" w:rsidRPr="003A518E" w:rsidRDefault="00015DBA" w:rsidP="003A518E"/>
    <w:p w14:paraId="08FB6289" w14:textId="2EE01ABB" w:rsidR="003A518E" w:rsidRDefault="003A518E" w:rsidP="00835174"/>
    <w:p w14:paraId="666E3B4B" w14:textId="2DE59167" w:rsidR="00015DBA" w:rsidRDefault="00015DBA" w:rsidP="00835174"/>
    <w:tbl>
      <w:tblPr>
        <w:tblpPr w:leftFromText="180" w:rightFromText="180" w:horzAnchor="margin" w:tblpXSpec="center" w:tblpY="840"/>
        <w:tblW w:w="1553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369C3FA4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A734" w14:textId="05DEAB41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lastRenderedPageBreak/>
              <w:t> </w:t>
            </w: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Female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33735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ll Mental Ill Health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BED2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ety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6AFC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Depression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1B29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Serious Mental Illness</w:t>
            </w:r>
          </w:p>
        </w:tc>
      </w:tr>
      <w:tr w:rsidR="00015DBA" w:rsidRPr="00015DBA" w14:paraId="58727211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423DB0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54AE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473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12F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0B0C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A57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72C1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2EC6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4364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165C9963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EC30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7CA8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022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5AE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309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37E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78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A10B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08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FBD8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254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6D2B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589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E74D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15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47AE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516</w:t>
            </w:r>
          </w:p>
        </w:tc>
      </w:tr>
      <w:tr w:rsidR="00015DBA" w:rsidRPr="00015DBA" w14:paraId="72CE5D2A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22C9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45F3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5 (26.9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DE4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41 (10.3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479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29 (12.8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26B5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86 (4.5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483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30 (18.3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75A3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3 (7.6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B93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7 (3.1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751E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1 (0.47)</w:t>
            </w:r>
          </w:p>
        </w:tc>
      </w:tr>
      <w:tr w:rsidR="00015DBA" w:rsidRPr="00015DBA" w14:paraId="29830052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90878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6D94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14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B6CF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2,19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FFB3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,83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59C1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5,94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1E4D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4,41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C93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3,46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9E5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9,29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B504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8,311</w:t>
            </w:r>
          </w:p>
        </w:tc>
      </w:tr>
      <w:tr w:rsidR="00015DBA" w:rsidRPr="00015DBA" w14:paraId="2217D26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0056F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D3D4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7.33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B15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.9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4742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3.5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9E23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1.6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8D6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2.1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2DF2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0.2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84F4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.2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6751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15</w:t>
            </w:r>
          </w:p>
        </w:tc>
      </w:tr>
      <w:tr w:rsidR="00015DBA" w:rsidRPr="00015DBA" w14:paraId="3A36C189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4602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D81F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04 (0.84-4.2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0706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9 (1.01-5.3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5AAD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3 (1.11-5.5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7B82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6 (1.08-5.8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4C9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9 (0.98-4.9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62A7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64 (1.04-5.4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7344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20 (1.29-6.3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C571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92 (1.14-6.03)</w:t>
            </w:r>
          </w:p>
        </w:tc>
      </w:tr>
      <w:tr w:rsidR="00015DBA" w:rsidRPr="00015DBA" w14:paraId="143D35A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81FB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65DF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07 (2.62-3.60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8AA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7 (2.37-3.4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3F70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5 (2.14-3.04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93AA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40 (3.92-10.46)</w:t>
            </w:r>
          </w:p>
        </w:tc>
      </w:tr>
      <w:tr w:rsidR="00015DBA" w:rsidRPr="00015DBA" w14:paraId="10DAB11E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0E91F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BF16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7C2A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0F4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C26D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5A38666B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9896A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9863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.04 (2.58-3.5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DC9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7 (2.27-3.37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1B3A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59 (2.16-3.10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5A78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.12 (3.72-10.07)</w:t>
            </w:r>
          </w:p>
        </w:tc>
      </w:tr>
      <w:tr w:rsidR="00015DBA" w:rsidRPr="00015DBA" w14:paraId="50E72CE5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DED30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12DD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978E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065A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82F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5696B63E" w14:textId="73788F38" w:rsidR="00015DBA" w:rsidRDefault="00015DBA" w:rsidP="00835174"/>
    <w:p w14:paraId="731B5871" w14:textId="7B1CE60D" w:rsidR="00015DBA" w:rsidRDefault="00015DBA" w:rsidP="00835174"/>
    <w:p w14:paraId="1EB27C6E" w14:textId="6C1D85F4" w:rsidR="00015DBA" w:rsidRDefault="00015DBA" w:rsidP="00835174"/>
    <w:tbl>
      <w:tblPr>
        <w:tblW w:w="15536" w:type="dxa"/>
        <w:tblInd w:w="-796" w:type="dxa"/>
        <w:tblLook w:val="04A0" w:firstRow="1" w:lastRow="0" w:firstColumn="1" w:lastColumn="0" w:noHBand="0" w:noVBand="1"/>
      </w:tblPr>
      <w:tblGrid>
        <w:gridCol w:w="3856"/>
        <w:gridCol w:w="1460"/>
        <w:gridCol w:w="1460"/>
        <w:gridCol w:w="1460"/>
        <w:gridCol w:w="1460"/>
        <w:gridCol w:w="1460"/>
        <w:gridCol w:w="1460"/>
        <w:gridCol w:w="1460"/>
        <w:gridCol w:w="1460"/>
      </w:tblGrid>
      <w:tr w:rsidR="00015DBA" w:rsidRPr="00015DBA" w14:paraId="6368710B" w14:textId="77777777" w:rsidTr="00015DBA">
        <w:trPr>
          <w:trHeight w:val="288"/>
        </w:trPr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39BA9" w14:textId="441231BE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Females</w:t>
            </w: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 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17635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Combined Prescription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B866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xiolytic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0104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depressants</w:t>
            </w:r>
          </w:p>
        </w:tc>
        <w:tc>
          <w:tcPr>
            <w:tcW w:w="2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D858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>Antipsychotics</w:t>
            </w:r>
          </w:p>
        </w:tc>
      </w:tr>
      <w:tr w:rsidR="00015DBA" w:rsidRPr="00015DBA" w14:paraId="0CC196B3" w14:textId="77777777" w:rsidTr="00015DBA">
        <w:trPr>
          <w:trHeight w:val="288"/>
        </w:trPr>
        <w:tc>
          <w:tcPr>
            <w:tcW w:w="3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5AD8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E070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0773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C43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5304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A725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037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BFB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Exposed 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B434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b/>
                <w:bCs/>
                <w:lang w:eastAsia="zh-CN" w:bidi="ar-SA"/>
              </w:rPr>
              <w:t xml:space="preserve">Unexposed </w:t>
            </w:r>
          </w:p>
        </w:tc>
      </w:tr>
      <w:tr w:rsidR="00015DBA" w:rsidRPr="00015DBA" w14:paraId="6D1A91B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F0DA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opulation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B4AC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64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FC9D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536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E52D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56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D860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88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BF0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704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BDBB1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900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7C39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571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F4E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3,817</w:t>
            </w:r>
          </w:p>
        </w:tc>
      </w:tr>
      <w:tr w:rsidR="00015DBA" w:rsidRPr="00015DBA" w14:paraId="6C7E14CC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171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Outcome event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%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6878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31 (40.9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8AA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50 (21.6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61A7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68 (10.76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2DD8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83 (7.29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DBF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43 (34.5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B190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06 (17.45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F5EA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75 (11.14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D9B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39 (6.26)</w:t>
            </w:r>
          </w:p>
        </w:tc>
      </w:tr>
      <w:tr w:rsidR="00015DBA" w:rsidRPr="00015DBA" w14:paraId="0971CF85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D5B6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erson-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8DD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,60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5726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8,164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3D36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,26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30B43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4,725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3DD2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,29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937B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,04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CAE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,29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34B0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4,638</w:t>
            </w:r>
          </w:p>
        </w:tc>
      </w:tr>
      <w:tr w:rsidR="00015DBA" w:rsidRPr="00015DBA" w14:paraId="2553E1EB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2C67A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Crude Incidence Rate/1000 person years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53A1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44.2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37E3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67.37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E04B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6.81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76FD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9.2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6E0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06.08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B39F0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50.39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A85A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7.82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62CD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6.33</w:t>
            </w:r>
          </w:p>
        </w:tc>
      </w:tr>
      <w:tr w:rsidR="00015DBA" w:rsidRPr="00015DBA" w14:paraId="7A0F4F77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C0BA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Follow-up years, </w:t>
            </w:r>
            <w:proofErr w:type="gramStart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Median(</w:t>
            </w:r>
            <w:proofErr w:type="gramEnd"/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>IQR)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569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80 (0.60-4.03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9DEF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2 (0.84-4.48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B0E2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6 (1.11-6.01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F45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0 (1.03-5.50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D79D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21 (0.78-4.6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7EFB8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38 (0.90-4.97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42BA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83 (1.11-5.92)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C70C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72 (1.05-5.51)</w:t>
            </w:r>
          </w:p>
        </w:tc>
      </w:tr>
      <w:tr w:rsidR="00015DBA" w:rsidRPr="00015DBA" w14:paraId="5E960A83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8C08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Un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0D5DE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2 (1.82-2.47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959A5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41 (1.16-1.70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1116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0 (1.80-2.45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50C4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72 (1.42-2.10)</w:t>
            </w:r>
          </w:p>
        </w:tc>
      </w:tr>
      <w:tr w:rsidR="00015DBA" w:rsidRPr="00015DBA" w14:paraId="532C1D8D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E3F4C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F1C2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8D4D2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95A6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DDA4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  <w:tr w:rsidR="00015DBA" w:rsidRPr="00015DBA" w14:paraId="70DDF1A7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68DCD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Adjusted Hazard Rate ratio (95% CI)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ADAAD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3 (1.81-2.49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D339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46 (1.21-1.78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B0A47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2.15 (1.84-2.52)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5EDBB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1.72 (1.41-2.10)</w:t>
            </w:r>
          </w:p>
        </w:tc>
      </w:tr>
      <w:tr w:rsidR="00015DBA" w:rsidRPr="00015DBA" w14:paraId="6C6CBC46" w14:textId="77777777" w:rsidTr="00015DBA">
        <w:trPr>
          <w:trHeight w:val="288"/>
        </w:trPr>
        <w:tc>
          <w:tcPr>
            <w:tcW w:w="385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8C81E4" w14:textId="77777777" w:rsidR="00015DBA" w:rsidRPr="00015DBA" w:rsidRDefault="00015DBA" w:rsidP="00015DB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color w:val="000000"/>
                <w:lang w:eastAsia="zh-CN" w:bidi="ar-SA"/>
              </w:rPr>
              <w:t xml:space="preserve">    p-value</w:t>
            </w:r>
          </w:p>
        </w:tc>
        <w:tc>
          <w:tcPr>
            <w:tcW w:w="29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FC2CC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E414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902F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  <w:tc>
          <w:tcPr>
            <w:tcW w:w="29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A2866" w14:textId="77777777" w:rsidR="00015DBA" w:rsidRPr="00015DBA" w:rsidRDefault="00015DBA" w:rsidP="00015DB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zh-CN" w:bidi="ar-SA"/>
              </w:rPr>
            </w:pPr>
            <w:r w:rsidRPr="00015DBA">
              <w:rPr>
                <w:rFonts w:ascii="Calibri" w:eastAsia="Times New Roman" w:hAnsi="Calibri" w:cs="Calibri"/>
                <w:lang w:eastAsia="zh-CN" w:bidi="ar-SA"/>
              </w:rPr>
              <w:t>p&lt;0.01</w:t>
            </w:r>
          </w:p>
        </w:tc>
      </w:tr>
    </w:tbl>
    <w:p w14:paraId="43A8C140" w14:textId="77777777" w:rsidR="00015DBA" w:rsidRDefault="00015DBA" w:rsidP="00835174"/>
    <w:p w14:paraId="0A22DAD9" w14:textId="77777777" w:rsidR="00015DBA" w:rsidRDefault="00015DBA" w:rsidP="00D23B3E">
      <w:pPr>
        <w:pStyle w:val="Heading1"/>
      </w:pPr>
      <w:bookmarkStart w:id="10" w:name="_Toc79704895"/>
    </w:p>
    <w:p w14:paraId="0F7799F7" w14:textId="090B1B4C" w:rsidR="00E418D1" w:rsidRDefault="00D23B3E" w:rsidP="00D23B3E">
      <w:pPr>
        <w:pStyle w:val="Heading1"/>
      </w:pPr>
      <w:r>
        <w:t xml:space="preserve">STROBE </w:t>
      </w:r>
      <w:r w:rsidR="00E622AE">
        <w:t>checklist</w:t>
      </w:r>
      <w:bookmarkEnd w:id="10"/>
    </w:p>
    <w:p w14:paraId="3DFFCA51" w14:textId="190156A7" w:rsidR="00D23B3E" w:rsidRDefault="00D23B3E" w:rsidP="00D23B3E"/>
    <w:tbl>
      <w:tblPr>
        <w:tblW w:w="15252" w:type="dxa"/>
        <w:tblBorders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234"/>
        <w:gridCol w:w="751"/>
        <w:gridCol w:w="9172"/>
        <w:gridCol w:w="2873"/>
        <w:gridCol w:w="222"/>
      </w:tblGrid>
      <w:tr w:rsidR="00D23B3E" w:rsidRPr="000142B2" w14:paraId="1CDB0315" w14:textId="77777777" w:rsidTr="00E622AE">
        <w:tc>
          <w:tcPr>
            <w:tcW w:w="0" w:type="auto"/>
          </w:tcPr>
          <w:p w14:paraId="0799B4A3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0" w:type="auto"/>
          </w:tcPr>
          <w:p w14:paraId="2EB38956" w14:textId="77777777" w:rsidR="00D23B3E" w:rsidRPr="000142B2" w:rsidRDefault="00D23B3E" w:rsidP="00E622AE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0142B2">
              <w:rPr>
                <w:bCs/>
                <w:sz w:val="20"/>
              </w:rPr>
              <w:t>Item No</w:t>
            </w:r>
          </w:p>
        </w:tc>
        <w:tc>
          <w:tcPr>
            <w:tcW w:w="9172" w:type="dxa"/>
            <w:vAlign w:val="bottom"/>
          </w:tcPr>
          <w:p w14:paraId="38A883F5" w14:textId="77777777" w:rsidR="00D23B3E" w:rsidRPr="000142B2" w:rsidRDefault="00D23B3E" w:rsidP="00E622AE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 w:rsidRPr="000142B2">
              <w:rPr>
                <w:bCs/>
                <w:sz w:val="20"/>
              </w:rPr>
              <w:t>Recommendation</w:t>
            </w:r>
          </w:p>
        </w:tc>
        <w:tc>
          <w:tcPr>
            <w:tcW w:w="2873" w:type="dxa"/>
          </w:tcPr>
          <w:p w14:paraId="33DB0E12" w14:textId="77777777" w:rsidR="00D23B3E" w:rsidRPr="000142B2" w:rsidRDefault="00D23B3E" w:rsidP="00E622AE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  <w:r>
              <w:rPr>
                <w:bCs/>
                <w:sz w:val="20"/>
              </w:rPr>
              <w:t>Reporting Location</w:t>
            </w:r>
          </w:p>
        </w:tc>
        <w:tc>
          <w:tcPr>
            <w:tcW w:w="0" w:type="auto"/>
          </w:tcPr>
          <w:p w14:paraId="75B787A0" w14:textId="77777777" w:rsidR="00D23B3E" w:rsidRPr="000142B2" w:rsidRDefault="00D23B3E" w:rsidP="00E622AE">
            <w:pPr>
              <w:pStyle w:val="TableHeader"/>
              <w:tabs>
                <w:tab w:val="left" w:pos="5400"/>
              </w:tabs>
              <w:jc w:val="center"/>
              <w:rPr>
                <w:bCs/>
                <w:sz w:val="20"/>
              </w:rPr>
            </w:pPr>
          </w:p>
        </w:tc>
      </w:tr>
      <w:tr w:rsidR="00D23B3E" w:rsidRPr="000142B2" w14:paraId="02268BBA" w14:textId="77777777" w:rsidTr="00E622AE">
        <w:tc>
          <w:tcPr>
            <w:tcW w:w="0" w:type="auto"/>
            <w:vMerge w:val="restart"/>
          </w:tcPr>
          <w:p w14:paraId="1911FD25" w14:textId="77777777" w:rsidR="00D23B3E" w:rsidRPr="000142B2" w:rsidRDefault="00D23B3E" w:rsidP="00E622AE">
            <w:pPr>
              <w:tabs>
                <w:tab w:val="left" w:pos="5400"/>
              </w:tabs>
              <w:rPr>
                <w:b/>
                <w:bCs/>
                <w:sz w:val="20"/>
              </w:rPr>
            </w:pPr>
            <w:r w:rsidRPr="000142B2">
              <w:rPr>
                <w:bCs/>
                <w:sz w:val="20"/>
              </w:rPr>
              <w:t xml:space="preserve"> </w:t>
            </w:r>
            <w:r w:rsidRPr="000142B2">
              <w:rPr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</w:tcPr>
          <w:p w14:paraId="622936FA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</w:t>
            </w:r>
          </w:p>
        </w:tc>
        <w:tc>
          <w:tcPr>
            <w:tcW w:w="9172" w:type="dxa"/>
          </w:tcPr>
          <w:p w14:paraId="622EFA0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a</w:t>
            </w:r>
            <w:r w:rsidRPr="000142B2">
              <w:rPr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2873" w:type="dxa"/>
          </w:tcPr>
          <w:p w14:paraId="3F3B8769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Abstract</w:t>
            </w:r>
          </w:p>
        </w:tc>
        <w:tc>
          <w:tcPr>
            <w:tcW w:w="0" w:type="auto"/>
          </w:tcPr>
          <w:p w14:paraId="69C693F2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1CC5CBB6" w14:textId="77777777" w:rsidTr="00E622AE">
        <w:tc>
          <w:tcPr>
            <w:tcW w:w="0" w:type="auto"/>
            <w:vMerge/>
          </w:tcPr>
          <w:p w14:paraId="1BCB05C3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1" w:name="bold6" w:colFirst="0" w:colLast="0"/>
            <w:bookmarkStart w:id="12" w:name="italic7" w:colFirst="0" w:colLast="0"/>
          </w:p>
        </w:tc>
        <w:tc>
          <w:tcPr>
            <w:tcW w:w="0" w:type="auto"/>
            <w:vMerge/>
          </w:tcPr>
          <w:p w14:paraId="56A8BD3E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2270D53B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b</w:t>
            </w:r>
            <w:r w:rsidRPr="000142B2">
              <w:rPr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2873" w:type="dxa"/>
          </w:tcPr>
          <w:p w14:paraId="5DB10CE0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Abstract</w:t>
            </w:r>
          </w:p>
        </w:tc>
        <w:tc>
          <w:tcPr>
            <w:tcW w:w="0" w:type="auto"/>
          </w:tcPr>
          <w:p w14:paraId="6C47E269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5CCAF63D" w14:textId="77777777" w:rsidTr="00E622AE">
        <w:tc>
          <w:tcPr>
            <w:tcW w:w="12157" w:type="dxa"/>
            <w:gridSpan w:val="3"/>
          </w:tcPr>
          <w:p w14:paraId="6B24B871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13" w:name="bold7"/>
            <w:bookmarkStart w:id="14" w:name="italic8"/>
            <w:bookmarkEnd w:id="11"/>
            <w:bookmarkEnd w:id="12"/>
            <w:r w:rsidRPr="000142B2">
              <w:rPr>
                <w:sz w:val="20"/>
              </w:rPr>
              <w:t>Introduction</w:t>
            </w:r>
            <w:bookmarkEnd w:id="13"/>
            <w:bookmarkEnd w:id="14"/>
          </w:p>
        </w:tc>
        <w:tc>
          <w:tcPr>
            <w:tcW w:w="2873" w:type="dxa"/>
          </w:tcPr>
          <w:p w14:paraId="7AC4B125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b w:val="0"/>
                <w:sz w:val="20"/>
              </w:rPr>
            </w:pPr>
          </w:p>
        </w:tc>
        <w:tc>
          <w:tcPr>
            <w:tcW w:w="0" w:type="auto"/>
          </w:tcPr>
          <w:p w14:paraId="66CCE06F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A1E9831" w14:textId="77777777" w:rsidTr="00E622AE">
        <w:tc>
          <w:tcPr>
            <w:tcW w:w="0" w:type="auto"/>
          </w:tcPr>
          <w:p w14:paraId="71555BEC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5" w:name="bold8"/>
            <w:bookmarkStart w:id="16" w:name="italic9"/>
            <w:r w:rsidRPr="000142B2">
              <w:rPr>
                <w:bCs/>
                <w:sz w:val="20"/>
              </w:rPr>
              <w:t>Background/</w:t>
            </w:r>
            <w:bookmarkStart w:id="17" w:name="bold9"/>
            <w:bookmarkStart w:id="18" w:name="italic10"/>
            <w:bookmarkEnd w:id="15"/>
            <w:bookmarkEnd w:id="16"/>
            <w:r w:rsidRPr="000142B2">
              <w:rPr>
                <w:bCs/>
                <w:sz w:val="20"/>
              </w:rPr>
              <w:t>rationale</w:t>
            </w:r>
            <w:bookmarkEnd w:id="17"/>
            <w:bookmarkEnd w:id="18"/>
          </w:p>
        </w:tc>
        <w:tc>
          <w:tcPr>
            <w:tcW w:w="0" w:type="auto"/>
          </w:tcPr>
          <w:p w14:paraId="72B45DCC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2</w:t>
            </w:r>
          </w:p>
        </w:tc>
        <w:tc>
          <w:tcPr>
            <w:tcW w:w="9172" w:type="dxa"/>
          </w:tcPr>
          <w:p w14:paraId="0C7F5F10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2873" w:type="dxa"/>
          </w:tcPr>
          <w:p w14:paraId="0D6E9759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b w:val="0"/>
                <w:sz w:val="20"/>
              </w:rPr>
            </w:pPr>
            <w:r w:rsidRPr="003939D9">
              <w:rPr>
                <w:b w:val="0"/>
                <w:sz w:val="20"/>
              </w:rPr>
              <w:t>Introduction</w:t>
            </w:r>
          </w:p>
        </w:tc>
        <w:tc>
          <w:tcPr>
            <w:tcW w:w="0" w:type="auto"/>
          </w:tcPr>
          <w:p w14:paraId="66B0DD17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3D445CB9" w14:textId="77777777" w:rsidTr="00E622AE">
        <w:tc>
          <w:tcPr>
            <w:tcW w:w="0" w:type="auto"/>
          </w:tcPr>
          <w:p w14:paraId="72C16BA9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19" w:name="bold10" w:colFirst="0" w:colLast="0"/>
            <w:bookmarkStart w:id="20" w:name="italic11" w:colFirst="0" w:colLast="0"/>
            <w:r w:rsidRPr="000142B2">
              <w:rPr>
                <w:bCs/>
                <w:sz w:val="20"/>
              </w:rPr>
              <w:t>Objectives</w:t>
            </w:r>
          </w:p>
        </w:tc>
        <w:tc>
          <w:tcPr>
            <w:tcW w:w="0" w:type="auto"/>
          </w:tcPr>
          <w:p w14:paraId="014C26C3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3</w:t>
            </w:r>
          </w:p>
        </w:tc>
        <w:tc>
          <w:tcPr>
            <w:tcW w:w="9172" w:type="dxa"/>
          </w:tcPr>
          <w:p w14:paraId="6177BDC3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State specific objectives, including any prespecified hypotheses</w:t>
            </w:r>
          </w:p>
        </w:tc>
        <w:tc>
          <w:tcPr>
            <w:tcW w:w="2873" w:type="dxa"/>
          </w:tcPr>
          <w:p w14:paraId="49B7C126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Introduction</w:t>
            </w:r>
          </w:p>
        </w:tc>
        <w:tc>
          <w:tcPr>
            <w:tcW w:w="0" w:type="auto"/>
          </w:tcPr>
          <w:p w14:paraId="2979B5E8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3D648B8" w14:textId="77777777" w:rsidTr="00E622AE">
        <w:trPr>
          <w:gridAfter w:val="1"/>
        </w:trPr>
        <w:tc>
          <w:tcPr>
            <w:tcW w:w="12157" w:type="dxa"/>
            <w:gridSpan w:val="3"/>
          </w:tcPr>
          <w:p w14:paraId="02A5FE13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21" w:name="bold11"/>
            <w:bookmarkStart w:id="22" w:name="italic12"/>
            <w:bookmarkEnd w:id="19"/>
            <w:bookmarkEnd w:id="20"/>
            <w:r w:rsidRPr="000142B2">
              <w:rPr>
                <w:sz w:val="20"/>
              </w:rPr>
              <w:t>Methods</w:t>
            </w:r>
            <w:bookmarkEnd w:id="21"/>
            <w:bookmarkEnd w:id="22"/>
          </w:p>
        </w:tc>
        <w:tc>
          <w:tcPr>
            <w:tcW w:w="2873" w:type="dxa"/>
          </w:tcPr>
          <w:p w14:paraId="3510E2B7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b w:val="0"/>
                <w:sz w:val="20"/>
              </w:rPr>
            </w:pPr>
          </w:p>
        </w:tc>
      </w:tr>
      <w:tr w:rsidR="00D23B3E" w:rsidRPr="000142B2" w14:paraId="5CB8DBE0" w14:textId="77777777" w:rsidTr="00E622AE">
        <w:tc>
          <w:tcPr>
            <w:tcW w:w="0" w:type="auto"/>
          </w:tcPr>
          <w:p w14:paraId="2EB09B34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3" w:name="bold12" w:colFirst="0" w:colLast="0"/>
            <w:bookmarkStart w:id="24" w:name="italic13" w:colFirst="0" w:colLast="0"/>
            <w:r w:rsidRPr="000142B2">
              <w:rPr>
                <w:bCs/>
                <w:sz w:val="20"/>
              </w:rPr>
              <w:t>Study design</w:t>
            </w:r>
          </w:p>
        </w:tc>
        <w:tc>
          <w:tcPr>
            <w:tcW w:w="0" w:type="auto"/>
          </w:tcPr>
          <w:p w14:paraId="483EE3FF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4</w:t>
            </w:r>
          </w:p>
        </w:tc>
        <w:tc>
          <w:tcPr>
            <w:tcW w:w="9172" w:type="dxa"/>
          </w:tcPr>
          <w:p w14:paraId="2FBD79C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Present key elements of study design early in the paper</w:t>
            </w:r>
          </w:p>
        </w:tc>
        <w:tc>
          <w:tcPr>
            <w:tcW w:w="2873" w:type="dxa"/>
          </w:tcPr>
          <w:p w14:paraId="12F51CA9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b w:val="0"/>
                <w:sz w:val="20"/>
              </w:rPr>
            </w:pPr>
            <w:r w:rsidRPr="003939D9">
              <w:rPr>
                <w:b w:val="0"/>
                <w:sz w:val="20"/>
              </w:rPr>
              <w:t>Methods</w:t>
            </w:r>
          </w:p>
        </w:tc>
        <w:tc>
          <w:tcPr>
            <w:tcW w:w="0" w:type="auto"/>
          </w:tcPr>
          <w:p w14:paraId="60594BAB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BBBA01D" w14:textId="77777777" w:rsidTr="00E622AE">
        <w:tc>
          <w:tcPr>
            <w:tcW w:w="0" w:type="auto"/>
          </w:tcPr>
          <w:p w14:paraId="3AD80AC6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5" w:name="bold13" w:colFirst="0" w:colLast="0"/>
            <w:bookmarkStart w:id="26" w:name="italic14" w:colFirst="0" w:colLast="0"/>
            <w:bookmarkEnd w:id="23"/>
            <w:bookmarkEnd w:id="24"/>
            <w:r w:rsidRPr="000142B2">
              <w:rPr>
                <w:bCs/>
                <w:sz w:val="20"/>
              </w:rPr>
              <w:t>Setting</w:t>
            </w:r>
          </w:p>
        </w:tc>
        <w:tc>
          <w:tcPr>
            <w:tcW w:w="0" w:type="auto"/>
          </w:tcPr>
          <w:p w14:paraId="0D222513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5</w:t>
            </w:r>
          </w:p>
        </w:tc>
        <w:tc>
          <w:tcPr>
            <w:tcW w:w="9172" w:type="dxa"/>
          </w:tcPr>
          <w:p w14:paraId="71F506E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2873" w:type="dxa"/>
          </w:tcPr>
          <w:p w14:paraId="6016537C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b w:val="0"/>
                <w:sz w:val="20"/>
              </w:rPr>
            </w:pPr>
            <w:r w:rsidRPr="003939D9">
              <w:rPr>
                <w:b w:val="0"/>
                <w:sz w:val="20"/>
              </w:rPr>
              <w:t>Methods</w:t>
            </w:r>
          </w:p>
        </w:tc>
        <w:tc>
          <w:tcPr>
            <w:tcW w:w="0" w:type="auto"/>
          </w:tcPr>
          <w:p w14:paraId="538DA339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bookmarkEnd w:id="25"/>
      <w:bookmarkEnd w:id="26"/>
      <w:tr w:rsidR="00D23B3E" w:rsidRPr="000142B2" w14:paraId="69D599B5" w14:textId="77777777" w:rsidTr="00E622AE">
        <w:tc>
          <w:tcPr>
            <w:tcW w:w="0" w:type="auto"/>
            <w:vMerge w:val="restart"/>
          </w:tcPr>
          <w:p w14:paraId="67FA73A4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r w:rsidRPr="000142B2">
              <w:rPr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</w:tcPr>
          <w:p w14:paraId="0E334534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6</w:t>
            </w:r>
          </w:p>
        </w:tc>
        <w:tc>
          <w:tcPr>
            <w:tcW w:w="9172" w:type="dxa"/>
          </w:tcPr>
          <w:p w14:paraId="5FF2A193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a</w:t>
            </w:r>
            <w:r w:rsidRPr="000142B2">
              <w:rPr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2873" w:type="dxa"/>
          </w:tcPr>
          <w:p w14:paraId="7A2D5B64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Methods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0" w:type="auto"/>
          </w:tcPr>
          <w:p w14:paraId="3918071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CC3CEE1" w14:textId="77777777" w:rsidTr="00E622AE">
        <w:tc>
          <w:tcPr>
            <w:tcW w:w="0" w:type="auto"/>
            <w:vMerge/>
          </w:tcPr>
          <w:p w14:paraId="42769B1B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7" w:name="bold14" w:colFirst="0" w:colLast="0"/>
            <w:bookmarkStart w:id="28" w:name="italic15" w:colFirst="0" w:colLast="0"/>
          </w:p>
        </w:tc>
        <w:tc>
          <w:tcPr>
            <w:tcW w:w="0" w:type="auto"/>
            <w:vMerge/>
          </w:tcPr>
          <w:p w14:paraId="5B29394B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5787CDF5" w14:textId="77777777" w:rsidR="00D23B3E" w:rsidRPr="000142B2" w:rsidRDefault="00D23B3E" w:rsidP="00E622AE">
            <w:pPr>
              <w:tabs>
                <w:tab w:val="left" w:pos="5400"/>
              </w:tabs>
              <w:rPr>
                <w:i/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b</w:t>
            </w:r>
            <w:r w:rsidRPr="000142B2">
              <w:rPr>
                <w:sz w:val="20"/>
              </w:rPr>
              <w:t>)</w:t>
            </w:r>
            <w:r w:rsidRPr="000142B2">
              <w:rPr>
                <w:b/>
                <w:bCs/>
                <w:sz w:val="20"/>
              </w:rPr>
              <w:t xml:space="preserve"> </w:t>
            </w:r>
            <w:r w:rsidRPr="000142B2">
              <w:rPr>
                <w:sz w:val="20"/>
              </w:rPr>
              <w:t>For matched studies, give matching criteria and number of exposed and unexposed</w:t>
            </w:r>
          </w:p>
        </w:tc>
        <w:tc>
          <w:tcPr>
            <w:tcW w:w="2873" w:type="dxa"/>
          </w:tcPr>
          <w:p w14:paraId="0FF5166F" w14:textId="77777777" w:rsidR="00D23B3E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Methods</w:t>
            </w:r>
            <w:r>
              <w:rPr>
                <w:sz w:val="20"/>
              </w:rPr>
              <w:t xml:space="preserve"> </w:t>
            </w:r>
          </w:p>
          <w:p w14:paraId="486A5F6A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Results: </w:t>
            </w:r>
            <w:r>
              <w:rPr>
                <w:sz w:val="20"/>
              </w:rPr>
              <w:t>table 1</w:t>
            </w:r>
          </w:p>
        </w:tc>
        <w:tc>
          <w:tcPr>
            <w:tcW w:w="0" w:type="auto"/>
          </w:tcPr>
          <w:p w14:paraId="33DB3D1A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F0FBAA8" w14:textId="77777777" w:rsidTr="00E622AE">
        <w:tc>
          <w:tcPr>
            <w:tcW w:w="0" w:type="auto"/>
          </w:tcPr>
          <w:p w14:paraId="7EE49608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29" w:name="bold16" w:colFirst="0" w:colLast="0"/>
            <w:bookmarkStart w:id="30" w:name="italic17" w:colFirst="0" w:colLast="0"/>
            <w:bookmarkEnd w:id="27"/>
            <w:bookmarkEnd w:id="28"/>
            <w:r w:rsidRPr="000142B2">
              <w:rPr>
                <w:bCs/>
                <w:sz w:val="20"/>
              </w:rPr>
              <w:t>Variables</w:t>
            </w:r>
          </w:p>
        </w:tc>
        <w:tc>
          <w:tcPr>
            <w:tcW w:w="0" w:type="auto"/>
          </w:tcPr>
          <w:p w14:paraId="225C9A55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7</w:t>
            </w:r>
          </w:p>
        </w:tc>
        <w:tc>
          <w:tcPr>
            <w:tcW w:w="9172" w:type="dxa"/>
          </w:tcPr>
          <w:p w14:paraId="5599783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2873" w:type="dxa"/>
          </w:tcPr>
          <w:p w14:paraId="7BA668F7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Methods </w:t>
            </w:r>
          </w:p>
        </w:tc>
        <w:tc>
          <w:tcPr>
            <w:tcW w:w="0" w:type="auto"/>
          </w:tcPr>
          <w:p w14:paraId="3A15BD66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F5C5E16" w14:textId="77777777" w:rsidTr="00E622AE">
        <w:trPr>
          <w:trHeight w:val="294"/>
        </w:trPr>
        <w:tc>
          <w:tcPr>
            <w:tcW w:w="0" w:type="auto"/>
          </w:tcPr>
          <w:p w14:paraId="4978BF9C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1" w:name="bold17"/>
            <w:bookmarkStart w:id="32" w:name="italic18"/>
            <w:bookmarkEnd w:id="29"/>
            <w:bookmarkEnd w:id="30"/>
            <w:r w:rsidRPr="000142B2">
              <w:rPr>
                <w:bCs/>
                <w:sz w:val="20"/>
              </w:rPr>
              <w:t>Data sources/</w:t>
            </w:r>
            <w:bookmarkStart w:id="33" w:name="bold18"/>
            <w:bookmarkStart w:id="34" w:name="italic19"/>
            <w:bookmarkEnd w:id="31"/>
            <w:bookmarkEnd w:id="32"/>
            <w:r w:rsidRPr="000142B2">
              <w:rPr>
                <w:bCs/>
                <w:sz w:val="20"/>
              </w:rPr>
              <w:t xml:space="preserve"> measurement</w:t>
            </w:r>
            <w:bookmarkEnd w:id="33"/>
            <w:bookmarkEnd w:id="34"/>
          </w:p>
        </w:tc>
        <w:tc>
          <w:tcPr>
            <w:tcW w:w="0" w:type="auto"/>
          </w:tcPr>
          <w:p w14:paraId="385B91D3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8</w:t>
            </w:r>
            <w:bookmarkStart w:id="35" w:name="bold19"/>
            <w:r w:rsidRPr="000142B2">
              <w:rPr>
                <w:bCs/>
                <w:sz w:val="20"/>
              </w:rPr>
              <w:t>*</w:t>
            </w:r>
            <w:bookmarkEnd w:id="35"/>
          </w:p>
        </w:tc>
        <w:tc>
          <w:tcPr>
            <w:tcW w:w="9172" w:type="dxa"/>
          </w:tcPr>
          <w:p w14:paraId="2BF61070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i/>
                <w:sz w:val="20"/>
              </w:rPr>
              <w:t xml:space="preserve"> </w:t>
            </w:r>
            <w:r w:rsidRPr="000142B2">
              <w:rPr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2873" w:type="dxa"/>
          </w:tcPr>
          <w:p w14:paraId="19E168CA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Methods </w:t>
            </w:r>
          </w:p>
        </w:tc>
        <w:tc>
          <w:tcPr>
            <w:tcW w:w="0" w:type="auto"/>
          </w:tcPr>
          <w:p w14:paraId="777DC786" w14:textId="77777777" w:rsidR="00D23B3E" w:rsidRPr="000142B2" w:rsidRDefault="00D23B3E" w:rsidP="00E622AE">
            <w:pPr>
              <w:tabs>
                <w:tab w:val="left" w:pos="5400"/>
              </w:tabs>
              <w:rPr>
                <w:i/>
                <w:sz w:val="20"/>
              </w:rPr>
            </w:pPr>
          </w:p>
        </w:tc>
      </w:tr>
      <w:tr w:rsidR="00D23B3E" w:rsidRPr="000142B2" w14:paraId="009E4498" w14:textId="77777777" w:rsidTr="00E622AE">
        <w:tc>
          <w:tcPr>
            <w:tcW w:w="0" w:type="auto"/>
          </w:tcPr>
          <w:p w14:paraId="059235F5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color w:val="000000"/>
                <w:sz w:val="20"/>
              </w:rPr>
            </w:pPr>
            <w:bookmarkStart w:id="36" w:name="bold20" w:colFirst="0" w:colLast="0"/>
            <w:bookmarkStart w:id="37" w:name="italic20" w:colFirst="0" w:colLast="0"/>
            <w:r w:rsidRPr="000142B2">
              <w:rPr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</w:tcPr>
          <w:p w14:paraId="552CA1D0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9</w:t>
            </w:r>
          </w:p>
        </w:tc>
        <w:tc>
          <w:tcPr>
            <w:tcW w:w="9172" w:type="dxa"/>
          </w:tcPr>
          <w:p w14:paraId="2C48900A" w14:textId="77777777" w:rsidR="00D23B3E" w:rsidRPr="000142B2" w:rsidRDefault="00D23B3E" w:rsidP="00E622AE">
            <w:pPr>
              <w:tabs>
                <w:tab w:val="left" w:pos="5400"/>
              </w:tabs>
              <w:rPr>
                <w:color w:val="000000"/>
                <w:sz w:val="20"/>
              </w:rPr>
            </w:pPr>
            <w:r w:rsidRPr="000142B2">
              <w:rPr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2873" w:type="dxa"/>
          </w:tcPr>
          <w:p w14:paraId="76CAA38D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Methods</w:t>
            </w:r>
            <w:r>
              <w:rPr>
                <w:sz w:val="20"/>
              </w:rPr>
              <w:t>/discussion</w:t>
            </w:r>
            <w:r w:rsidRPr="003939D9">
              <w:rPr>
                <w:sz w:val="20"/>
              </w:rPr>
              <w:t xml:space="preserve"> </w:t>
            </w:r>
          </w:p>
        </w:tc>
        <w:tc>
          <w:tcPr>
            <w:tcW w:w="0" w:type="auto"/>
          </w:tcPr>
          <w:p w14:paraId="56F142D8" w14:textId="77777777" w:rsidR="00D23B3E" w:rsidRPr="000142B2" w:rsidRDefault="00D23B3E" w:rsidP="00E622AE">
            <w:pPr>
              <w:tabs>
                <w:tab w:val="left" w:pos="5400"/>
              </w:tabs>
              <w:rPr>
                <w:color w:val="000000"/>
                <w:sz w:val="20"/>
              </w:rPr>
            </w:pPr>
          </w:p>
        </w:tc>
      </w:tr>
      <w:tr w:rsidR="00D23B3E" w:rsidRPr="000142B2" w14:paraId="239436C0" w14:textId="77777777" w:rsidTr="00E622AE">
        <w:tc>
          <w:tcPr>
            <w:tcW w:w="0" w:type="auto"/>
          </w:tcPr>
          <w:p w14:paraId="52BA32D1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38" w:name="bold21" w:colFirst="0" w:colLast="0"/>
            <w:bookmarkStart w:id="39" w:name="italic21" w:colFirst="0" w:colLast="0"/>
            <w:bookmarkEnd w:id="36"/>
            <w:bookmarkEnd w:id="37"/>
            <w:r w:rsidRPr="000142B2">
              <w:rPr>
                <w:bCs/>
                <w:sz w:val="20"/>
              </w:rPr>
              <w:t>Study size</w:t>
            </w:r>
          </w:p>
        </w:tc>
        <w:tc>
          <w:tcPr>
            <w:tcW w:w="0" w:type="auto"/>
          </w:tcPr>
          <w:p w14:paraId="4C3C4D39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0</w:t>
            </w:r>
          </w:p>
        </w:tc>
        <w:tc>
          <w:tcPr>
            <w:tcW w:w="9172" w:type="dxa"/>
          </w:tcPr>
          <w:p w14:paraId="406B6C1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Explain how the study size was arrived at</w:t>
            </w:r>
          </w:p>
        </w:tc>
        <w:tc>
          <w:tcPr>
            <w:tcW w:w="2873" w:type="dxa"/>
          </w:tcPr>
          <w:p w14:paraId="741E3C70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Methods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0" w:type="auto"/>
          </w:tcPr>
          <w:p w14:paraId="47019A96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3BFD66B" w14:textId="77777777" w:rsidTr="00E622AE">
        <w:tc>
          <w:tcPr>
            <w:tcW w:w="0" w:type="auto"/>
          </w:tcPr>
          <w:p w14:paraId="08051774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0" w:name="bold22"/>
            <w:bookmarkStart w:id="41" w:name="italic22"/>
            <w:bookmarkEnd w:id="38"/>
            <w:bookmarkEnd w:id="39"/>
            <w:r w:rsidRPr="000142B2">
              <w:rPr>
                <w:bCs/>
                <w:sz w:val="20"/>
              </w:rPr>
              <w:lastRenderedPageBreak/>
              <w:t>Quantitative</w:t>
            </w:r>
            <w:bookmarkStart w:id="42" w:name="bold23"/>
            <w:bookmarkStart w:id="43" w:name="italic23"/>
            <w:bookmarkEnd w:id="40"/>
            <w:bookmarkEnd w:id="41"/>
            <w:r w:rsidRPr="000142B2">
              <w:rPr>
                <w:bCs/>
                <w:sz w:val="20"/>
              </w:rPr>
              <w:t xml:space="preserve"> variables</w:t>
            </w:r>
            <w:bookmarkEnd w:id="42"/>
            <w:bookmarkEnd w:id="43"/>
          </w:p>
        </w:tc>
        <w:tc>
          <w:tcPr>
            <w:tcW w:w="0" w:type="auto"/>
          </w:tcPr>
          <w:p w14:paraId="46617D5B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1</w:t>
            </w:r>
          </w:p>
        </w:tc>
        <w:tc>
          <w:tcPr>
            <w:tcW w:w="9172" w:type="dxa"/>
          </w:tcPr>
          <w:p w14:paraId="2512D916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2873" w:type="dxa"/>
          </w:tcPr>
          <w:p w14:paraId="5F1EF057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Methods </w:t>
            </w:r>
          </w:p>
        </w:tc>
        <w:tc>
          <w:tcPr>
            <w:tcW w:w="0" w:type="auto"/>
          </w:tcPr>
          <w:p w14:paraId="40F72128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106990B0" w14:textId="77777777" w:rsidTr="00E622AE">
        <w:tc>
          <w:tcPr>
            <w:tcW w:w="0" w:type="auto"/>
            <w:vMerge w:val="restart"/>
          </w:tcPr>
          <w:p w14:paraId="5191AD5F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bookmarkStart w:id="44" w:name="italic24"/>
            <w:r w:rsidRPr="000142B2">
              <w:rPr>
                <w:sz w:val="20"/>
              </w:rPr>
              <w:t>Statistical</w:t>
            </w:r>
            <w:bookmarkStart w:id="45" w:name="italic25"/>
            <w:bookmarkEnd w:id="44"/>
            <w:r w:rsidRPr="000142B2">
              <w:rPr>
                <w:sz w:val="20"/>
              </w:rPr>
              <w:t xml:space="preserve"> methods</w:t>
            </w:r>
            <w:bookmarkEnd w:id="45"/>
          </w:p>
        </w:tc>
        <w:tc>
          <w:tcPr>
            <w:tcW w:w="0" w:type="auto"/>
            <w:vMerge w:val="restart"/>
          </w:tcPr>
          <w:p w14:paraId="5CB501EE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2</w:t>
            </w:r>
          </w:p>
        </w:tc>
        <w:tc>
          <w:tcPr>
            <w:tcW w:w="9172" w:type="dxa"/>
          </w:tcPr>
          <w:p w14:paraId="2718014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a</w:t>
            </w:r>
            <w:r w:rsidRPr="000142B2">
              <w:rPr>
                <w:sz w:val="20"/>
              </w:rPr>
              <w:t>) Describe all statistical methods, including those used to control for confounding</w:t>
            </w:r>
          </w:p>
        </w:tc>
        <w:tc>
          <w:tcPr>
            <w:tcW w:w="2873" w:type="dxa"/>
          </w:tcPr>
          <w:p w14:paraId="5EF6816C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Methods </w:t>
            </w:r>
          </w:p>
        </w:tc>
        <w:tc>
          <w:tcPr>
            <w:tcW w:w="0" w:type="auto"/>
          </w:tcPr>
          <w:p w14:paraId="31CFEAA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0F3A1E47" w14:textId="77777777" w:rsidTr="00E622AE">
        <w:tc>
          <w:tcPr>
            <w:tcW w:w="0" w:type="auto"/>
            <w:vMerge/>
          </w:tcPr>
          <w:p w14:paraId="3CE0741F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6" w:name="bold24" w:colFirst="0" w:colLast="0"/>
            <w:bookmarkStart w:id="47" w:name="italic26" w:colFirst="0" w:colLast="0"/>
          </w:p>
        </w:tc>
        <w:tc>
          <w:tcPr>
            <w:tcW w:w="0" w:type="auto"/>
            <w:vMerge/>
          </w:tcPr>
          <w:p w14:paraId="09D3AE58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18D41AB9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b</w:t>
            </w:r>
            <w:r w:rsidRPr="000142B2">
              <w:rPr>
                <w:sz w:val="20"/>
              </w:rPr>
              <w:t>) Describe any methods used to examine subgroups and interactions</w:t>
            </w:r>
          </w:p>
        </w:tc>
        <w:tc>
          <w:tcPr>
            <w:tcW w:w="2873" w:type="dxa"/>
          </w:tcPr>
          <w:p w14:paraId="1C11D9E4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0" w:type="auto"/>
          </w:tcPr>
          <w:p w14:paraId="73E0B98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62F4853" w14:textId="77777777" w:rsidTr="00E622AE">
        <w:tc>
          <w:tcPr>
            <w:tcW w:w="0" w:type="auto"/>
            <w:vMerge/>
          </w:tcPr>
          <w:p w14:paraId="43A8401E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48" w:name="bold25" w:colFirst="0" w:colLast="0"/>
            <w:bookmarkStart w:id="49" w:name="italic27" w:colFirst="0" w:colLast="0"/>
            <w:bookmarkEnd w:id="46"/>
            <w:bookmarkEnd w:id="47"/>
          </w:p>
        </w:tc>
        <w:tc>
          <w:tcPr>
            <w:tcW w:w="0" w:type="auto"/>
            <w:vMerge/>
          </w:tcPr>
          <w:p w14:paraId="28B08CD3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181750E6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c</w:t>
            </w:r>
            <w:r w:rsidRPr="000142B2">
              <w:rPr>
                <w:sz w:val="20"/>
              </w:rPr>
              <w:t>) Explain how missing data were addressed</w:t>
            </w:r>
          </w:p>
        </w:tc>
        <w:tc>
          <w:tcPr>
            <w:tcW w:w="2873" w:type="dxa"/>
          </w:tcPr>
          <w:p w14:paraId="51873DA7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 xml:space="preserve">Methods </w:t>
            </w:r>
          </w:p>
        </w:tc>
        <w:tc>
          <w:tcPr>
            <w:tcW w:w="0" w:type="auto"/>
          </w:tcPr>
          <w:p w14:paraId="4C550F0D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701E6C0" w14:textId="77777777" w:rsidTr="00E622AE">
        <w:tc>
          <w:tcPr>
            <w:tcW w:w="0" w:type="auto"/>
            <w:vMerge/>
          </w:tcPr>
          <w:p w14:paraId="0EF699DB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0" w:name="bold26" w:colFirst="0" w:colLast="0"/>
            <w:bookmarkStart w:id="51" w:name="italic28" w:colFirst="0" w:colLast="0"/>
            <w:bookmarkEnd w:id="48"/>
            <w:bookmarkEnd w:id="49"/>
          </w:p>
        </w:tc>
        <w:tc>
          <w:tcPr>
            <w:tcW w:w="0" w:type="auto"/>
            <w:vMerge/>
          </w:tcPr>
          <w:p w14:paraId="25792A39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34558102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</w:rPr>
              <w:t>d</w:t>
            </w:r>
            <w:r w:rsidRPr="000142B2">
              <w:rPr>
                <w:sz w:val="20"/>
              </w:rPr>
              <w:t>) If applicable, explain how loss to follow-up was addressed</w:t>
            </w:r>
          </w:p>
        </w:tc>
        <w:tc>
          <w:tcPr>
            <w:tcW w:w="2873" w:type="dxa"/>
          </w:tcPr>
          <w:p w14:paraId="4F42FB53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Methods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0" w:type="auto"/>
          </w:tcPr>
          <w:p w14:paraId="57B07193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6B09CDB" w14:textId="77777777" w:rsidTr="00E622AE">
        <w:tc>
          <w:tcPr>
            <w:tcW w:w="0" w:type="auto"/>
            <w:vMerge/>
          </w:tcPr>
          <w:p w14:paraId="0EFE1F22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2" w:name="bold27" w:colFirst="0" w:colLast="0"/>
            <w:bookmarkStart w:id="53" w:name="italic29" w:colFirst="0" w:colLast="0"/>
            <w:bookmarkEnd w:id="50"/>
            <w:bookmarkEnd w:id="51"/>
          </w:p>
        </w:tc>
        <w:tc>
          <w:tcPr>
            <w:tcW w:w="0" w:type="auto"/>
            <w:vMerge/>
          </w:tcPr>
          <w:p w14:paraId="45FD047D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16A1FE8A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</w:t>
            </w:r>
            <w:r w:rsidRPr="000142B2">
              <w:rPr>
                <w:i/>
                <w:sz w:val="20"/>
                <w:u w:val="single"/>
              </w:rPr>
              <w:t>e</w:t>
            </w:r>
            <w:r w:rsidRPr="000142B2">
              <w:rPr>
                <w:sz w:val="20"/>
              </w:rPr>
              <w:t>) Describe any sensitivity analyses</w:t>
            </w:r>
          </w:p>
        </w:tc>
        <w:tc>
          <w:tcPr>
            <w:tcW w:w="2873" w:type="dxa"/>
          </w:tcPr>
          <w:p w14:paraId="5FAEA06A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Methods</w:t>
            </w:r>
          </w:p>
        </w:tc>
        <w:tc>
          <w:tcPr>
            <w:tcW w:w="0" w:type="auto"/>
          </w:tcPr>
          <w:p w14:paraId="494CE9C2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85417A7" w14:textId="77777777" w:rsidTr="00E622AE">
        <w:tc>
          <w:tcPr>
            <w:tcW w:w="12157" w:type="dxa"/>
            <w:gridSpan w:val="3"/>
          </w:tcPr>
          <w:p w14:paraId="607E4E2E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54" w:name="bold28"/>
            <w:bookmarkStart w:id="55" w:name="italic30"/>
            <w:bookmarkEnd w:id="52"/>
            <w:bookmarkEnd w:id="53"/>
            <w:r w:rsidRPr="000142B2">
              <w:rPr>
                <w:sz w:val="20"/>
              </w:rPr>
              <w:t>Results</w:t>
            </w:r>
            <w:bookmarkEnd w:id="54"/>
            <w:bookmarkEnd w:id="55"/>
          </w:p>
        </w:tc>
        <w:tc>
          <w:tcPr>
            <w:tcW w:w="2873" w:type="dxa"/>
          </w:tcPr>
          <w:p w14:paraId="688A25A2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0" w:type="auto"/>
          </w:tcPr>
          <w:p w14:paraId="16D29969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58726C9" w14:textId="77777777" w:rsidTr="00E622AE">
        <w:tc>
          <w:tcPr>
            <w:tcW w:w="0" w:type="auto"/>
            <w:vMerge w:val="restart"/>
          </w:tcPr>
          <w:p w14:paraId="3D1C3896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6" w:name="bold29"/>
            <w:bookmarkStart w:id="57" w:name="italic31"/>
            <w:r w:rsidRPr="000142B2">
              <w:rPr>
                <w:bCs/>
                <w:sz w:val="20"/>
              </w:rPr>
              <w:t>Participants</w:t>
            </w:r>
            <w:bookmarkEnd w:id="56"/>
            <w:bookmarkEnd w:id="57"/>
          </w:p>
        </w:tc>
        <w:tc>
          <w:tcPr>
            <w:tcW w:w="0" w:type="auto"/>
            <w:vMerge w:val="restart"/>
          </w:tcPr>
          <w:p w14:paraId="7EB3A0F0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3</w:t>
            </w:r>
            <w:bookmarkStart w:id="58" w:name="bold30"/>
            <w:r w:rsidRPr="000142B2">
              <w:rPr>
                <w:bCs/>
                <w:sz w:val="20"/>
              </w:rPr>
              <w:t>*</w:t>
            </w:r>
            <w:bookmarkEnd w:id="58"/>
          </w:p>
        </w:tc>
        <w:tc>
          <w:tcPr>
            <w:tcW w:w="9172" w:type="dxa"/>
          </w:tcPr>
          <w:p w14:paraId="4C321E3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a) Report numbers of individuals at each stage of study—</w:t>
            </w:r>
            <w:proofErr w:type="spellStart"/>
            <w:proofErr w:type="gramStart"/>
            <w:r w:rsidRPr="000142B2">
              <w:rPr>
                <w:sz w:val="20"/>
              </w:rPr>
              <w:t>eg</w:t>
            </w:r>
            <w:proofErr w:type="spellEnd"/>
            <w:proofErr w:type="gramEnd"/>
            <w:r w:rsidRPr="000142B2">
              <w:rPr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2873" w:type="dxa"/>
          </w:tcPr>
          <w:p w14:paraId="39BDBD62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Methods and results</w:t>
            </w:r>
            <w:r w:rsidRPr="003939D9">
              <w:rPr>
                <w:sz w:val="20"/>
              </w:rPr>
              <w:t xml:space="preserve"> </w:t>
            </w:r>
          </w:p>
        </w:tc>
        <w:tc>
          <w:tcPr>
            <w:tcW w:w="0" w:type="auto"/>
          </w:tcPr>
          <w:p w14:paraId="3F17222E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0A17B3B" w14:textId="77777777" w:rsidTr="00E622AE">
        <w:tc>
          <w:tcPr>
            <w:tcW w:w="0" w:type="auto"/>
            <w:vMerge/>
          </w:tcPr>
          <w:p w14:paraId="5CE7D252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59" w:name="bold31" w:colFirst="0" w:colLast="0"/>
            <w:bookmarkStart w:id="60" w:name="italic32" w:colFirst="0" w:colLast="0"/>
          </w:p>
        </w:tc>
        <w:tc>
          <w:tcPr>
            <w:tcW w:w="0" w:type="auto"/>
            <w:vMerge/>
          </w:tcPr>
          <w:p w14:paraId="447C83CF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77D964E0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b) Give reasons for non-participation at each stage</w:t>
            </w:r>
          </w:p>
        </w:tc>
        <w:tc>
          <w:tcPr>
            <w:tcW w:w="2873" w:type="dxa"/>
          </w:tcPr>
          <w:p w14:paraId="69FFECEB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0" w:type="auto"/>
          </w:tcPr>
          <w:p w14:paraId="1A30E3D7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5CC2AB9C" w14:textId="77777777" w:rsidTr="00E622AE">
        <w:tc>
          <w:tcPr>
            <w:tcW w:w="0" w:type="auto"/>
            <w:vMerge/>
          </w:tcPr>
          <w:p w14:paraId="2E017541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1" w:name="bold32" w:colFirst="0" w:colLast="0"/>
            <w:bookmarkStart w:id="62" w:name="italic33" w:colFirst="0" w:colLast="0"/>
            <w:bookmarkEnd w:id="59"/>
            <w:bookmarkEnd w:id="60"/>
          </w:p>
        </w:tc>
        <w:tc>
          <w:tcPr>
            <w:tcW w:w="0" w:type="auto"/>
            <w:vMerge/>
          </w:tcPr>
          <w:p w14:paraId="08FC0AE5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483AA338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bookmarkStart w:id="63" w:name="OLE_LINK4"/>
            <w:r w:rsidRPr="000142B2">
              <w:rPr>
                <w:sz w:val="20"/>
              </w:rPr>
              <w:t>(c) Consider use of a flow diagram</w:t>
            </w:r>
            <w:bookmarkEnd w:id="63"/>
          </w:p>
        </w:tc>
        <w:tc>
          <w:tcPr>
            <w:tcW w:w="2873" w:type="dxa"/>
          </w:tcPr>
          <w:p w14:paraId="0C9485BF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0" w:type="auto"/>
          </w:tcPr>
          <w:p w14:paraId="38DBA12A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F17EA31" w14:textId="77777777" w:rsidTr="00E622AE">
        <w:tc>
          <w:tcPr>
            <w:tcW w:w="0" w:type="auto"/>
            <w:vMerge w:val="restart"/>
          </w:tcPr>
          <w:p w14:paraId="333E7A55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4" w:name="bold33"/>
            <w:bookmarkStart w:id="65" w:name="italic34"/>
            <w:bookmarkEnd w:id="61"/>
            <w:bookmarkEnd w:id="62"/>
            <w:r w:rsidRPr="000142B2">
              <w:rPr>
                <w:bCs/>
                <w:sz w:val="20"/>
              </w:rPr>
              <w:t xml:space="preserve">Descriptive </w:t>
            </w:r>
            <w:bookmarkStart w:id="66" w:name="bold34"/>
            <w:bookmarkStart w:id="67" w:name="italic35"/>
            <w:bookmarkEnd w:id="64"/>
            <w:bookmarkEnd w:id="65"/>
            <w:r w:rsidRPr="000142B2">
              <w:rPr>
                <w:bCs/>
                <w:sz w:val="20"/>
              </w:rPr>
              <w:t>data</w:t>
            </w:r>
            <w:bookmarkEnd w:id="66"/>
            <w:bookmarkEnd w:id="67"/>
          </w:p>
        </w:tc>
        <w:tc>
          <w:tcPr>
            <w:tcW w:w="0" w:type="auto"/>
            <w:vMerge w:val="restart"/>
          </w:tcPr>
          <w:p w14:paraId="7EE7CF9D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4</w:t>
            </w:r>
            <w:bookmarkStart w:id="68" w:name="bold35"/>
            <w:r w:rsidRPr="000142B2">
              <w:rPr>
                <w:bCs/>
                <w:sz w:val="20"/>
              </w:rPr>
              <w:t>*</w:t>
            </w:r>
            <w:bookmarkEnd w:id="68"/>
          </w:p>
        </w:tc>
        <w:tc>
          <w:tcPr>
            <w:tcW w:w="9172" w:type="dxa"/>
          </w:tcPr>
          <w:p w14:paraId="1E14B7D8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a) Give characteristics of study participants (</w:t>
            </w:r>
            <w:proofErr w:type="spellStart"/>
            <w:proofErr w:type="gramStart"/>
            <w:r w:rsidRPr="000142B2">
              <w:rPr>
                <w:sz w:val="20"/>
              </w:rPr>
              <w:t>eg</w:t>
            </w:r>
            <w:proofErr w:type="spellEnd"/>
            <w:proofErr w:type="gramEnd"/>
            <w:r w:rsidRPr="000142B2">
              <w:rPr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2873" w:type="dxa"/>
          </w:tcPr>
          <w:p w14:paraId="1BDD8C0C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Results </w:t>
            </w:r>
          </w:p>
        </w:tc>
        <w:tc>
          <w:tcPr>
            <w:tcW w:w="0" w:type="auto"/>
          </w:tcPr>
          <w:p w14:paraId="1D52732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9A0A6D3" w14:textId="77777777" w:rsidTr="00E622AE">
        <w:tc>
          <w:tcPr>
            <w:tcW w:w="0" w:type="auto"/>
            <w:vMerge/>
          </w:tcPr>
          <w:p w14:paraId="538049E5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69" w:name="bold36" w:colFirst="0" w:colLast="0"/>
            <w:bookmarkStart w:id="70" w:name="italic36" w:colFirst="0" w:colLast="0"/>
          </w:p>
        </w:tc>
        <w:tc>
          <w:tcPr>
            <w:tcW w:w="0" w:type="auto"/>
            <w:vMerge/>
          </w:tcPr>
          <w:p w14:paraId="7B9FA5D6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36AA062B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b) Indicate number of participants with missing data for each variable of interest</w:t>
            </w:r>
          </w:p>
        </w:tc>
        <w:tc>
          <w:tcPr>
            <w:tcW w:w="2873" w:type="dxa"/>
          </w:tcPr>
          <w:p w14:paraId="33BB6A2D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Table 1</w:t>
            </w:r>
          </w:p>
        </w:tc>
        <w:tc>
          <w:tcPr>
            <w:tcW w:w="0" w:type="auto"/>
          </w:tcPr>
          <w:p w14:paraId="37E50FE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1BF96CA9" w14:textId="77777777" w:rsidTr="00E622AE">
        <w:tc>
          <w:tcPr>
            <w:tcW w:w="0" w:type="auto"/>
            <w:vMerge/>
          </w:tcPr>
          <w:p w14:paraId="532CE18A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1" w:name="bold37" w:colFirst="0" w:colLast="0"/>
            <w:bookmarkStart w:id="72" w:name="italic37" w:colFirst="0" w:colLast="0"/>
            <w:bookmarkEnd w:id="69"/>
            <w:bookmarkEnd w:id="70"/>
          </w:p>
        </w:tc>
        <w:tc>
          <w:tcPr>
            <w:tcW w:w="0" w:type="auto"/>
            <w:vMerge/>
          </w:tcPr>
          <w:p w14:paraId="7BD552C1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</w:tcPr>
          <w:p w14:paraId="41D4BE5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(c) Summarise follow-up time (</w:t>
            </w:r>
            <w:proofErr w:type="spellStart"/>
            <w:r w:rsidRPr="000142B2">
              <w:rPr>
                <w:sz w:val="20"/>
              </w:rPr>
              <w:t>eg</w:t>
            </w:r>
            <w:proofErr w:type="spellEnd"/>
            <w:r w:rsidRPr="000142B2">
              <w:rPr>
                <w:sz w:val="20"/>
              </w:rPr>
              <w:t>, average and total amount)</w:t>
            </w:r>
          </w:p>
        </w:tc>
        <w:tc>
          <w:tcPr>
            <w:tcW w:w="2873" w:type="dxa"/>
          </w:tcPr>
          <w:p w14:paraId="1996A56A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Table 1</w:t>
            </w:r>
          </w:p>
        </w:tc>
        <w:tc>
          <w:tcPr>
            <w:tcW w:w="0" w:type="auto"/>
          </w:tcPr>
          <w:p w14:paraId="4354818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680EB4B0" w14:textId="77777777" w:rsidTr="00E622AE">
        <w:trPr>
          <w:trHeight w:val="295"/>
        </w:trPr>
        <w:tc>
          <w:tcPr>
            <w:tcW w:w="0" w:type="auto"/>
            <w:tcBorders>
              <w:bottom w:val="single" w:sz="4" w:space="0" w:color="auto"/>
            </w:tcBorders>
          </w:tcPr>
          <w:p w14:paraId="4ACA62B7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3" w:name="bold38" w:colFirst="0" w:colLast="0"/>
            <w:bookmarkStart w:id="74" w:name="italic38" w:colFirst="0" w:colLast="0"/>
            <w:bookmarkEnd w:id="71"/>
            <w:bookmarkEnd w:id="72"/>
            <w:r w:rsidRPr="000142B2">
              <w:rPr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39DFB8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5</w:t>
            </w:r>
            <w:bookmarkStart w:id="75" w:name="bold39"/>
            <w:r w:rsidRPr="000142B2">
              <w:rPr>
                <w:bCs/>
                <w:sz w:val="20"/>
              </w:rPr>
              <w:t>*</w:t>
            </w:r>
            <w:bookmarkEnd w:id="75"/>
          </w:p>
        </w:tc>
        <w:tc>
          <w:tcPr>
            <w:tcW w:w="9172" w:type="dxa"/>
            <w:tcBorders>
              <w:bottom w:val="single" w:sz="4" w:space="0" w:color="auto"/>
            </w:tcBorders>
          </w:tcPr>
          <w:p w14:paraId="34487C7F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Report numbers of outcome events or summary measures over time</w:t>
            </w:r>
          </w:p>
        </w:tc>
        <w:tc>
          <w:tcPr>
            <w:tcW w:w="2873" w:type="dxa"/>
            <w:tcBorders>
              <w:bottom w:val="single" w:sz="4" w:space="0" w:color="auto"/>
            </w:tcBorders>
          </w:tcPr>
          <w:p w14:paraId="5BDCE821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C22B9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32635A6C" w14:textId="77777777" w:rsidTr="00E622AE"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1736C1AC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6" w:name="italic40" w:colFirst="0" w:colLast="0"/>
            <w:bookmarkStart w:id="77" w:name="bold41" w:colFirst="0" w:colLast="0"/>
            <w:bookmarkEnd w:id="73"/>
            <w:bookmarkEnd w:id="74"/>
            <w:r w:rsidRPr="000142B2">
              <w:rPr>
                <w:bCs/>
                <w:sz w:val="20"/>
              </w:rPr>
              <w:t>Main result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AB08F05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6</w:t>
            </w:r>
          </w:p>
        </w:tc>
        <w:tc>
          <w:tcPr>
            <w:tcW w:w="9172" w:type="dxa"/>
            <w:tcBorders>
              <w:top w:val="single" w:sz="4" w:space="0" w:color="auto"/>
              <w:bottom w:val="single" w:sz="4" w:space="0" w:color="auto"/>
            </w:tcBorders>
          </w:tcPr>
          <w:p w14:paraId="526B7ABF" w14:textId="77777777" w:rsidR="00D23B3E" w:rsidRPr="006149D3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a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Give unadjusted estimates and, if applicable, confounder-adjusted estimates and their precision (</w:t>
            </w:r>
            <w:proofErr w:type="spellStart"/>
            <w:r w:rsidRPr="006149D3">
              <w:rPr>
                <w:sz w:val="20"/>
              </w:rPr>
              <w:t>eg</w:t>
            </w:r>
            <w:proofErr w:type="spellEnd"/>
            <w:r w:rsidRPr="006149D3">
              <w:rPr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0050D99E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Results</w:t>
            </w:r>
            <w:r>
              <w:rPr>
                <w:sz w:val="20"/>
              </w:rPr>
              <w:t xml:space="preserve"> and Table 2,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B928EA" w14:textId="77777777" w:rsidR="00D23B3E" w:rsidRPr="0022554A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0BDC0B20" w14:textId="77777777" w:rsidTr="00E622AE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2890B90D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78" w:name="italic41" w:colFirst="0" w:colLast="0"/>
            <w:bookmarkStart w:id="79" w:name="bold42" w:colFirst="0" w:colLast="0"/>
            <w:bookmarkEnd w:id="76"/>
            <w:bookmarkEnd w:id="77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5317FD11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  <w:tcBorders>
              <w:top w:val="single" w:sz="4" w:space="0" w:color="auto"/>
              <w:bottom w:val="single" w:sz="4" w:space="0" w:color="auto"/>
            </w:tcBorders>
          </w:tcPr>
          <w:p w14:paraId="5A544ABE" w14:textId="77777777" w:rsidR="00D23B3E" w:rsidRPr="006149D3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b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>Report category boundaries when continuous variables were categorized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6EC4457E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Results</w:t>
            </w:r>
            <w:r>
              <w:rPr>
                <w:sz w:val="20"/>
              </w:rPr>
              <w:t xml:space="preserve"> and Table 2,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AAAF73E" w14:textId="77777777" w:rsidR="00D23B3E" w:rsidRPr="0022554A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328CD1A7" w14:textId="77777777" w:rsidTr="00E622AE"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13A37902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0" w:name="italic42" w:colFirst="0" w:colLast="0"/>
            <w:bookmarkStart w:id="81" w:name="bold43" w:colFirst="0" w:colLast="0"/>
            <w:bookmarkEnd w:id="78"/>
            <w:bookmarkEnd w:id="79"/>
          </w:p>
        </w:tc>
        <w:tc>
          <w:tcPr>
            <w:tcW w:w="0" w:type="auto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16605EA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</w:p>
        </w:tc>
        <w:tc>
          <w:tcPr>
            <w:tcW w:w="9172" w:type="dxa"/>
            <w:tcBorders>
              <w:top w:val="single" w:sz="4" w:space="0" w:color="auto"/>
              <w:bottom w:val="single" w:sz="4" w:space="0" w:color="auto"/>
            </w:tcBorders>
          </w:tcPr>
          <w:p w14:paraId="41FDA0B9" w14:textId="77777777" w:rsidR="00D23B3E" w:rsidRPr="006149D3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22554A">
              <w:rPr>
                <w:sz w:val="20"/>
              </w:rPr>
              <w:t>(</w:t>
            </w:r>
            <w:r w:rsidRPr="0022554A">
              <w:rPr>
                <w:i/>
                <w:sz w:val="20"/>
              </w:rPr>
              <w:t>c</w:t>
            </w:r>
            <w:r w:rsidRPr="0022554A">
              <w:rPr>
                <w:sz w:val="20"/>
              </w:rPr>
              <w:t xml:space="preserve">) </w:t>
            </w:r>
            <w:r w:rsidRPr="006149D3">
              <w:rPr>
                <w:sz w:val="20"/>
              </w:rPr>
              <w:t xml:space="preserve">If relevant, consider translating estimates of relative risk into absolute risk for a meaningful </w:t>
            </w:r>
            <w:proofErr w:type="gramStart"/>
            <w:r w:rsidRPr="006149D3">
              <w:rPr>
                <w:sz w:val="20"/>
              </w:rPr>
              <w:t>time period</w:t>
            </w:r>
            <w:proofErr w:type="gramEnd"/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3A0BB452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118E4B" w14:textId="77777777" w:rsidR="00D23B3E" w:rsidRPr="0022554A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44945DAD" w14:textId="77777777" w:rsidTr="00E622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53B7A0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2" w:name="italic43"/>
            <w:bookmarkStart w:id="83" w:name="bold44"/>
            <w:bookmarkEnd w:id="80"/>
            <w:bookmarkEnd w:id="81"/>
            <w:r w:rsidRPr="000142B2">
              <w:rPr>
                <w:bCs/>
                <w:sz w:val="20"/>
              </w:rPr>
              <w:t>Other analyses</w:t>
            </w:r>
            <w:bookmarkEnd w:id="82"/>
            <w:bookmarkEnd w:id="83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B86BAA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7</w:t>
            </w:r>
          </w:p>
        </w:tc>
        <w:tc>
          <w:tcPr>
            <w:tcW w:w="9172" w:type="dxa"/>
            <w:tcBorders>
              <w:top w:val="single" w:sz="4" w:space="0" w:color="auto"/>
              <w:bottom w:val="single" w:sz="4" w:space="0" w:color="auto"/>
            </w:tcBorders>
          </w:tcPr>
          <w:p w14:paraId="230719DF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Report other analyses done—</w:t>
            </w:r>
            <w:proofErr w:type="spellStart"/>
            <w:proofErr w:type="gramStart"/>
            <w:r w:rsidRPr="000142B2">
              <w:rPr>
                <w:sz w:val="20"/>
              </w:rPr>
              <w:t>eg</w:t>
            </w:r>
            <w:proofErr w:type="spellEnd"/>
            <w:proofErr w:type="gramEnd"/>
            <w:r w:rsidRPr="000142B2">
              <w:rPr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627853EE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>
              <w:rPr>
                <w:sz w:val="20"/>
              </w:rPr>
              <w:t>Mentioned in results and throughout appendic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38BC16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7D6FA267" w14:textId="77777777" w:rsidTr="00E622AE">
        <w:tc>
          <w:tcPr>
            <w:tcW w:w="12157" w:type="dxa"/>
            <w:gridSpan w:val="3"/>
            <w:tcBorders>
              <w:top w:val="single" w:sz="4" w:space="0" w:color="auto"/>
            </w:tcBorders>
          </w:tcPr>
          <w:p w14:paraId="0ADA8CD8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84" w:name="italic44"/>
            <w:bookmarkStart w:id="85" w:name="bold45"/>
            <w:r w:rsidRPr="000142B2">
              <w:rPr>
                <w:sz w:val="20"/>
              </w:rPr>
              <w:t>Discussion</w:t>
            </w:r>
            <w:bookmarkEnd w:id="84"/>
            <w:bookmarkEnd w:id="85"/>
          </w:p>
        </w:tc>
        <w:tc>
          <w:tcPr>
            <w:tcW w:w="2873" w:type="dxa"/>
            <w:tcBorders>
              <w:top w:val="single" w:sz="4" w:space="0" w:color="auto"/>
            </w:tcBorders>
          </w:tcPr>
          <w:p w14:paraId="7D59E985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609636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34BF51C3" w14:textId="77777777" w:rsidTr="00E622AE">
        <w:tc>
          <w:tcPr>
            <w:tcW w:w="0" w:type="auto"/>
          </w:tcPr>
          <w:p w14:paraId="3EB6554F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6" w:name="italic45" w:colFirst="0" w:colLast="0"/>
            <w:bookmarkStart w:id="87" w:name="bold46" w:colFirst="0" w:colLast="0"/>
            <w:r w:rsidRPr="000142B2">
              <w:rPr>
                <w:bCs/>
                <w:sz w:val="20"/>
              </w:rPr>
              <w:t>Key results</w:t>
            </w:r>
          </w:p>
        </w:tc>
        <w:tc>
          <w:tcPr>
            <w:tcW w:w="0" w:type="auto"/>
          </w:tcPr>
          <w:p w14:paraId="73F39655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8</w:t>
            </w:r>
          </w:p>
        </w:tc>
        <w:tc>
          <w:tcPr>
            <w:tcW w:w="9172" w:type="dxa"/>
          </w:tcPr>
          <w:p w14:paraId="62DB2487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Summarise key results with reference to study objectives</w:t>
            </w:r>
          </w:p>
        </w:tc>
        <w:tc>
          <w:tcPr>
            <w:tcW w:w="2873" w:type="dxa"/>
          </w:tcPr>
          <w:p w14:paraId="0C152D62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Discussion</w:t>
            </w:r>
          </w:p>
        </w:tc>
        <w:tc>
          <w:tcPr>
            <w:tcW w:w="0" w:type="auto"/>
          </w:tcPr>
          <w:p w14:paraId="237AB004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2C30066E" w14:textId="77777777" w:rsidTr="00E622AE">
        <w:tc>
          <w:tcPr>
            <w:tcW w:w="0" w:type="auto"/>
          </w:tcPr>
          <w:p w14:paraId="2AB0642F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88" w:name="italic46" w:colFirst="0" w:colLast="0"/>
            <w:bookmarkStart w:id="89" w:name="bold47" w:colFirst="0" w:colLast="0"/>
            <w:bookmarkEnd w:id="86"/>
            <w:bookmarkEnd w:id="87"/>
            <w:r w:rsidRPr="000142B2">
              <w:rPr>
                <w:bCs/>
                <w:sz w:val="20"/>
              </w:rPr>
              <w:lastRenderedPageBreak/>
              <w:t>Limitations</w:t>
            </w:r>
          </w:p>
        </w:tc>
        <w:tc>
          <w:tcPr>
            <w:tcW w:w="0" w:type="auto"/>
          </w:tcPr>
          <w:p w14:paraId="4C001758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19</w:t>
            </w:r>
          </w:p>
        </w:tc>
        <w:tc>
          <w:tcPr>
            <w:tcW w:w="9172" w:type="dxa"/>
          </w:tcPr>
          <w:p w14:paraId="3A8C749E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 xml:space="preserve">Discuss limitations of the study, </w:t>
            </w:r>
            <w:proofErr w:type="gramStart"/>
            <w:r w:rsidRPr="000142B2">
              <w:rPr>
                <w:sz w:val="20"/>
              </w:rPr>
              <w:t>taking into account</w:t>
            </w:r>
            <w:proofErr w:type="gramEnd"/>
            <w:r w:rsidRPr="000142B2">
              <w:rPr>
                <w:sz w:val="20"/>
              </w:rPr>
              <w:t xml:space="preserve"> sources of potential bias or imprecision. Discuss both direction and magnitude of any potential bias</w:t>
            </w:r>
          </w:p>
        </w:tc>
        <w:tc>
          <w:tcPr>
            <w:tcW w:w="2873" w:type="dxa"/>
          </w:tcPr>
          <w:p w14:paraId="3962AF96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Discussion </w:t>
            </w:r>
          </w:p>
        </w:tc>
        <w:tc>
          <w:tcPr>
            <w:tcW w:w="0" w:type="auto"/>
          </w:tcPr>
          <w:p w14:paraId="19F6CD55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35D4FE10" w14:textId="77777777" w:rsidTr="00E622AE">
        <w:tc>
          <w:tcPr>
            <w:tcW w:w="0" w:type="auto"/>
          </w:tcPr>
          <w:p w14:paraId="4973678D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0" w:name="italic47" w:colFirst="0" w:colLast="0"/>
            <w:bookmarkStart w:id="91" w:name="bold48" w:colFirst="0" w:colLast="0"/>
            <w:bookmarkEnd w:id="88"/>
            <w:bookmarkEnd w:id="89"/>
            <w:r w:rsidRPr="000142B2">
              <w:rPr>
                <w:bCs/>
                <w:sz w:val="20"/>
              </w:rPr>
              <w:t>Interpretation</w:t>
            </w:r>
          </w:p>
        </w:tc>
        <w:tc>
          <w:tcPr>
            <w:tcW w:w="0" w:type="auto"/>
          </w:tcPr>
          <w:p w14:paraId="6B5871E6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20</w:t>
            </w:r>
          </w:p>
        </w:tc>
        <w:tc>
          <w:tcPr>
            <w:tcW w:w="9172" w:type="dxa"/>
          </w:tcPr>
          <w:p w14:paraId="3B16710D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2873" w:type="dxa"/>
          </w:tcPr>
          <w:p w14:paraId="66FBDA29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Discussion </w:t>
            </w:r>
          </w:p>
        </w:tc>
        <w:tc>
          <w:tcPr>
            <w:tcW w:w="0" w:type="auto"/>
          </w:tcPr>
          <w:p w14:paraId="66ED39F3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07F74660" w14:textId="77777777" w:rsidTr="00E622AE">
        <w:tc>
          <w:tcPr>
            <w:tcW w:w="0" w:type="auto"/>
          </w:tcPr>
          <w:p w14:paraId="47237D09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2" w:name="italic48" w:colFirst="0" w:colLast="0"/>
            <w:bookmarkStart w:id="93" w:name="bold49" w:colFirst="0" w:colLast="0"/>
            <w:bookmarkEnd w:id="90"/>
            <w:bookmarkEnd w:id="91"/>
            <w:r w:rsidRPr="000142B2">
              <w:rPr>
                <w:bCs/>
                <w:sz w:val="20"/>
              </w:rPr>
              <w:t>Generalisability</w:t>
            </w:r>
          </w:p>
        </w:tc>
        <w:tc>
          <w:tcPr>
            <w:tcW w:w="0" w:type="auto"/>
          </w:tcPr>
          <w:p w14:paraId="37809837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21</w:t>
            </w:r>
          </w:p>
        </w:tc>
        <w:tc>
          <w:tcPr>
            <w:tcW w:w="9172" w:type="dxa"/>
          </w:tcPr>
          <w:p w14:paraId="5B5C3691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Discuss the generalisability (external validity) of the study results</w:t>
            </w:r>
          </w:p>
        </w:tc>
        <w:tc>
          <w:tcPr>
            <w:tcW w:w="2873" w:type="dxa"/>
          </w:tcPr>
          <w:p w14:paraId="7BA6488A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>Discussion</w:t>
            </w:r>
          </w:p>
        </w:tc>
        <w:tc>
          <w:tcPr>
            <w:tcW w:w="0" w:type="auto"/>
          </w:tcPr>
          <w:p w14:paraId="3539DD9B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1081E48D" w14:textId="77777777" w:rsidTr="00E622AE">
        <w:tc>
          <w:tcPr>
            <w:tcW w:w="12157" w:type="dxa"/>
            <w:gridSpan w:val="3"/>
            <w:tcBorders>
              <w:bottom w:val="single" w:sz="4" w:space="0" w:color="auto"/>
            </w:tcBorders>
          </w:tcPr>
          <w:p w14:paraId="345373CB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  <w:bookmarkStart w:id="94" w:name="italic49"/>
            <w:bookmarkStart w:id="95" w:name="bold50"/>
            <w:bookmarkEnd w:id="92"/>
            <w:bookmarkEnd w:id="93"/>
            <w:r w:rsidRPr="000142B2">
              <w:rPr>
                <w:sz w:val="20"/>
              </w:rPr>
              <w:t>Other information</w:t>
            </w:r>
            <w:bookmarkEnd w:id="94"/>
            <w:bookmarkEnd w:id="95"/>
          </w:p>
        </w:tc>
        <w:tc>
          <w:tcPr>
            <w:tcW w:w="2873" w:type="dxa"/>
            <w:tcBorders>
              <w:bottom w:val="single" w:sz="4" w:space="0" w:color="auto"/>
            </w:tcBorders>
          </w:tcPr>
          <w:p w14:paraId="008DFEF4" w14:textId="77777777" w:rsidR="00D23B3E" w:rsidRPr="003939D9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7A7FB3" w14:textId="77777777" w:rsidR="00D23B3E" w:rsidRPr="000142B2" w:rsidRDefault="00D23B3E" w:rsidP="00E622AE">
            <w:pPr>
              <w:pStyle w:val="TableSubHead"/>
              <w:tabs>
                <w:tab w:val="left" w:pos="5400"/>
              </w:tabs>
              <w:rPr>
                <w:sz w:val="20"/>
              </w:rPr>
            </w:pPr>
          </w:p>
        </w:tc>
      </w:tr>
      <w:tr w:rsidR="00D23B3E" w:rsidRPr="000142B2" w14:paraId="0D7E4623" w14:textId="77777777" w:rsidTr="00E622A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229B117" w14:textId="77777777" w:rsidR="00D23B3E" w:rsidRPr="000142B2" w:rsidRDefault="00D23B3E" w:rsidP="00E622AE">
            <w:pPr>
              <w:tabs>
                <w:tab w:val="left" w:pos="5400"/>
              </w:tabs>
              <w:rPr>
                <w:bCs/>
                <w:sz w:val="20"/>
              </w:rPr>
            </w:pPr>
            <w:bookmarkStart w:id="96" w:name="italic50" w:colFirst="0" w:colLast="0"/>
            <w:bookmarkStart w:id="97" w:name="bold51" w:colFirst="0" w:colLast="0"/>
            <w:r w:rsidRPr="000142B2">
              <w:rPr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47B9E36" w14:textId="77777777" w:rsidR="00D23B3E" w:rsidRPr="000142B2" w:rsidRDefault="00D23B3E" w:rsidP="00E622AE">
            <w:pPr>
              <w:tabs>
                <w:tab w:val="left" w:pos="5400"/>
              </w:tabs>
              <w:jc w:val="center"/>
              <w:rPr>
                <w:sz w:val="20"/>
              </w:rPr>
            </w:pPr>
            <w:r w:rsidRPr="000142B2">
              <w:rPr>
                <w:sz w:val="20"/>
              </w:rPr>
              <w:t>22</w:t>
            </w:r>
          </w:p>
        </w:tc>
        <w:tc>
          <w:tcPr>
            <w:tcW w:w="9172" w:type="dxa"/>
            <w:tcBorders>
              <w:top w:val="single" w:sz="4" w:space="0" w:color="auto"/>
              <w:bottom w:val="single" w:sz="4" w:space="0" w:color="auto"/>
            </w:tcBorders>
          </w:tcPr>
          <w:p w14:paraId="45717C2C" w14:textId="77777777" w:rsidR="00D23B3E" w:rsidRPr="000142B2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0142B2">
              <w:rPr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2873" w:type="dxa"/>
            <w:tcBorders>
              <w:top w:val="single" w:sz="4" w:space="0" w:color="auto"/>
              <w:bottom w:val="single" w:sz="4" w:space="0" w:color="auto"/>
            </w:tcBorders>
          </w:tcPr>
          <w:p w14:paraId="2DB575E2" w14:textId="77777777" w:rsidR="00D23B3E" w:rsidRPr="003939D9" w:rsidRDefault="00D23B3E" w:rsidP="00E622AE">
            <w:pPr>
              <w:tabs>
                <w:tab w:val="left" w:pos="5400"/>
              </w:tabs>
              <w:rPr>
                <w:sz w:val="20"/>
              </w:rPr>
            </w:pPr>
            <w:r w:rsidRPr="003939D9">
              <w:rPr>
                <w:sz w:val="20"/>
              </w:rPr>
              <w:t xml:space="preserve">None declared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782709" w14:textId="77777777" w:rsidR="00D23B3E" w:rsidRPr="000142B2" w:rsidRDefault="00D23B3E" w:rsidP="00E622AE">
            <w:pPr>
              <w:tabs>
                <w:tab w:val="left" w:pos="5400"/>
              </w:tabs>
              <w:ind w:right="4649"/>
              <w:rPr>
                <w:sz w:val="20"/>
              </w:rPr>
            </w:pPr>
          </w:p>
        </w:tc>
      </w:tr>
      <w:bookmarkEnd w:id="96"/>
      <w:bookmarkEnd w:id="97"/>
    </w:tbl>
    <w:p w14:paraId="6365F43F" w14:textId="458DE183" w:rsidR="00D23B3E" w:rsidRDefault="00D23B3E" w:rsidP="00D23B3E"/>
    <w:p w14:paraId="6F1147B6" w14:textId="04F90B41" w:rsidR="00D23B3E" w:rsidRDefault="00D23B3E" w:rsidP="00D23B3E"/>
    <w:p w14:paraId="61317316" w14:textId="77777777" w:rsidR="00D23B3E" w:rsidRPr="00D23B3E" w:rsidRDefault="00D23B3E" w:rsidP="00D23B3E"/>
    <w:sectPr w:rsidR="00D23B3E" w:rsidRPr="00D23B3E" w:rsidSect="00F664A3">
      <w:pgSz w:w="16838" w:h="11906" w:orient="landscape"/>
      <w:pgMar w:top="851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853DD" w14:textId="77777777" w:rsidR="00AA6C64" w:rsidRDefault="00AA6C64" w:rsidP="00BF2770">
      <w:pPr>
        <w:spacing w:after="0" w:line="240" w:lineRule="auto"/>
      </w:pPr>
      <w:r>
        <w:separator/>
      </w:r>
    </w:p>
  </w:endnote>
  <w:endnote w:type="continuationSeparator" w:id="0">
    <w:p w14:paraId="510143BB" w14:textId="77777777" w:rsidR="00AA6C64" w:rsidRDefault="00AA6C64" w:rsidP="00BF2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889416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AFF66C" w14:textId="34C3698C" w:rsidR="00E622AE" w:rsidRDefault="00E622AE" w:rsidP="00E622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D4182A" w14:textId="77777777" w:rsidR="00E622AE" w:rsidRDefault="00E622AE" w:rsidP="00D23B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84659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CA5777" w14:textId="1EF74540" w:rsidR="00E622AE" w:rsidRDefault="00E622AE" w:rsidP="00E622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F06A3E5" w14:textId="77777777" w:rsidR="00E622AE" w:rsidRDefault="00E622AE" w:rsidP="00D23B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8336D" w14:textId="77777777" w:rsidR="00AA6C64" w:rsidRDefault="00AA6C64" w:rsidP="00BF2770">
      <w:pPr>
        <w:spacing w:after="0" w:line="240" w:lineRule="auto"/>
      </w:pPr>
      <w:r>
        <w:separator/>
      </w:r>
    </w:p>
  </w:footnote>
  <w:footnote w:type="continuationSeparator" w:id="0">
    <w:p w14:paraId="6705879E" w14:textId="77777777" w:rsidR="00AA6C64" w:rsidRDefault="00AA6C64" w:rsidP="00BF27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82D84"/>
    <w:multiLevelType w:val="hybridMultilevel"/>
    <w:tmpl w:val="C8785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O1MDMzMbQ0NDFU0lEKTi0uzszPAykwrwUARuBTHSwAAAA="/>
  </w:docVars>
  <w:rsids>
    <w:rsidRoot w:val="00076DB2"/>
    <w:rsid w:val="0000580B"/>
    <w:rsid w:val="00015DBA"/>
    <w:rsid w:val="0005077F"/>
    <w:rsid w:val="00064F38"/>
    <w:rsid w:val="00076DB2"/>
    <w:rsid w:val="000C2352"/>
    <w:rsid w:val="000E6B29"/>
    <w:rsid w:val="001641C0"/>
    <w:rsid w:val="0019076D"/>
    <w:rsid w:val="001A7250"/>
    <w:rsid w:val="001C66F0"/>
    <w:rsid w:val="002009DF"/>
    <w:rsid w:val="00227EAA"/>
    <w:rsid w:val="0027095D"/>
    <w:rsid w:val="00287869"/>
    <w:rsid w:val="00292076"/>
    <w:rsid w:val="0029797C"/>
    <w:rsid w:val="002C1A51"/>
    <w:rsid w:val="00305A0D"/>
    <w:rsid w:val="003929F1"/>
    <w:rsid w:val="00396AD1"/>
    <w:rsid w:val="003A518E"/>
    <w:rsid w:val="003A7855"/>
    <w:rsid w:val="003C61A7"/>
    <w:rsid w:val="003E065F"/>
    <w:rsid w:val="004145C3"/>
    <w:rsid w:val="00455147"/>
    <w:rsid w:val="00477D7E"/>
    <w:rsid w:val="00490FD9"/>
    <w:rsid w:val="004C11C4"/>
    <w:rsid w:val="004D0C45"/>
    <w:rsid w:val="004D2303"/>
    <w:rsid w:val="004D6F99"/>
    <w:rsid w:val="00537378"/>
    <w:rsid w:val="0058223E"/>
    <w:rsid w:val="00585A7E"/>
    <w:rsid w:val="00592601"/>
    <w:rsid w:val="005A29A3"/>
    <w:rsid w:val="00612753"/>
    <w:rsid w:val="00630F9D"/>
    <w:rsid w:val="00670C30"/>
    <w:rsid w:val="00672F87"/>
    <w:rsid w:val="0068134A"/>
    <w:rsid w:val="00682618"/>
    <w:rsid w:val="006F1E09"/>
    <w:rsid w:val="00720155"/>
    <w:rsid w:val="00723B24"/>
    <w:rsid w:val="00725EA5"/>
    <w:rsid w:val="00753A70"/>
    <w:rsid w:val="007C06F1"/>
    <w:rsid w:val="007E21C3"/>
    <w:rsid w:val="007F5013"/>
    <w:rsid w:val="00804D51"/>
    <w:rsid w:val="008247C1"/>
    <w:rsid w:val="0082739F"/>
    <w:rsid w:val="00835174"/>
    <w:rsid w:val="008429A2"/>
    <w:rsid w:val="00855EF5"/>
    <w:rsid w:val="00866A5D"/>
    <w:rsid w:val="00880798"/>
    <w:rsid w:val="008831F3"/>
    <w:rsid w:val="008D2EF3"/>
    <w:rsid w:val="008E0846"/>
    <w:rsid w:val="008E1D22"/>
    <w:rsid w:val="00900CB7"/>
    <w:rsid w:val="00914FC8"/>
    <w:rsid w:val="009205A9"/>
    <w:rsid w:val="009271D7"/>
    <w:rsid w:val="00930FED"/>
    <w:rsid w:val="009438D5"/>
    <w:rsid w:val="00A2275D"/>
    <w:rsid w:val="00A3506D"/>
    <w:rsid w:val="00A43CD7"/>
    <w:rsid w:val="00A51213"/>
    <w:rsid w:val="00A80ABF"/>
    <w:rsid w:val="00AA6C64"/>
    <w:rsid w:val="00AD300F"/>
    <w:rsid w:val="00AD46C6"/>
    <w:rsid w:val="00AE46EE"/>
    <w:rsid w:val="00B714B7"/>
    <w:rsid w:val="00B76855"/>
    <w:rsid w:val="00B87D45"/>
    <w:rsid w:val="00BA06D0"/>
    <w:rsid w:val="00BE0230"/>
    <w:rsid w:val="00BF26FA"/>
    <w:rsid w:val="00BF2770"/>
    <w:rsid w:val="00C04E4A"/>
    <w:rsid w:val="00C4362F"/>
    <w:rsid w:val="00C80878"/>
    <w:rsid w:val="00CC3C40"/>
    <w:rsid w:val="00CE0BFA"/>
    <w:rsid w:val="00D23B3E"/>
    <w:rsid w:val="00D61FCB"/>
    <w:rsid w:val="00DB4BDD"/>
    <w:rsid w:val="00DC607B"/>
    <w:rsid w:val="00DD2531"/>
    <w:rsid w:val="00DE5E34"/>
    <w:rsid w:val="00E07C9D"/>
    <w:rsid w:val="00E34D34"/>
    <w:rsid w:val="00E418D1"/>
    <w:rsid w:val="00E622AE"/>
    <w:rsid w:val="00E72491"/>
    <w:rsid w:val="00EA168F"/>
    <w:rsid w:val="00EB12E5"/>
    <w:rsid w:val="00EE0F9D"/>
    <w:rsid w:val="00F021D8"/>
    <w:rsid w:val="00F1288B"/>
    <w:rsid w:val="00F210AF"/>
    <w:rsid w:val="00F25A88"/>
    <w:rsid w:val="00F30981"/>
    <w:rsid w:val="00F3533E"/>
    <w:rsid w:val="00F5190A"/>
    <w:rsid w:val="00F664A3"/>
    <w:rsid w:val="00FA10D3"/>
    <w:rsid w:val="00FA6525"/>
    <w:rsid w:val="00FD3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B333D"/>
  <w15:chartTrackingRefBased/>
  <w15:docId w15:val="{8663BEA4-5AC8-42ED-8171-0B526DA5C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7E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D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11C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1C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BF2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27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770"/>
  </w:style>
  <w:style w:type="paragraph" w:styleId="Footer">
    <w:name w:val="footer"/>
    <w:basedOn w:val="Normal"/>
    <w:link w:val="FooterChar"/>
    <w:uiPriority w:val="99"/>
    <w:unhideWhenUsed/>
    <w:rsid w:val="00BF27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770"/>
  </w:style>
  <w:style w:type="character" w:customStyle="1" w:styleId="Heading1Char">
    <w:name w:val="Heading 1 Char"/>
    <w:basedOn w:val="DefaultParagraphFont"/>
    <w:link w:val="Heading1"/>
    <w:uiPriority w:val="9"/>
    <w:rsid w:val="00227E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7E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7E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D23B3E"/>
    <w:pPr>
      <w:spacing w:before="480" w:line="276" w:lineRule="auto"/>
      <w:outlineLvl w:val="9"/>
    </w:pPr>
    <w:rPr>
      <w:b/>
      <w:bCs/>
      <w:sz w:val="28"/>
      <w:szCs w:val="28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23B3E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23B3E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D23B3E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23B3E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23B3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23B3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D23B3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D23B3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23B3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D23B3E"/>
    <w:pPr>
      <w:spacing w:after="0"/>
      <w:ind w:left="1760"/>
    </w:pPr>
    <w:rPr>
      <w:rFonts w:cstheme="minorHAnsi"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23B3E"/>
  </w:style>
  <w:style w:type="paragraph" w:customStyle="1" w:styleId="TableHeader">
    <w:name w:val="TableHeader"/>
    <w:basedOn w:val="Normal"/>
    <w:rsid w:val="00D23B3E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bidi="ar-SA"/>
    </w:rPr>
  </w:style>
  <w:style w:type="paragraph" w:customStyle="1" w:styleId="TableSubHead">
    <w:name w:val="TableSubHead"/>
    <w:basedOn w:val="TableHeader"/>
    <w:rsid w:val="00D23B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B.XSL" StyleName="GB7714" Version="2005"/>
</file>

<file path=customXml/itemProps1.xml><?xml version="1.0" encoding="utf-8"?>
<ds:datastoreItem xmlns:ds="http://schemas.openxmlformats.org/officeDocument/2006/customXml" ds:itemID="{A256526A-72D1-C74C-813A-9E68888A9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5</Pages>
  <Words>6527</Words>
  <Characters>37208</Characters>
  <Application>Microsoft Office Word</Application>
  <DocSecurity>0</DocSecurity>
  <Lines>31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ksana Keerthy</dc:creator>
  <cp:keywords/>
  <dc:description/>
  <cp:lastModifiedBy>Clara Humpston</cp:lastModifiedBy>
  <cp:revision>13</cp:revision>
  <dcterms:created xsi:type="dcterms:W3CDTF">2021-03-08T00:18:00Z</dcterms:created>
  <dcterms:modified xsi:type="dcterms:W3CDTF">2021-09-1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circulation</vt:lpwstr>
  </property>
  <property fmtid="{D5CDD505-2E9C-101B-9397-08002B2CF9AE}" pid="3" name="Mendeley Recent Style Name 0_1">
    <vt:lpwstr>Circulation</vt:lpwstr>
  </property>
  <property fmtid="{D5CDD505-2E9C-101B-9397-08002B2CF9AE}" pid="4" name="Mendeley Recent Style Id 1_1">
    <vt:lpwstr>http://www.zotero.org/styles/journal-of-dentistry</vt:lpwstr>
  </property>
  <property fmtid="{D5CDD505-2E9C-101B-9397-08002B2CF9AE}" pid="5" name="Mendeley Recent Style Name 1_1">
    <vt:lpwstr>Journal of Dentistry</vt:lpwstr>
  </property>
  <property fmtid="{D5CDD505-2E9C-101B-9397-08002B2CF9AE}" pid="6" name="Mendeley Recent Style Id 2_1">
    <vt:lpwstr>http://www.zotero.org/styles/journal-of-psychiatric-research</vt:lpwstr>
  </property>
  <property fmtid="{D5CDD505-2E9C-101B-9397-08002B2CF9AE}" pid="7" name="Mendeley Recent Style Name 2_1">
    <vt:lpwstr>Journal of Psychiatric Research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nature-publishing-group-vancouver</vt:lpwstr>
  </property>
  <property fmtid="{D5CDD505-2E9C-101B-9397-08002B2CF9AE}" pid="11" name="Mendeley Recent Style Name 4_1">
    <vt:lpwstr>Nature Publishing Group - Vancouver</vt:lpwstr>
  </property>
  <property fmtid="{D5CDD505-2E9C-101B-9397-08002B2CF9AE}" pid="12" name="Mendeley Recent Style Id 5_1">
    <vt:lpwstr>http://www.zotero.org/styles/pain</vt:lpwstr>
  </property>
  <property fmtid="{D5CDD505-2E9C-101B-9397-08002B2CF9AE}" pid="13" name="Mendeley Recent Style Name 5_1">
    <vt:lpwstr>PAIN</vt:lpwstr>
  </property>
  <property fmtid="{D5CDD505-2E9C-101B-9397-08002B2CF9AE}" pid="14" name="Mendeley Recent Style Id 6_1">
    <vt:lpwstr>http://www.zotero.org/styles/seminars-in-immunopathology</vt:lpwstr>
  </property>
  <property fmtid="{D5CDD505-2E9C-101B-9397-08002B2CF9AE}" pid="15" name="Mendeley Recent Style Name 6_1">
    <vt:lpwstr>Seminars in Immunopathology</vt:lpwstr>
  </property>
  <property fmtid="{D5CDD505-2E9C-101B-9397-08002B2CF9AE}" pid="16" name="Mendeley Recent Style Id 7_1">
    <vt:lpwstr>http://www.zotero.org/styles/the-lancet</vt:lpwstr>
  </property>
  <property fmtid="{D5CDD505-2E9C-101B-9397-08002B2CF9AE}" pid="17" name="Mendeley Recent Style Name 7_1">
    <vt:lpwstr>The Lancet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18500471/vancouver</vt:lpwstr>
  </property>
  <property fmtid="{D5CDD505-2E9C-101B-9397-08002B2CF9AE}" pid="21" name="Mendeley Recent Style Name 9_1">
    <vt:lpwstr>Vancouver - Tom Thomas</vt:lpwstr>
  </property>
</Properties>
</file>